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Look w:val="04A0"/>
      </w:tblPr>
      <w:tblGrid>
        <w:gridCol w:w="10269"/>
      </w:tblGrid>
      <w:tr w:rsidR="00962E7B" w:rsidRPr="009D3260" w:rsidTr="00962E7B">
        <w:tc>
          <w:tcPr>
            <w:tcW w:w="10269" w:type="dxa"/>
            <w:shd w:val="clear" w:color="auto" w:fill="D9D9D9" w:themeFill="background1" w:themeFillShade="D9"/>
          </w:tcPr>
          <w:p w:rsidR="00962E7B" w:rsidRPr="009D3260" w:rsidRDefault="00C5498F" w:rsidP="0045716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eastAsia="Times New Roman"/>
              </w:rPr>
              <w:t xml:space="preserve"> </w:t>
            </w:r>
            <w:r w:rsidRP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57168"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  <w:r w:rsidR="00962E7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 w:rsidR="005011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57168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FC1B84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  <w:r w:rsidR="0045716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962E7B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CC35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A0671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57168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2824CF">
              <w:rPr>
                <w:rFonts w:ascii="Times New Roman" w:hAnsi="Times New Roman" w:cs="Times New Roman"/>
                <w:b/>
                <w:sz w:val="24"/>
                <w:szCs w:val="24"/>
              </w:rPr>
              <w:t>ИЮЛ</w:t>
            </w:r>
            <w:r w:rsidR="000806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Я  </w:t>
            </w:r>
            <w:r w:rsidR="00962E7B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DF6B5D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975F90" w:rsidRDefault="00975F90" w:rsidP="00975F90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:rsidR="009C31B9" w:rsidRDefault="009C31B9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EA00C2" w:rsidRPr="00EA00C2" w:rsidRDefault="00EA00C2" w:rsidP="00EA00C2">
      <w:pPr>
        <w:jc w:val="center"/>
        <w:rPr>
          <w:rFonts w:ascii="Times New Roman" w:hAnsi="Times New Roman" w:cs="Times New Roman"/>
          <w:b/>
        </w:rPr>
      </w:pPr>
      <w:r w:rsidRPr="00EA00C2">
        <w:rPr>
          <w:rFonts w:ascii="Times New Roman" w:hAnsi="Times New Roman" w:cs="Times New Roman"/>
          <w:b/>
        </w:rPr>
        <w:t>О рекомендациях к размещению (выкладке) молочных, молочных составных и молокосодержащих продуктов в местах продажи</w:t>
      </w:r>
    </w:p>
    <w:p w:rsidR="00EA00C2" w:rsidRPr="00EA00C2" w:rsidRDefault="00EA00C2" w:rsidP="00EA00C2">
      <w:pPr>
        <w:rPr>
          <w:rFonts w:ascii="Times New Roman" w:hAnsi="Times New Roman" w:cs="Times New Roman"/>
        </w:rPr>
      </w:pPr>
    </w:p>
    <w:p w:rsidR="00EA00C2" w:rsidRPr="00EA00C2" w:rsidRDefault="00EA00C2" w:rsidP="00EA00C2">
      <w:pPr>
        <w:spacing w:line="360" w:lineRule="atLeast"/>
        <w:ind w:firstLine="709"/>
        <w:jc w:val="both"/>
        <w:rPr>
          <w:rFonts w:ascii="Times New Roman" w:hAnsi="Times New Roman" w:cs="Times New Roman"/>
        </w:rPr>
      </w:pPr>
      <w:r w:rsidRPr="00EA00C2">
        <w:rPr>
          <w:rFonts w:ascii="Times New Roman" w:hAnsi="Times New Roman" w:cs="Times New Roman"/>
        </w:rPr>
        <w:t>Управление Роспотребнадзора по Ленинградской области информирует, что с 1 июля 2019 года вступило в силу постановление Правительства Российской Федерации от 28 января 2019 года № 50, в соответствии с которым Правила продажи отдельных видов товаров дополняются новым пунктом 33.1, устанавливающим обязанность к размещению в торговом зале или ином месте молочных, молочных составных и молокосодержащих продуктов способом, позволяющим визуально отделить указанные продукты от иных пищевых продуктов, а также сопровождению их информационной надписью «Продукты без заменителя молочного жира».</w:t>
      </w:r>
    </w:p>
    <w:p w:rsidR="00EA00C2" w:rsidRPr="00EA00C2" w:rsidRDefault="00EA00C2" w:rsidP="00EA00C2">
      <w:pPr>
        <w:spacing w:line="360" w:lineRule="atLeast"/>
        <w:ind w:firstLine="709"/>
        <w:jc w:val="both"/>
        <w:rPr>
          <w:rFonts w:ascii="Times New Roman" w:hAnsi="Times New Roman" w:cs="Times New Roman"/>
        </w:rPr>
      </w:pPr>
      <w:r w:rsidRPr="00EA00C2">
        <w:rPr>
          <w:rFonts w:ascii="Times New Roman" w:hAnsi="Times New Roman" w:cs="Times New Roman"/>
        </w:rPr>
        <w:t>В этой связи 18 июня 2019 года Роспотребнадзором и Минпромторгом России издан совместный приказ «Об утверждении методических рекомендаций о рекомендуемых способах размещения (выкладки) молочных, молочных составных и молокосодержащих продуктов в торговом зале или ином месте продажи, позволяющих их визуально отделить от иных пищевых продуктов, а также о рекомендуемых способах сопровождения такой продукции информационной надписью «Продукты без заменителя молочного жира» (далее – Методические рекомендации).</w:t>
      </w:r>
    </w:p>
    <w:p w:rsidR="00EA00C2" w:rsidRPr="00EA00C2" w:rsidRDefault="00EA00C2" w:rsidP="00EA00C2">
      <w:pPr>
        <w:spacing w:line="360" w:lineRule="atLeast"/>
        <w:ind w:firstLine="709"/>
        <w:jc w:val="both"/>
        <w:rPr>
          <w:rFonts w:ascii="Times New Roman" w:hAnsi="Times New Roman" w:cs="Times New Roman"/>
        </w:rPr>
      </w:pPr>
      <w:r w:rsidRPr="00EA00C2">
        <w:rPr>
          <w:rFonts w:ascii="Times New Roman" w:hAnsi="Times New Roman" w:cs="Times New Roman"/>
        </w:rPr>
        <w:t>Несмотря на то, что Методические рекомендации не содержат обязательных требований, и организации торговли вправе самостоятельно определять, как визуально отделить такую продукцию, рекомендованные способы выкладки продукции (с применением разделителей, с дополнительным оформлением товарных полок, в отдельных низкотемпературных холодильниках) и ее информационного сопровождения (с дополнительным цветовым оформлением ценников, надписями на «ценникодержателях» или «стопперах» и др.) позволят обеспечить право потребителя на получение необходимой и достоверной информации о товарах, которое защищено положениями статьи 8 Закона Российской Федерации от 7 февраля 1992 года «О защите прав потребителей».</w:t>
      </w:r>
    </w:p>
    <w:p w:rsidR="00EA00C2" w:rsidRPr="00EA00C2" w:rsidRDefault="00EA00C2" w:rsidP="00EA00C2">
      <w:pPr>
        <w:spacing w:line="360" w:lineRule="atLeast"/>
        <w:ind w:firstLine="709"/>
        <w:jc w:val="both"/>
        <w:rPr>
          <w:rFonts w:ascii="Times New Roman" w:hAnsi="Times New Roman" w:cs="Times New Roman"/>
        </w:rPr>
      </w:pPr>
      <w:r w:rsidRPr="00EA00C2">
        <w:rPr>
          <w:rFonts w:ascii="Times New Roman" w:hAnsi="Times New Roman" w:cs="Times New Roman"/>
        </w:rPr>
        <w:t xml:space="preserve">Обращаем внимание потребителей, в  случае обнаружения на полках магазинов фактов несоблюдения правил торговли молочной продукции следует </w:t>
      </w:r>
      <w:r w:rsidRPr="00EA00C2">
        <w:rPr>
          <w:rFonts w:ascii="Times New Roman" w:hAnsi="Times New Roman" w:cs="Times New Roman"/>
          <w:u w:val="single"/>
        </w:rPr>
        <w:t>обратиться в адрес Управления Роспотребнадзора по Ленинградской области</w:t>
      </w:r>
      <w:r w:rsidRPr="00EA00C2">
        <w:rPr>
          <w:rFonts w:ascii="Times New Roman" w:hAnsi="Times New Roman" w:cs="Times New Roman"/>
        </w:rPr>
        <w:t>.</w:t>
      </w:r>
    </w:p>
    <w:p w:rsidR="00215AC0" w:rsidRPr="00215AC0" w:rsidRDefault="00215AC0" w:rsidP="00215AC0">
      <w:pPr>
        <w:rPr>
          <w:rFonts w:eastAsiaTheme="minorEastAsia"/>
          <w:color w:val="FF0000"/>
          <w:lang w:eastAsia="ru-RU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15AC0" w:rsidRDefault="00215AC0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FC1B84" w:rsidRDefault="00FC1B84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p w:rsidR="002824CF" w:rsidRDefault="002824CF" w:rsidP="005A4175">
      <w:pPr>
        <w:pStyle w:val="Style2"/>
        <w:widowControl/>
        <w:spacing w:line="240" w:lineRule="auto"/>
        <w:ind w:right="1970"/>
        <w:jc w:val="left"/>
        <w:rPr>
          <w:rFonts w:eastAsia="Times New Roman"/>
        </w:rPr>
      </w:pPr>
    </w:p>
    <w:tbl>
      <w:tblPr>
        <w:tblStyle w:val="a3"/>
        <w:tblW w:w="10348" w:type="dxa"/>
        <w:tblInd w:w="108" w:type="dxa"/>
        <w:tblLook w:val="04A0"/>
      </w:tblPr>
      <w:tblGrid>
        <w:gridCol w:w="2216"/>
        <w:gridCol w:w="3146"/>
        <w:gridCol w:w="2329"/>
        <w:gridCol w:w="2657"/>
      </w:tblGrid>
      <w:tr w:rsidR="00155876" w:rsidRPr="00383B5B" w:rsidTr="0085666D">
        <w:tc>
          <w:tcPr>
            <w:tcW w:w="2216" w:type="dxa"/>
          </w:tcPr>
          <w:p w:rsidR="00155876" w:rsidRPr="009B4A00" w:rsidRDefault="00155876" w:rsidP="0085666D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Главный редактор </w:t>
            </w:r>
          </w:p>
          <w:p w:rsidR="00155876" w:rsidRPr="009B4A00" w:rsidRDefault="002824CF" w:rsidP="002824C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Доманова А.С</w:t>
            </w:r>
            <w:r w:rsidR="00155876" w:rsidRPr="009B4A00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.             </w:t>
            </w:r>
          </w:p>
        </w:tc>
        <w:tc>
          <w:tcPr>
            <w:tcW w:w="3146" w:type="dxa"/>
          </w:tcPr>
          <w:p w:rsidR="00155876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Учредитель: 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овет депутатов муниципального образования Шумское сельское поселение Кировск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муниципаль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ого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район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а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 Ленинградской области</w:t>
            </w:r>
          </w:p>
        </w:tc>
        <w:tc>
          <w:tcPr>
            <w:tcW w:w="2329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 xml:space="preserve">Адрес редакции: 187350, Ленинградская область, Кировский район. </w:t>
            </w:r>
            <w:r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с</w:t>
            </w: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. Шум, ул. Советская, д.22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ел. 8 (813)62-54-141</w:t>
            </w:r>
          </w:p>
        </w:tc>
        <w:tc>
          <w:tcPr>
            <w:tcW w:w="2657" w:type="dxa"/>
          </w:tcPr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Напечатано в соответствии  с представленными к печати материалами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Заказ</w:t>
            </w:r>
          </w:p>
          <w:p w:rsidR="00155876" w:rsidRPr="00383B5B" w:rsidRDefault="00155876" w:rsidP="0085666D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ru-RU"/>
              </w:rPr>
            </w:pPr>
            <w:r w:rsidRPr="00383B5B">
              <w:rPr>
                <w:rFonts w:ascii="Times New Roman" w:hAnsi="Times New Roman" w:cs="Times New Roman"/>
                <w:sz w:val="20"/>
                <w:szCs w:val="20"/>
                <w:lang w:eastAsia="ru-RU"/>
              </w:rPr>
              <w:t>Тираж 100 экз. Распространяется бесплатно</w:t>
            </w:r>
          </w:p>
        </w:tc>
      </w:tr>
    </w:tbl>
    <w:p w:rsidR="00954F0F" w:rsidRPr="00085DF6" w:rsidRDefault="00954F0F" w:rsidP="00BB797A">
      <w:pPr>
        <w:pStyle w:val="a7"/>
        <w:spacing w:after="0" w:line="240" w:lineRule="auto"/>
        <w:jc w:val="center"/>
        <w:rPr>
          <w:rStyle w:val="a4"/>
          <w:rFonts w:ascii="Arial Rounded MT Bold" w:hAnsi="Arial Rounded MT Bold"/>
          <w:b/>
          <w:i/>
          <w:color w:val="00B0F0"/>
          <w:sz w:val="96"/>
        </w:rPr>
      </w:pPr>
      <w:r w:rsidRPr="00085DF6">
        <w:rPr>
          <w:rStyle w:val="a4"/>
          <w:b/>
          <w:i/>
          <w:color w:val="00B0F0"/>
          <w:sz w:val="96"/>
        </w:rPr>
        <w:lastRenderedPageBreak/>
        <w:t>ВЕСТНИК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0"/>
        </w:rPr>
      </w:pPr>
      <w:r w:rsidRPr="00085DF6">
        <w:rPr>
          <w:rStyle w:val="a4"/>
          <w:i/>
          <w:color w:val="00B0F0"/>
          <w:sz w:val="40"/>
        </w:rPr>
        <w:t>Муниципального образования</w:t>
      </w:r>
    </w:p>
    <w:p w:rsidR="00954F0F" w:rsidRPr="00085DF6" w:rsidRDefault="00954F0F" w:rsidP="00BB797A">
      <w:pPr>
        <w:pStyle w:val="4"/>
        <w:spacing w:before="0" w:line="240" w:lineRule="auto"/>
        <w:jc w:val="center"/>
        <w:rPr>
          <w:rStyle w:val="a4"/>
          <w:i/>
          <w:color w:val="00B0F0"/>
          <w:sz w:val="48"/>
        </w:rPr>
      </w:pPr>
      <w:r w:rsidRPr="00085DF6">
        <w:rPr>
          <w:rStyle w:val="a4"/>
          <w:i/>
          <w:color w:val="00B0F0"/>
          <w:sz w:val="40"/>
        </w:rPr>
        <w:t>Шумское сельское поселение</w:t>
      </w:r>
    </w:p>
    <w:p w:rsidR="00483A31" w:rsidRPr="00085DF6" w:rsidRDefault="00954F0F" w:rsidP="00BB797A">
      <w:pPr>
        <w:spacing w:after="0" w:line="240" w:lineRule="auto"/>
        <w:ind w:firstLine="720"/>
        <w:jc w:val="center"/>
        <w:rPr>
          <w:rFonts w:asciiTheme="majorHAnsi" w:eastAsia="Times New Roman" w:hAnsiTheme="majorHAnsi" w:cs="Times New Roman"/>
          <w:b/>
          <w:i/>
          <w:color w:val="00B0F0"/>
          <w:sz w:val="16"/>
          <w:szCs w:val="24"/>
          <w:lang w:eastAsia="ru-RU"/>
        </w:rPr>
      </w:pPr>
      <w:r w:rsidRPr="00085DF6">
        <w:rPr>
          <w:rStyle w:val="a4"/>
          <w:rFonts w:asciiTheme="majorHAnsi" w:hAnsiTheme="majorHAnsi"/>
          <w:b/>
          <w:color w:val="00B0F0"/>
          <w:sz w:val="40"/>
        </w:rPr>
        <w:t>Кировского муниципального района Ленинградской области</w:t>
      </w:r>
    </w:p>
    <w:p w:rsidR="00483A31" w:rsidRDefault="00483A31" w:rsidP="00BB797A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BB797A" w:rsidTr="00047124">
        <w:tc>
          <w:tcPr>
            <w:tcW w:w="10269" w:type="dxa"/>
            <w:shd w:val="clear" w:color="auto" w:fill="D9D9D9" w:themeFill="background1" w:themeFillShade="D9"/>
          </w:tcPr>
          <w:p w:rsidR="00BB797A" w:rsidRPr="009D3260" w:rsidRDefault="0050631E" w:rsidP="002D22E2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1 </w:t>
            </w:r>
            <w:r w:rsidR="00A70CE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D22E2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887E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05A6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1E599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D22E2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FA038D"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</w:t>
            </w:r>
            <w:r w:rsidR="001352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="000471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C315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215AC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2D22E2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215A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655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ЮЛ</w:t>
            </w:r>
            <w:r w:rsidR="001B5B38">
              <w:rPr>
                <w:rFonts w:ascii="Times New Roman" w:hAnsi="Times New Roman" w:cs="Times New Roman"/>
                <w:b/>
                <w:sz w:val="24"/>
                <w:szCs w:val="24"/>
              </w:rPr>
              <w:t>Я</w:t>
            </w:r>
            <w:r w:rsidR="00975F9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FA038D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A232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</w:tbl>
    <w:p w:rsidR="002D22E2" w:rsidRDefault="002D22E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8"/>
          <w:lang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938780</wp:posOffset>
            </wp:positionH>
            <wp:positionV relativeFrom="paragraph">
              <wp:posOffset>155575</wp:posOffset>
            </wp:positionV>
            <wp:extent cx="597535" cy="733425"/>
            <wp:effectExtent l="19050" t="0" r="0" b="0"/>
            <wp:wrapNone/>
            <wp:docPr id="4" name="Рисунок 1" descr="Герб муниципального образования">
              <a:hlinkClick xmlns:a="http://schemas.openxmlformats.org/drawingml/2006/main" r:id="rId8" tooltip="&quot;На главную страницу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Герб муниципального образования">
                      <a:hlinkClick r:id="rId8" tooltip="&quot;На главную страницу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>СОВЕТ ДЕПУТАТОВ МУНИЦИПАЛЬНОГО ОБРАЗОВАНИЯ</w:t>
      </w: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>ШУМСКОЕ СЕЛЬСКОЕ ПОСЕЛЕНИЕ</w:t>
      </w: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>КИРОВСКОГО МУНИЦИПАЛЬНОГО РАЙОНА ЛЕНИНГРАДСКОЙ ОБЛАСТИ</w:t>
      </w: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D22E2" w:rsidRPr="0000314E" w:rsidRDefault="002D22E2" w:rsidP="002D22E2">
      <w:pPr>
        <w:tabs>
          <w:tab w:val="left" w:pos="2490"/>
          <w:tab w:val="center" w:pos="4677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 xml:space="preserve">  РЕШЕНИЕ</w:t>
      </w:r>
    </w:p>
    <w:p w:rsidR="002D22E2" w:rsidRPr="0000314E" w:rsidRDefault="002D22E2" w:rsidP="002D22E2">
      <w:pPr>
        <w:tabs>
          <w:tab w:val="left" w:pos="2160"/>
          <w:tab w:val="center" w:pos="4677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</w:p>
    <w:p w:rsidR="002D22E2" w:rsidRPr="0000314E" w:rsidRDefault="002D22E2" w:rsidP="002D22E2">
      <w:pPr>
        <w:tabs>
          <w:tab w:val="left" w:pos="2160"/>
          <w:tab w:val="center" w:pos="4677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>от  19 июля 2019 года № 34</w:t>
      </w: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00314E">
        <w:rPr>
          <w:rFonts w:ascii="Times New Roman" w:eastAsia="Times New Roman" w:hAnsi="Times New Roman" w:cs="Times New Roman"/>
          <w:b/>
          <w:bCs/>
        </w:rPr>
        <w:t>О внесении изменений</w:t>
      </w: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 xml:space="preserve">в решение совета депутатов «О бюджете муниципального образования </w:t>
      </w: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>Шумское сельское поселение  Кировского муниципального района</w:t>
      </w:r>
    </w:p>
    <w:p w:rsidR="002D22E2" w:rsidRPr="0000314E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 xml:space="preserve"> Ленинградской области на 2019 год» </w:t>
      </w: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  <w:b/>
        </w:rPr>
        <w:t>Статья 1</w:t>
      </w: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ind w:left="708"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Внести в решение совета депутатов муниципального образования Шумское сельское поселение Кировского муниципального района</w:t>
      </w:r>
      <w:r w:rsidRPr="0000314E">
        <w:rPr>
          <w:rFonts w:ascii="Times New Roman" w:eastAsia="Times New Roman" w:hAnsi="Times New Roman" w:cs="Times New Roman"/>
          <w:b/>
        </w:rPr>
        <w:t xml:space="preserve"> </w:t>
      </w:r>
      <w:r w:rsidRPr="0000314E">
        <w:rPr>
          <w:rFonts w:ascii="Times New Roman" w:eastAsia="Times New Roman" w:hAnsi="Times New Roman" w:cs="Times New Roman"/>
        </w:rPr>
        <w:t>Ленинградской области от 18.12.2018 года №35 «О бюджете муниципального образования Шумское сельское поселение Кировского муниципального района</w:t>
      </w:r>
      <w:r w:rsidRPr="0000314E">
        <w:rPr>
          <w:rFonts w:ascii="Times New Roman" w:eastAsia="Times New Roman" w:hAnsi="Times New Roman" w:cs="Times New Roman"/>
          <w:b/>
        </w:rPr>
        <w:t xml:space="preserve"> </w:t>
      </w:r>
      <w:r w:rsidRPr="0000314E">
        <w:rPr>
          <w:rFonts w:ascii="Times New Roman" w:eastAsia="Times New Roman" w:hAnsi="Times New Roman" w:cs="Times New Roman"/>
        </w:rPr>
        <w:t>Ленинградской области на 2019 год» (с изменениями внесенными решением совета депутатов от 01.02.2019 №1, от 12.03.2019 №11, от 05.04.2019 №16, от 30.04.2019 №23, от 18.06.2019 №28) следующие изменения:</w:t>
      </w:r>
    </w:p>
    <w:p w:rsidR="002D22E2" w:rsidRPr="0000314E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1) часть 1 статьи 1:</w:t>
      </w:r>
    </w:p>
    <w:p w:rsidR="002D22E2" w:rsidRPr="0000314E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  <w:bCs/>
        </w:rPr>
        <w:t>а)</w:t>
      </w:r>
      <w:r w:rsidRPr="0000314E">
        <w:rPr>
          <w:rFonts w:ascii="Times New Roman" w:eastAsia="Times New Roman" w:hAnsi="Times New Roman" w:cs="Times New Roman"/>
          <w:b/>
        </w:rPr>
        <w:t xml:space="preserve"> </w:t>
      </w:r>
      <w:r w:rsidRPr="0000314E">
        <w:rPr>
          <w:rFonts w:ascii="Times New Roman" w:eastAsia="Times New Roman" w:hAnsi="Times New Roman" w:cs="Times New Roman"/>
          <w:bCs/>
        </w:rPr>
        <w:t>цифры «</w:t>
      </w:r>
      <w:r w:rsidRPr="0000314E">
        <w:rPr>
          <w:rFonts w:ascii="Times New Roman" w:eastAsia="Times New Roman" w:hAnsi="Times New Roman" w:cs="Times New Roman"/>
        </w:rPr>
        <w:t>51 353,6</w:t>
      </w:r>
      <w:r w:rsidRPr="0000314E">
        <w:rPr>
          <w:rFonts w:ascii="Times New Roman" w:eastAsia="Times New Roman" w:hAnsi="Times New Roman" w:cs="Times New Roman"/>
          <w:bCs/>
        </w:rPr>
        <w:t xml:space="preserve">» заменить цифрами </w:t>
      </w:r>
      <w:r w:rsidRPr="0000314E">
        <w:rPr>
          <w:rFonts w:ascii="Times New Roman" w:eastAsia="Times New Roman" w:hAnsi="Times New Roman" w:cs="Times New Roman"/>
          <w:b/>
        </w:rPr>
        <w:t>«</w:t>
      </w:r>
      <w:r w:rsidRPr="0000314E">
        <w:rPr>
          <w:rFonts w:ascii="Times New Roman" w:eastAsia="Times New Roman" w:hAnsi="Times New Roman" w:cs="Times New Roman"/>
          <w:b/>
          <w:i/>
        </w:rPr>
        <w:t>77 936,2</w:t>
      </w:r>
      <w:r w:rsidRPr="0000314E">
        <w:rPr>
          <w:rFonts w:ascii="Times New Roman" w:eastAsia="Times New Roman" w:hAnsi="Times New Roman" w:cs="Times New Roman"/>
          <w:b/>
        </w:rPr>
        <w:t>»</w:t>
      </w:r>
      <w:r w:rsidRPr="0000314E">
        <w:rPr>
          <w:rFonts w:ascii="Times New Roman" w:eastAsia="Times New Roman" w:hAnsi="Times New Roman" w:cs="Times New Roman"/>
        </w:rPr>
        <w:t>,</w:t>
      </w:r>
    </w:p>
    <w:p w:rsidR="002D22E2" w:rsidRPr="0000314E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  <w:bCs/>
        </w:rPr>
        <w:t>б)</w:t>
      </w:r>
      <w:r w:rsidRPr="0000314E">
        <w:rPr>
          <w:rFonts w:ascii="Times New Roman" w:eastAsia="Times New Roman" w:hAnsi="Times New Roman" w:cs="Times New Roman"/>
          <w:b/>
        </w:rPr>
        <w:t xml:space="preserve"> </w:t>
      </w:r>
      <w:r w:rsidRPr="0000314E">
        <w:rPr>
          <w:rFonts w:ascii="Times New Roman" w:eastAsia="Times New Roman" w:hAnsi="Times New Roman" w:cs="Times New Roman"/>
          <w:bCs/>
        </w:rPr>
        <w:t>цифры «</w:t>
      </w:r>
      <w:r w:rsidRPr="0000314E">
        <w:rPr>
          <w:rFonts w:ascii="Times New Roman" w:eastAsia="Times New Roman" w:hAnsi="Times New Roman" w:cs="Times New Roman"/>
        </w:rPr>
        <w:t>53 795,6»</w:t>
      </w:r>
      <w:r w:rsidRPr="0000314E">
        <w:rPr>
          <w:rFonts w:ascii="Times New Roman" w:eastAsia="Times New Roman" w:hAnsi="Times New Roman" w:cs="Times New Roman"/>
          <w:bCs/>
        </w:rPr>
        <w:t xml:space="preserve"> заменить цифрами </w:t>
      </w:r>
      <w:r w:rsidRPr="0000314E">
        <w:rPr>
          <w:rFonts w:ascii="Times New Roman" w:eastAsia="Times New Roman" w:hAnsi="Times New Roman" w:cs="Times New Roman"/>
          <w:b/>
        </w:rPr>
        <w:t xml:space="preserve">« </w:t>
      </w:r>
      <w:r w:rsidRPr="0000314E">
        <w:rPr>
          <w:rFonts w:ascii="Times New Roman" w:eastAsia="Times New Roman" w:hAnsi="Times New Roman" w:cs="Times New Roman"/>
          <w:b/>
          <w:i/>
        </w:rPr>
        <w:t>80 378,2</w:t>
      </w:r>
      <w:r w:rsidRPr="0000314E">
        <w:rPr>
          <w:rFonts w:ascii="Times New Roman" w:eastAsia="Times New Roman" w:hAnsi="Times New Roman" w:cs="Times New Roman"/>
          <w:b/>
        </w:rPr>
        <w:t>»</w:t>
      </w:r>
      <w:r w:rsidRPr="0000314E">
        <w:rPr>
          <w:rFonts w:ascii="Times New Roman" w:eastAsia="Times New Roman" w:hAnsi="Times New Roman" w:cs="Times New Roman"/>
        </w:rPr>
        <w:t>;</w:t>
      </w:r>
    </w:p>
    <w:p w:rsidR="002D22E2" w:rsidRPr="0000314E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:rsidR="002D22E2" w:rsidRPr="0000314E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2) статью 3 дополнить пунктом следующего содержания:</w:t>
      </w:r>
    </w:p>
    <w:p w:rsidR="002D22E2" w:rsidRPr="0000314E" w:rsidRDefault="002D22E2" w:rsidP="002D22E2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outlineLvl w:val="1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7. Установить, что в порядке, установленном постановлениями администрации МО Шумское сельское поселение, предоставляются субсидии юридическим лицам (за исключением субсидий государственным (муниципальным) учреждениям), индивидуальным предпринимателям, а также физическим лицам – производителям товаров, работ, услуг в случаях, установленных настоящим решением, а именно:</w:t>
      </w:r>
    </w:p>
    <w:p w:rsidR="002D22E2" w:rsidRPr="0000314E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1) в целях реализации муниципальной программы "Развитие и поддержка малого и среднего предпринимательства в муниципальном образовании Шумское сельское поселение Кировского муниципального района Ленинградской области" субсидии организациям поддержки предпринимательства на информационную поддержку малого и среднего предпринимательства;</w:t>
      </w:r>
    </w:p>
    <w:p w:rsidR="002D22E2" w:rsidRPr="0000314E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3) в статье 4:</w:t>
      </w:r>
    </w:p>
    <w:p w:rsidR="002D22E2" w:rsidRPr="0000314E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</w:rPr>
      </w:pPr>
      <w:r w:rsidRPr="0000314E">
        <w:rPr>
          <w:rFonts w:ascii="Times New Roman" w:eastAsia="Times New Roman" w:hAnsi="Times New Roman" w:cs="Times New Roman"/>
        </w:rPr>
        <w:t xml:space="preserve">а)в части 2  </w:t>
      </w:r>
      <w:r w:rsidRPr="0000314E">
        <w:rPr>
          <w:rFonts w:ascii="Times New Roman" w:eastAsia="Times New Roman" w:hAnsi="Times New Roman" w:cs="Times New Roman"/>
          <w:bCs/>
        </w:rPr>
        <w:t xml:space="preserve">цифры «6 850,9» заменить цифрами </w:t>
      </w:r>
      <w:r w:rsidRPr="0000314E">
        <w:rPr>
          <w:rFonts w:ascii="Times New Roman" w:eastAsia="Times New Roman" w:hAnsi="Times New Roman" w:cs="Times New Roman"/>
          <w:b/>
        </w:rPr>
        <w:t>«6 877,4»</w:t>
      </w:r>
      <w:r w:rsidRPr="0000314E">
        <w:rPr>
          <w:rFonts w:ascii="Times New Roman" w:eastAsia="Times New Roman" w:hAnsi="Times New Roman" w:cs="Times New Roman"/>
        </w:rPr>
        <w:t>,</w:t>
      </w: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</w:rPr>
      </w:pPr>
      <w:r w:rsidRPr="0000314E">
        <w:rPr>
          <w:rFonts w:ascii="Times New Roman" w:eastAsia="Times New Roman" w:hAnsi="Times New Roman" w:cs="Times New Roman"/>
        </w:rPr>
        <w:t xml:space="preserve">         </w:t>
      </w:r>
      <w:r>
        <w:rPr>
          <w:rFonts w:ascii="Times New Roman" w:eastAsia="Times New Roman" w:hAnsi="Times New Roman" w:cs="Times New Roman"/>
        </w:rPr>
        <w:t xml:space="preserve">    </w:t>
      </w:r>
      <w:r w:rsidRPr="0000314E">
        <w:rPr>
          <w:rFonts w:ascii="Times New Roman" w:eastAsia="Times New Roman" w:hAnsi="Times New Roman" w:cs="Times New Roman"/>
        </w:rPr>
        <w:t xml:space="preserve">б)в части 4  </w:t>
      </w:r>
      <w:r w:rsidRPr="0000314E">
        <w:rPr>
          <w:rFonts w:ascii="Times New Roman" w:eastAsia="Times New Roman" w:hAnsi="Times New Roman" w:cs="Times New Roman"/>
          <w:bCs/>
        </w:rPr>
        <w:t xml:space="preserve">цифры «1,8» заменить цифрами </w:t>
      </w:r>
      <w:r w:rsidRPr="0000314E">
        <w:rPr>
          <w:rFonts w:ascii="Times New Roman" w:eastAsia="Times New Roman" w:hAnsi="Times New Roman" w:cs="Times New Roman"/>
          <w:b/>
        </w:rPr>
        <w:t>«9,8»</w:t>
      </w:r>
      <w:r w:rsidRPr="0000314E">
        <w:rPr>
          <w:rFonts w:ascii="Times New Roman" w:eastAsia="Times New Roman" w:hAnsi="Times New Roman" w:cs="Times New Roman"/>
        </w:rPr>
        <w:t>;</w:t>
      </w:r>
    </w:p>
    <w:p w:rsidR="002D22E2" w:rsidRDefault="002D22E2" w:rsidP="002D22E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 xml:space="preserve">      </w:t>
      </w:r>
    </w:p>
    <w:p w:rsidR="002D22E2" w:rsidRPr="0000314E" w:rsidRDefault="002D22E2" w:rsidP="002D22E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 xml:space="preserve">  4) </w:t>
      </w:r>
      <w:r w:rsidRPr="0000314E">
        <w:rPr>
          <w:rFonts w:ascii="Times New Roman" w:eastAsia="Times New Roman" w:hAnsi="Times New Roman" w:cs="Times New Roman"/>
          <w:b/>
        </w:rPr>
        <w:t>приложение 1</w:t>
      </w:r>
      <w:r w:rsidRPr="0000314E">
        <w:rPr>
          <w:rFonts w:ascii="Times New Roman" w:eastAsia="Times New Roman" w:hAnsi="Times New Roman" w:cs="Times New Roman"/>
        </w:rPr>
        <w:t xml:space="preserve"> </w:t>
      </w:r>
      <w:r w:rsidRPr="0000314E">
        <w:rPr>
          <w:rFonts w:ascii="Times New Roman" w:eastAsia="Times New Roman" w:hAnsi="Times New Roman" w:cs="Times New Roman"/>
          <w:bCs/>
        </w:rPr>
        <w:t xml:space="preserve">«Прогнозируемые поступления </w:t>
      </w:r>
      <w:r w:rsidRPr="0000314E">
        <w:rPr>
          <w:rFonts w:ascii="Times New Roman" w:eastAsia="Times New Roman" w:hAnsi="Times New Roman" w:cs="Times New Roman"/>
        </w:rPr>
        <w:t>налоговых, неналоговых доходов и безвозмездных поступлений</w:t>
      </w:r>
      <w:r w:rsidRPr="0000314E">
        <w:rPr>
          <w:rFonts w:ascii="Times New Roman" w:eastAsia="Times New Roman" w:hAnsi="Times New Roman" w:cs="Times New Roman"/>
          <w:bCs/>
        </w:rPr>
        <w:t xml:space="preserve"> в бюджет муниципального образования </w:t>
      </w:r>
      <w:r w:rsidRPr="0000314E">
        <w:rPr>
          <w:rFonts w:ascii="Times New Roman" w:eastAsia="Times New Roman" w:hAnsi="Times New Roman" w:cs="Times New Roman"/>
        </w:rPr>
        <w:t>Шумское сельское</w:t>
      </w:r>
      <w:r w:rsidRPr="0000314E">
        <w:rPr>
          <w:rFonts w:ascii="Times New Roman" w:eastAsia="Times New Roman" w:hAnsi="Times New Roman" w:cs="Times New Roman"/>
          <w:bCs/>
        </w:rPr>
        <w:t xml:space="preserve"> поселение Кировского муниципального района Ленинградской области </w:t>
      </w:r>
      <w:r w:rsidRPr="0000314E">
        <w:rPr>
          <w:rFonts w:ascii="Times New Roman" w:eastAsia="Times New Roman" w:hAnsi="Times New Roman" w:cs="Times New Roman"/>
        </w:rPr>
        <w:t>на 2019 год» изложить в новой редакции (прилагается);</w:t>
      </w:r>
    </w:p>
    <w:p w:rsidR="00215AC0" w:rsidRDefault="00215AC0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D22E2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2D22E2" w:rsidRPr="009D3260" w:rsidRDefault="002D22E2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2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2D22E2" w:rsidRDefault="002D22E2" w:rsidP="00215AC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2D22E2" w:rsidRPr="002D22E2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  <w:r w:rsidRPr="002D22E2">
        <w:rPr>
          <w:rFonts w:ascii="Times New Roman" w:eastAsia="Times New Roman" w:hAnsi="Times New Roman" w:cs="Times New Roman"/>
          <w:lang w:eastAsia="ru-RU"/>
        </w:rPr>
        <w:t xml:space="preserve">5) </w:t>
      </w:r>
      <w:r w:rsidRPr="002D22E2">
        <w:rPr>
          <w:rFonts w:ascii="Times New Roman" w:eastAsia="Times New Roman" w:hAnsi="Times New Roman" w:cs="Times New Roman"/>
          <w:b/>
          <w:lang w:eastAsia="ru-RU"/>
        </w:rPr>
        <w:t>приложение 3</w:t>
      </w:r>
      <w:r w:rsidRPr="002D22E2">
        <w:rPr>
          <w:rFonts w:ascii="Times New Roman" w:eastAsia="Times New Roman" w:hAnsi="Times New Roman" w:cs="Times New Roman"/>
          <w:lang w:eastAsia="ru-RU"/>
        </w:rPr>
        <w:t xml:space="preserve"> «Распределение бюджетных ассигнований по целевым статьям (муниципальным программам и непрограммным направлениям деятельности), группам и подгруппам видов расходов классификации расходов бюджетов, а также по разделам и подразделам классификации расходов бюджета МО Шумское сельское поселение на 2019 год» изложить в новой редакции (прилагается);</w:t>
      </w:r>
    </w:p>
    <w:p w:rsidR="002D22E2" w:rsidRPr="002D22E2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</w:p>
    <w:p w:rsidR="002D22E2" w:rsidRPr="002D22E2" w:rsidRDefault="002D22E2" w:rsidP="002D22E2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  <w:r w:rsidRPr="002D22E2">
        <w:rPr>
          <w:rFonts w:ascii="Times New Roman" w:eastAsia="Times New Roman" w:hAnsi="Times New Roman" w:cs="Times New Roman"/>
          <w:noProof/>
          <w:lang w:eastAsia="ru-RU"/>
        </w:rPr>
        <w:t>6)</w:t>
      </w:r>
      <w:r w:rsidRPr="002D22E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2D22E2">
        <w:rPr>
          <w:rFonts w:ascii="Times New Roman" w:eastAsia="Times New Roman" w:hAnsi="Times New Roman" w:cs="Times New Roman"/>
          <w:b/>
          <w:bCs/>
          <w:lang w:eastAsia="ru-RU"/>
        </w:rPr>
        <w:t>приложение 4</w:t>
      </w:r>
      <w:r w:rsidRPr="002D22E2">
        <w:rPr>
          <w:rFonts w:ascii="Times New Roman" w:eastAsia="Times New Roman" w:hAnsi="Times New Roman" w:cs="Times New Roman"/>
          <w:lang w:eastAsia="ru-RU"/>
        </w:rPr>
        <w:t xml:space="preserve"> «Ведомственная структура расходов бюджета МО Шумское сельское поселение на 2019 год» изложить в новой редакции (прилагается);</w:t>
      </w:r>
    </w:p>
    <w:p w:rsidR="002D22E2" w:rsidRPr="002D22E2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</w:p>
    <w:p w:rsidR="002D22E2" w:rsidRPr="002D22E2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  <w:r w:rsidRPr="002D22E2">
        <w:rPr>
          <w:rFonts w:ascii="Times New Roman" w:eastAsia="Times New Roman" w:hAnsi="Times New Roman" w:cs="Times New Roman"/>
          <w:lang w:eastAsia="ru-RU"/>
        </w:rPr>
        <w:t xml:space="preserve">         7) </w:t>
      </w:r>
      <w:r w:rsidRPr="002D22E2">
        <w:rPr>
          <w:rFonts w:ascii="Times New Roman" w:eastAsia="Times New Roman" w:hAnsi="Times New Roman" w:cs="Times New Roman"/>
          <w:b/>
          <w:lang w:eastAsia="ru-RU"/>
        </w:rPr>
        <w:t>приложение 5</w:t>
      </w:r>
      <w:r w:rsidRPr="002D22E2">
        <w:rPr>
          <w:rFonts w:ascii="Times New Roman" w:eastAsia="Times New Roman" w:hAnsi="Times New Roman" w:cs="Times New Roman"/>
          <w:lang w:eastAsia="ru-RU"/>
        </w:rPr>
        <w:t xml:space="preserve"> «Распределение бюджетных ассигнований Шумского сельского поселения по разделам и подразделам классификации расходов  бюджетов  на 2019 год» изложить в новой редакции (прилагается).</w:t>
      </w:r>
    </w:p>
    <w:p w:rsidR="002D22E2" w:rsidRPr="002D22E2" w:rsidRDefault="002D22E2" w:rsidP="002D22E2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ru-RU"/>
        </w:rPr>
      </w:pPr>
    </w:p>
    <w:p w:rsidR="002D22E2" w:rsidRPr="002D22E2" w:rsidRDefault="002D22E2" w:rsidP="002D22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lang w:eastAsia="ru-RU"/>
        </w:rPr>
      </w:pPr>
      <w:r w:rsidRPr="002D22E2">
        <w:rPr>
          <w:rFonts w:ascii="Times New Roman" w:eastAsia="Times New Roman" w:hAnsi="Times New Roman" w:cs="Times New Roman"/>
          <w:b/>
          <w:lang w:eastAsia="ru-RU"/>
        </w:rPr>
        <w:t>Статья 2</w:t>
      </w:r>
    </w:p>
    <w:p w:rsidR="002D22E2" w:rsidRPr="002D22E2" w:rsidRDefault="002D22E2" w:rsidP="002D22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b/>
          <w:lang w:eastAsia="ru-RU"/>
        </w:rPr>
      </w:pPr>
    </w:p>
    <w:p w:rsidR="002D22E2" w:rsidRPr="002D22E2" w:rsidRDefault="002D22E2" w:rsidP="002D22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  <w:r w:rsidRPr="002D22E2">
        <w:rPr>
          <w:rFonts w:ascii="Times New Roman" w:eastAsia="Times New Roman" w:hAnsi="Times New Roman" w:cs="Times New Roman"/>
          <w:lang w:eastAsia="ru-RU"/>
        </w:rPr>
        <w:t>Настоящее решение вступает в силу со дня официального опубликования.</w:t>
      </w:r>
    </w:p>
    <w:p w:rsidR="002D22E2" w:rsidRPr="002D22E2" w:rsidRDefault="002D22E2" w:rsidP="002D22E2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lang w:eastAsia="ru-RU"/>
        </w:rPr>
      </w:pPr>
    </w:p>
    <w:p w:rsidR="002D22E2" w:rsidRDefault="002D22E2" w:rsidP="002D22E2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  <w:r w:rsidRPr="002D22E2">
        <w:rPr>
          <w:rFonts w:ascii="Times New Roman" w:eastAsia="Times New Roman" w:hAnsi="Times New Roman" w:cs="Times New Roman"/>
          <w:lang w:eastAsia="ru-RU"/>
        </w:rPr>
        <w:t>Глава муниципального образования</w:t>
      </w:r>
      <w:r w:rsidRPr="002D22E2">
        <w:rPr>
          <w:rFonts w:ascii="Times New Roman" w:eastAsia="Times New Roman" w:hAnsi="Times New Roman" w:cs="Times New Roman"/>
          <w:lang w:eastAsia="ru-RU"/>
        </w:rPr>
        <w:tab/>
        <w:t xml:space="preserve">          </w:t>
      </w:r>
      <w:r>
        <w:rPr>
          <w:rFonts w:ascii="Times New Roman" w:eastAsia="Times New Roman" w:hAnsi="Times New Roman" w:cs="Times New Roman"/>
          <w:lang w:eastAsia="ru-RU"/>
        </w:rPr>
        <w:t xml:space="preserve">                                                 </w:t>
      </w:r>
      <w:r w:rsidRPr="002D22E2">
        <w:rPr>
          <w:rFonts w:ascii="Times New Roman" w:eastAsia="Times New Roman" w:hAnsi="Times New Roman" w:cs="Times New Roman"/>
          <w:lang w:eastAsia="ru-RU"/>
        </w:rPr>
        <w:t xml:space="preserve">                          В.Л.Ульянов</w:t>
      </w:r>
    </w:p>
    <w:p w:rsidR="002D22E2" w:rsidRDefault="002D22E2" w:rsidP="002D22E2">
      <w:pPr>
        <w:spacing w:after="0" w:line="240" w:lineRule="auto"/>
        <w:rPr>
          <w:rFonts w:ascii="Times New Roman" w:eastAsia="Times New Roman" w:hAnsi="Times New Roman" w:cs="Times New Roman"/>
          <w:lang w:eastAsia="ru-RU"/>
        </w:rPr>
      </w:pP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УТВЕРЖДЕНЫ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 xml:space="preserve"> решением  совета депутатов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муниципального образования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 xml:space="preserve"> Шумское сельское  поселение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 xml:space="preserve"> Кировского муниципального района 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Ленинградской области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от  18  декабря 2018 г. № 35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(в редакции решения совета депутатов</w:t>
      </w:r>
    </w:p>
    <w:p w:rsidR="002D22E2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от 19 июля  2019 г. № 34 )</w:t>
      </w:r>
    </w:p>
    <w:p w:rsidR="002D22E2" w:rsidRPr="0000314E" w:rsidRDefault="002D22E2" w:rsidP="002D22E2">
      <w:pPr>
        <w:spacing w:after="0"/>
        <w:jc w:val="right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</w:rPr>
        <w:t>(Приложение 1)</w:t>
      </w:r>
    </w:p>
    <w:p w:rsidR="002D22E2" w:rsidRDefault="002D22E2" w:rsidP="002D22E2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00314E">
        <w:rPr>
          <w:rFonts w:ascii="Times New Roman" w:eastAsia="Times New Roman" w:hAnsi="Times New Roman" w:cs="Times New Roman"/>
          <w:b/>
          <w:bCs/>
        </w:rPr>
        <w:t>Прогнозируемые поступления</w:t>
      </w:r>
      <w:r w:rsidRPr="0000314E">
        <w:rPr>
          <w:rFonts w:ascii="Times New Roman" w:eastAsia="Times New Roman" w:hAnsi="Times New Roman" w:cs="Times New Roman"/>
          <w:b/>
          <w:bCs/>
        </w:rPr>
        <w:br/>
        <w:t>налоговых, неналоговых доходов и безвозмездных поступлений в бюджет   муниципального образования Шумское сельское поселение  Кировского муниципального района Ленинградской области на  2019 год</w:t>
      </w:r>
      <w:r w:rsidRPr="0000314E">
        <w:rPr>
          <w:rFonts w:ascii="Times New Roman" w:eastAsia="Times New Roman" w:hAnsi="Times New Roman" w:cs="Times New Roman"/>
        </w:rPr>
        <w:t xml:space="preserve"> </w:t>
      </w: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2454"/>
        <w:gridCol w:w="5876"/>
        <w:gridCol w:w="1984"/>
      </w:tblGrid>
      <w:tr w:rsidR="002D22E2" w:rsidRPr="0000314E" w:rsidTr="002D22E2">
        <w:trPr>
          <w:trHeight w:val="211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КБК</w:t>
            </w:r>
          </w:p>
        </w:tc>
        <w:tc>
          <w:tcPr>
            <w:tcW w:w="5876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аименование доходов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 xml:space="preserve"> Сумма (тыс.руб)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00 00000 00 0000 00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алоговые и неналоговые доходы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7 160,9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01 00000 00 0000 00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алоги на прибыль, доходы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250,0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1 02000 01 0000 11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лог на доходы физических лиц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250,0</w:t>
            </w:r>
          </w:p>
        </w:tc>
      </w:tr>
      <w:tr w:rsidR="002D22E2" w:rsidRPr="0000314E" w:rsidTr="002D22E2">
        <w:trPr>
          <w:trHeight w:val="429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03 00000 00 0000 00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алоги на товары (работы,услуги), реализуемые на территории РФ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760,4</w:t>
            </w:r>
          </w:p>
        </w:tc>
      </w:tr>
      <w:tr w:rsidR="002D22E2" w:rsidRPr="0000314E" w:rsidTr="002D22E2">
        <w:trPr>
          <w:trHeight w:val="537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3 02000 01 0000 11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Акцизы по подакцизным товарам (продукции), производимым на территории РФ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760,4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06 00000 00 0000 00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алоги на имущество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1 600,0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6 01000 00 0000 11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лог на имущество физических лиц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00,0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6 06000 00 0000 11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Земельный налог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 100,0</w:t>
            </w:r>
          </w:p>
        </w:tc>
      </w:tr>
      <w:tr w:rsidR="002D22E2" w:rsidRPr="0000314E" w:rsidTr="002D22E2">
        <w:trPr>
          <w:trHeight w:val="31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08 00000 00 0000 00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Государственная пошлина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6,0</w:t>
            </w:r>
          </w:p>
        </w:tc>
      </w:tr>
      <w:tr w:rsidR="002D22E2" w:rsidRPr="0000314E" w:rsidTr="002D22E2">
        <w:trPr>
          <w:trHeight w:val="678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8 04000  01 0000 11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Государственная пошлина за совершение нотариальных  действий (за исключением действий,  совершаемых консульскими учреждениями РФ)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6,0</w:t>
            </w:r>
          </w:p>
        </w:tc>
      </w:tr>
      <w:tr w:rsidR="002D22E2" w:rsidRPr="0000314E" w:rsidTr="002D22E2">
        <w:trPr>
          <w:trHeight w:val="477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11 00000 00 0000 00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Доходы от использования имущества, находящегося в государственной и муниципальной собственности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514,5</w:t>
            </w:r>
          </w:p>
        </w:tc>
      </w:tr>
      <w:tr w:rsidR="002D22E2" w:rsidRPr="0000314E" w:rsidTr="002D22E2">
        <w:trPr>
          <w:trHeight w:val="1546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1 05000 00 0000 120</w:t>
            </w:r>
          </w:p>
        </w:tc>
        <w:tc>
          <w:tcPr>
            <w:tcW w:w="5876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ходы, получаемые в виде арендной либо иной платы за передачу в возмездное пользование государственного и муниципального имущества ( за исключением имущества бюджетных и автономных учреждений, а также имущества государственных и муниципальных унитарных предприятий, в том числе казенных)</w:t>
            </w:r>
          </w:p>
        </w:tc>
        <w:tc>
          <w:tcPr>
            <w:tcW w:w="198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14,5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314"/>
      </w:tblGrid>
      <w:tr w:rsidR="00457168" w:rsidRPr="009D3260" w:rsidTr="00322E60">
        <w:tc>
          <w:tcPr>
            <w:tcW w:w="10314" w:type="dxa"/>
            <w:shd w:val="clear" w:color="auto" w:fill="D9D9D9" w:themeFill="background1" w:themeFillShade="D9"/>
          </w:tcPr>
          <w:p w:rsidR="00457168" w:rsidRPr="009D3260" w:rsidRDefault="00457168" w:rsidP="00457168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7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5789"/>
        <w:gridCol w:w="930"/>
        <w:gridCol w:w="1263"/>
        <w:gridCol w:w="1589"/>
      </w:tblGrid>
      <w:tr w:rsidR="00457168" w:rsidRPr="0000314E" w:rsidTr="00322E60">
        <w:trPr>
          <w:trHeight w:val="75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Национальная безопасность и правоохранительная деятельность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41,2</w:t>
            </w:r>
          </w:p>
        </w:tc>
      </w:tr>
      <w:tr w:rsidR="00457168" w:rsidRPr="0000314E" w:rsidTr="00322E60">
        <w:trPr>
          <w:trHeight w:val="75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Защита населения и территории от чрезвычайных ситуаций природного и техногенного характера, гражданская оборон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09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16,2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Обеспечение противопожарной безопасности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10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10,0</w:t>
            </w:r>
          </w:p>
        </w:tc>
      </w:tr>
      <w:tr w:rsidR="00457168" w:rsidRPr="0000314E" w:rsidTr="00322E60">
        <w:trPr>
          <w:trHeight w:val="75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Другие вопросы в области национальной безопасности и правоохранительной деятельности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14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5,0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Национальная экономик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 155,4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09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 177,5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Другие вопросы в области национальной экономики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12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77,9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Жилищно-коммунальное хозяйство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40 031,0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Жилищное хозяйство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01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8 697,4</w:t>
            </w:r>
          </w:p>
        </w:tc>
      </w:tr>
      <w:tr w:rsidR="00457168" w:rsidRPr="0000314E" w:rsidTr="00322E60">
        <w:trPr>
          <w:trHeight w:val="484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Коммунальное хозяйство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02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452,7</w:t>
            </w:r>
          </w:p>
        </w:tc>
      </w:tr>
      <w:tr w:rsidR="00457168" w:rsidRPr="0000314E" w:rsidTr="00322E60">
        <w:trPr>
          <w:trHeight w:val="484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Благоустройство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03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 880,9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 xml:space="preserve">Культура, кинематография 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5 900,5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Культура 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01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 806,1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Другие вопросы в области культуры, кинематографии 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04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4,4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Социальная политик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0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643,7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Пенсионное обеспечение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01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43,7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Физическая культура и спорт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00,0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Физическая культура 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101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000,0</w:t>
            </w:r>
          </w:p>
        </w:tc>
      </w:tr>
      <w:tr w:rsidR="00457168" w:rsidRPr="0000314E" w:rsidTr="00322E60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Обслуживание государственного и муниципального долг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300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00,0</w:t>
            </w:r>
          </w:p>
        </w:tc>
      </w:tr>
      <w:tr w:rsidR="00457168" w:rsidRPr="0000314E" w:rsidTr="00322E60">
        <w:trPr>
          <w:trHeight w:val="792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Обслуживание государственного внутреннего и муниципального долг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01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0,0</w:t>
            </w:r>
          </w:p>
        </w:tc>
      </w:tr>
      <w:tr w:rsidR="00457168" w:rsidRPr="0000314E" w:rsidTr="00322E60">
        <w:trPr>
          <w:trHeight w:val="709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Всего расходов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3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80 378,2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314"/>
      </w:tblGrid>
      <w:tr w:rsidR="009C7B17" w:rsidRPr="009D3260" w:rsidTr="00322E60">
        <w:tc>
          <w:tcPr>
            <w:tcW w:w="10314" w:type="dxa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484"/>
        <w:gridCol w:w="3958"/>
        <w:gridCol w:w="546"/>
        <w:gridCol w:w="509"/>
        <w:gridCol w:w="537"/>
        <w:gridCol w:w="945"/>
        <w:gridCol w:w="546"/>
        <w:gridCol w:w="2790"/>
      </w:tblGrid>
      <w:tr w:rsidR="009C7B17" w:rsidRPr="0000314E" w:rsidTr="009C7B17">
        <w:trPr>
          <w:trHeight w:val="1140"/>
        </w:trPr>
        <w:tc>
          <w:tcPr>
            <w:tcW w:w="484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передаваемых полномочий поселений контрольно-счетных органов поселений по осуществлению внешнего муниципального финансового контрол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94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090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279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7,3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94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090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279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7,3</w:t>
            </w:r>
          </w:p>
        </w:tc>
      </w:tr>
      <w:tr w:rsidR="009C7B17" w:rsidRPr="0000314E" w:rsidTr="00457168">
        <w:trPr>
          <w:trHeight w:val="519"/>
        </w:trPr>
        <w:tc>
          <w:tcPr>
            <w:tcW w:w="484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041" w:type="dxa"/>
            <w:gridSpan w:val="6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ИТОГО:</w:t>
            </w:r>
            <w:r w:rsidRPr="0000314E">
              <w:rPr>
                <w:rFonts w:ascii="Times New Roman" w:hAnsi="Times New Roman" w:cs="Times New Roman"/>
              </w:rPr>
              <w:t> </w:t>
            </w:r>
          </w:p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279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80 378,2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bookmarkStart w:id="0" w:name="RANGE!A1:D44"/>
      <w:r w:rsidRPr="00457168">
        <w:rPr>
          <w:rFonts w:ascii="Times New Roman" w:eastAsiaTheme="minorEastAsia" w:hAnsi="Times New Roman" w:cs="Times New Roman"/>
          <w:lang w:eastAsia="ru-RU"/>
        </w:rPr>
        <w:t>УТВЕРЖДЕНА</w:t>
      </w:r>
    </w:p>
    <w:bookmarkEnd w:id="0"/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>решением совета депутатов</w:t>
      </w:r>
    </w:p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>муниципального образования Шумское сельское  поселение</w:t>
      </w:r>
    </w:p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 xml:space="preserve"> Кировского муниципального района Ленинградской области</w:t>
      </w:r>
    </w:p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>от  "18" декабря  2018 г.  № 35</w:t>
      </w:r>
    </w:p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>(Приложение 5)</w:t>
      </w:r>
    </w:p>
    <w:p w:rsidR="00457168" w:rsidRPr="00457168" w:rsidRDefault="00457168" w:rsidP="00457168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>(в редакции решения совета депутатов</w:t>
      </w:r>
    </w:p>
    <w:p w:rsidR="002D22E2" w:rsidRDefault="00457168" w:rsidP="00457168">
      <w:pPr>
        <w:spacing w:after="0" w:line="240" w:lineRule="auto"/>
        <w:jc w:val="right"/>
        <w:rPr>
          <w:rFonts w:ascii="Times New Roman" w:eastAsia="Times New Roman" w:hAnsi="Times New Roman" w:cs="Times New Roman"/>
        </w:rPr>
      </w:pPr>
      <w:r w:rsidRPr="00457168">
        <w:rPr>
          <w:rFonts w:ascii="Times New Roman" w:eastAsiaTheme="minorEastAsia" w:hAnsi="Times New Roman" w:cs="Times New Roman"/>
          <w:lang w:eastAsia="ru-RU"/>
        </w:rPr>
        <w:t>от 19  июля 2019г №34)</w:t>
      </w:r>
    </w:p>
    <w:p w:rsidR="002D22E2" w:rsidRDefault="002D22E2" w:rsidP="00457168">
      <w:pPr>
        <w:spacing w:after="0" w:line="240" w:lineRule="auto"/>
        <w:jc w:val="right"/>
        <w:rPr>
          <w:rFonts w:ascii="Times New Roman" w:eastAsia="Times New Roman" w:hAnsi="Times New Roman" w:cs="Times New Roman"/>
        </w:rPr>
      </w:pPr>
    </w:p>
    <w:p w:rsidR="002D22E2" w:rsidRDefault="002D22E2" w:rsidP="00457168">
      <w:pPr>
        <w:spacing w:after="0" w:line="240" w:lineRule="auto"/>
        <w:jc w:val="right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457168" w:rsidRPr="0000314E" w:rsidRDefault="00457168" w:rsidP="00457168">
      <w:pPr>
        <w:jc w:val="center"/>
        <w:rPr>
          <w:rFonts w:ascii="Times New Roman" w:hAnsi="Times New Roman" w:cs="Times New Roman"/>
          <w:b/>
          <w:bCs/>
        </w:rPr>
      </w:pPr>
      <w:r w:rsidRPr="0000314E">
        <w:rPr>
          <w:rFonts w:ascii="Times New Roman" w:hAnsi="Times New Roman" w:cs="Times New Roman"/>
          <w:b/>
          <w:bCs/>
        </w:rPr>
        <w:t>Распределение бюджетных ассигнований</w:t>
      </w:r>
    </w:p>
    <w:p w:rsidR="00457168" w:rsidRPr="0000314E" w:rsidRDefault="00457168" w:rsidP="00457168">
      <w:pPr>
        <w:jc w:val="center"/>
        <w:rPr>
          <w:rFonts w:ascii="Times New Roman" w:hAnsi="Times New Roman" w:cs="Times New Roman"/>
          <w:b/>
          <w:bCs/>
        </w:rPr>
      </w:pPr>
      <w:r w:rsidRPr="0000314E">
        <w:rPr>
          <w:rFonts w:ascii="Times New Roman" w:hAnsi="Times New Roman" w:cs="Times New Roman"/>
          <w:b/>
          <w:bCs/>
        </w:rPr>
        <w:t>Шумского сельского поселения</w:t>
      </w:r>
    </w:p>
    <w:p w:rsidR="002D22E2" w:rsidRDefault="00457168" w:rsidP="0045716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00314E">
        <w:rPr>
          <w:rFonts w:ascii="Times New Roman" w:hAnsi="Times New Roman" w:cs="Times New Roman"/>
          <w:b/>
          <w:bCs/>
        </w:rPr>
        <w:t>по разделам и подразделам классификации расходов  бюджетов  на 2019 год</w:t>
      </w: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5789"/>
        <w:gridCol w:w="930"/>
        <w:gridCol w:w="1268"/>
        <w:gridCol w:w="1589"/>
      </w:tblGrid>
      <w:tr w:rsidR="00457168" w:rsidRPr="0000314E" w:rsidTr="00457168">
        <w:trPr>
          <w:trHeight w:val="709"/>
        </w:trPr>
        <w:tc>
          <w:tcPr>
            <w:tcW w:w="57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Наименование раздела и подраздела</w:t>
            </w:r>
          </w:p>
        </w:tc>
        <w:tc>
          <w:tcPr>
            <w:tcW w:w="930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Код раздела</w:t>
            </w:r>
          </w:p>
        </w:tc>
        <w:tc>
          <w:tcPr>
            <w:tcW w:w="1268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Код подраздела</w:t>
            </w:r>
          </w:p>
        </w:tc>
        <w:tc>
          <w:tcPr>
            <w:tcW w:w="15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019 год сумма (тысяч рублей)</w:t>
            </w:r>
          </w:p>
        </w:tc>
      </w:tr>
      <w:tr w:rsidR="00457168" w:rsidRPr="0000314E" w:rsidTr="00457168">
        <w:trPr>
          <w:trHeight w:val="39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Общегосударственные вопросы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00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4 228,1</w:t>
            </w:r>
          </w:p>
        </w:tc>
      </w:tr>
      <w:tr w:rsidR="00457168" w:rsidRPr="0000314E" w:rsidTr="00457168">
        <w:trPr>
          <w:trHeight w:val="75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Функционирование высшего должностного лица субъекта Российской Федерации и муниципального образования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02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032,8</w:t>
            </w:r>
          </w:p>
        </w:tc>
      </w:tr>
      <w:tr w:rsidR="00457168" w:rsidRPr="0000314E" w:rsidTr="00457168">
        <w:trPr>
          <w:trHeight w:val="75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Функционирование законодательных (представительных) органов государственной власти и местного самоуправления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03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7,1</w:t>
            </w:r>
          </w:p>
        </w:tc>
      </w:tr>
      <w:tr w:rsidR="00457168" w:rsidRPr="0000314E" w:rsidTr="00457168">
        <w:trPr>
          <w:trHeight w:val="112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Функционирование Правительства Российской Федерации, высших органов исполнительной власти субъектов Российской Федерации, местных администраций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04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 074,5</w:t>
            </w:r>
          </w:p>
        </w:tc>
      </w:tr>
      <w:tr w:rsidR="00457168" w:rsidRPr="0000314E" w:rsidTr="00457168">
        <w:trPr>
          <w:trHeight w:val="75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Обеспечение деятельности финансовых, налоговых и таможенных органов и органов финансового (финансово-бюджетного) надзор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06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9,1</w:t>
            </w:r>
          </w:p>
        </w:tc>
      </w:tr>
      <w:tr w:rsidR="00457168" w:rsidRPr="0000314E" w:rsidTr="00457168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Обеспечение проведения выборов и референдумов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07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15,9</w:t>
            </w:r>
          </w:p>
        </w:tc>
      </w:tr>
      <w:tr w:rsidR="00457168" w:rsidRPr="0000314E" w:rsidTr="00457168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Другие общегосударственные вопросы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3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5 288,7</w:t>
            </w:r>
          </w:p>
        </w:tc>
      </w:tr>
      <w:tr w:rsidR="00457168" w:rsidRPr="0000314E" w:rsidTr="00457168">
        <w:trPr>
          <w:trHeight w:val="375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Национальная оборон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200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78,3</w:t>
            </w:r>
          </w:p>
        </w:tc>
      </w:tr>
      <w:tr w:rsidR="00457168" w:rsidRPr="0000314E" w:rsidTr="00457168">
        <w:trPr>
          <w:trHeight w:val="630"/>
        </w:trPr>
        <w:tc>
          <w:tcPr>
            <w:tcW w:w="5789" w:type="dxa"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Мобилизационная и вневойсковая подготовка</w:t>
            </w:r>
          </w:p>
        </w:tc>
        <w:tc>
          <w:tcPr>
            <w:tcW w:w="930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68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03</w:t>
            </w:r>
          </w:p>
        </w:tc>
        <w:tc>
          <w:tcPr>
            <w:tcW w:w="1589" w:type="dxa"/>
            <w:noWrap/>
            <w:hideMark/>
          </w:tcPr>
          <w:p w:rsidR="00457168" w:rsidRPr="0000314E" w:rsidRDefault="00457168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78,3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2D22E2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2D22E2" w:rsidRPr="009D3260" w:rsidRDefault="002D22E2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3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tbl>
      <w:tblPr>
        <w:tblStyle w:val="a3"/>
        <w:tblW w:w="0" w:type="auto"/>
        <w:tblLook w:val="04A0"/>
      </w:tblPr>
      <w:tblGrid>
        <w:gridCol w:w="2454"/>
        <w:gridCol w:w="6443"/>
        <w:gridCol w:w="1372"/>
        <w:gridCol w:w="45"/>
      </w:tblGrid>
      <w:tr w:rsidR="002D22E2" w:rsidRPr="0000314E" w:rsidTr="002D22E2">
        <w:trPr>
          <w:trHeight w:val="1283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1 09000 00 0000 12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ие доходы от использования имущества и прав, находящихся в государственной и муниципальной собственности ( за исключением имущества бюджетных и автономных учреждений, а также имущества государственных и муниципальных унитарных предприятий, в том числе казенных)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00,0</w:t>
            </w:r>
          </w:p>
        </w:tc>
      </w:tr>
      <w:tr w:rsidR="002D22E2" w:rsidRPr="0000314E" w:rsidTr="006678F4">
        <w:trPr>
          <w:trHeight w:val="409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13 00000 00 0000 00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Доходы от оказания платных услуг (работ) и компенсации затрат государства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0,0</w:t>
            </w:r>
          </w:p>
        </w:tc>
      </w:tr>
      <w:tr w:rsidR="002D22E2" w:rsidRPr="0000314E" w:rsidTr="006678F4">
        <w:trPr>
          <w:trHeight w:val="17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3 02000 00 0000 13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ходы  от компенсации затрат государства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,0</w:t>
            </w:r>
          </w:p>
        </w:tc>
      </w:tr>
      <w:tr w:rsidR="002D22E2" w:rsidRPr="0000314E" w:rsidTr="006678F4">
        <w:trPr>
          <w:trHeight w:val="207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00 00000 00 0000 000</w:t>
            </w:r>
          </w:p>
        </w:tc>
        <w:tc>
          <w:tcPr>
            <w:tcW w:w="6443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 xml:space="preserve">Безвозмездные поступления </w:t>
            </w:r>
          </w:p>
        </w:tc>
        <w:tc>
          <w:tcPr>
            <w:tcW w:w="1417" w:type="dxa"/>
            <w:gridSpan w:val="2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60 775,3</w:t>
            </w:r>
          </w:p>
        </w:tc>
      </w:tr>
      <w:tr w:rsidR="002D22E2" w:rsidRPr="0000314E" w:rsidTr="006678F4">
        <w:trPr>
          <w:trHeight w:val="509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02 00000 00 0000 00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Безвозмездные поступления от других бюджетов бюджетной системы РФ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60 775,3</w:t>
            </w:r>
          </w:p>
        </w:tc>
      </w:tr>
      <w:tr w:rsidR="002D22E2" w:rsidRPr="0000314E" w:rsidTr="006678F4">
        <w:trPr>
          <w:trHeight w:val="453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 xml:space="preserve">2 02 10000 00 0000 150 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Дотации бюджетам субъектов РФ и муниципальных образований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7 317,6</w:t>
            </w:r>
          </w:p>
        </w:tc>
      </w:tr>
      <w:tr w:rsidR="002D22E2" w:rsidRPr="0000314E" w:rsidTr="006678F4">
        <w:trPr>
          <w:trHeight w:val="367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15001 1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тации бюджетам сельских поселений на выравнивание бюджетной обеспеченности, в том числе: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 317,6</w:t>
            </w:r>
          </w:p>
        </w:tc>
      </w:tr>
      <w:tr w:rsidR="002D22E2" w:rsidRPr="0000314E" w:rsidTr="006678F4">
        <w:trPr>
          <w:trHeight w:val="139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 из районного  фонда финансовой поддержки поселений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411,9</w:t>
            </w:r>
          </w:p>
        </w:tc>
      </w:tr>
      <w:tr w:rsidR="002D22E2" w:rsidRPr="0000314E" w:rsidTr="006678F4">
        <w:trPr>
          <w:trHeight w:val="143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за счет средств областного бюджета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 905,7</w:t>
            </w:r>
          </w:p>
        </w:tc>
      </w:tr>
      <w:tr w:rsidR="002D22E2" w:rsidRPr="0000314E" w:rsidTr="006678F4">
        <w:trPr>
          <w:trHeight w:val="40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02 20000 0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Субсидии бюджетам бюджетной системы РФ (межбюджетные субсидии)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1 865,2</w:t>
            </w:r>
          </w:p>
        </w:tc>
      </w:tr>
      <w:tr w:rsidR="002D22E2" w:rsidRPr="0000314E" w:rsidTr="002D22E2">
        <w:trPr>
          <w:trHeight w:val="1454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20216 1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бсидии бюджетам сельских поселений на осуществление дорожной деятельности в отношении автомобильных дорог общего пользования , а также капитального ремонта и ремонта дворовых территорий многоквартирных домов , проездов к дворовым территориям многоквартирных домов населенных пунктов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79,8</w:t>
            </w:r>
          </w:p>
        </w:tc>
      </w:tr>
      <w:tr w:rsidR="002D22E2" w:rsidRPr="0000314E" w:rsidTr="002D22E2">
        <w:trPr>
          <w:trHeight w:val="1731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20299 1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 Субсидии бюджетам сельских поселений на обеспечение мероприятий по переселению граждан из аварийного жилищного фонда, в том числе переселению граждан из аварийного жилищного фонда с учетом необходимости развития малоэтажного жилищного строительства, за счет средств, поступивших от государственной корпорации - Фонда содействия реформированию жилищно-коммунального хозяйства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 544,7</w:t>
            </w:r>
          </w:p>
        </w:tc>
      </w:tr>
      <w:tr w:rsidR="002D22E2" w:rsidRPr="0000314E" w:rsidTr="002D22E2">
        <w:trPr>
          <w:trHeight w:val="1575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20302 1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бсидии бюджетам сельских поселений на обеспечение мероприятий по переселению граждан из аварийного жилищного фонда, в том числе переселению граждан из аварийного жилищного фонда с учетом необходимости развития малоэтажного жилищного строительства, за счет средств бюджетов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 037,9</w:t>
            </w:r>
          </w:p>
        </w:tc>
      </w:tr>
      <w:tr w:rsidR="002D22E2" w:rsidRPr="0000314E" w:rsidTr="002D22E2">
        <w:trPr>
          <w:trHeight w:val="124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29999 1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ие субсидии бюджетам сельских  поселений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 502,8</w:t>
            </w:r>
          </w:p>
        </w:tc>
      </w:tr>
      <w:tr w:rsidR="002D22E2" w:rsidRPr="0000314E" w:rsidTr="002D22E2">
        <w:trPr>
          <w:trHeight w:val="412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обеспечение стимулирующих выплат работникам муниципальных учреждений культуры Ленинградской области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67,4</w:t>
            </w:r>
          </w:p>
        </w:tc>
      </w:tr>
      <w:tr w:rsidR="002D22E2" w:rsidRPr="0000314E" w:rsidTr="002D22E2">
        <w:trPr>
          <w:trHeight w:val="724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реализацию комплекса мероприятий по борьбе с борщевиком Сосновского на территориях муниципальных образований Ленинградской области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,6</w:t>
            </w:r>
          </w:p>
        </w:tc>
      </w:tr>
      <w:tr w:rsidR="002D22E2" w:rsidRPr="0000314E" w:rsidTr="002D22E2">
        <w:trPr>
          <w:trHeight w:val="896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 на реализацию областного закона от 15.01.2018 №3-оз "О содействии участию населения в осуществлении МСУ в иных формах на территориях административных центров и городских поселков муниципальных образований ЛО"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28,8</w:t>
            </w:r>
          </w:p>
        </w:tc>
      </w:tr>
      <w:tr w:rsidR="002D22E2" w:rsidRPr="0000314E" w:rsidTr="002D22E2">
        <w:trPr>
          <w:trHeight w:val="1147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реализацию областного закона от 28.12.2018 № 147-оз "О старостах сельских населенных пунктов Ленинградской области и содействии участию в осуществлении МСУ в иных формах на частях территорий муниципальных образований Ленинградской области"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500,0</w:t>
            </w:r>
          </w:p>
        </w:tc>
      </w:tr>
      <w:tr w:rsidR="002D22E2" w:rsidRPr="0000314E" w:rsidTr="002D22E2">
        <w:trPr>
          <w:trHeight w:val="376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02 30000 0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Субвенции бюджетам субъектов РФ и муниципальных образований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81,8</w:t>
            </w:r>
          </w:p>
        </w:tc>
      </w:tr>
      <w:tr w:rsidR="002D22E2" w:rsidRPr="0000314E" w:rsidTr="002D22E2">
        <w:trPr>
          <w:trHeight w:val="309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30024 10 0000 151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бвенции бюджетам сельских поселений на выполнение передаваемых полномочий субъектов РФ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,5</w:t>
            </w:r>
          </w:p>
        </w:tc>
      </w:tr>
      <w:tr w:rsidR="002D22E2" w:rsidRPr="0000314E" w:rsidTr="002D22E2">
        <w:trPr>
          <w:trHeight w:val="774"/>
        </w:trPr>
        <w:tc>
          <w:tcPr>
            <w:tcW w:w="2454" w:type="dxa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35118 10 0000 150</w:t>
            </w:r>
          </w:p>
        </w:tc>
        <w:tc>
          <w:tcPr>
            <w:tcW w:w="6443" w:type="dxa"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бвенции бюджетам сельских поселений на осуществление первичного воинского учета на территориях, где отсутствуют военные комиссариаты</w:t>
            </w:r>
          </w:p>
        </w:tc>
        <w:tc>
          <w:tcPr>
            <w:tcW w:w="1417" w:type="dxa"/>
            <w:gridSpan w:val="2"/>
            <w:noWrap/>
            <w:hideMark/>
          </w:tcPr>
          <w:p w:rsidR="002D22E2" w:rsidRPr="0000314E" w:rsidRDefault="002D22E2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78,3</w:t>
            </w:r>
          </w:p>
        </w:tc>
      </w:tr>
      <w:tr w:rsidR="006678F4" w:rsidRPr="009D3260" w:rsidTr="00D52806">
        <w:trPr>
          <w:gridAfter w:val="1"/>
          <w:wAfter w:w="45" w:type="dxa"/>
        </w:trPr>
        <w:tc>
          <w:tcPr>
            <w:tcW w:w="10269" w:type="dxa"/>
            <w:gridSpan w:val="3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4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2D22E2" w:rsidRDefault="002D22E2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2454"/>
        <w:gridCol w:w="5166"/>
        <w:gridCol w:w="2694"/>
      </w:tblGrid>
      <w:tr w:rsidR="006678F4" w:rsidRPr="0030717E" w:rsidTr="006678F4">
        <w:trPr>
          <w:trHeight w:val="480"/>
        </w:trPr>
        <w:tc>
          <w:tcPr>
            <w:tcW w:w="245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30717E">
              <w:rPr>
                <w:rFonts w:ascii="Times New Roman" w:eastAsia="Times New Roman" w:hAnsi="Times New Roman" w:cs="Times New Roman"/>
                <w:b/>
                <w:bCs/>
              </w:rPr>
              <w:t>2 02 40000 00 0000 150</w:t>
            </w:r>
          </w:p>
        </w:tc>
        <w:tc>
          <w:tcPr>
            <w:tcW w:w="5166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30717E">
              <w:rPr>
                <w:rFonts w:ascii="Times New Roman" w:eastAsia="Times New Roman" w:hAnsi="Times New Roman" w:cs="Times New Roman"/>
                <w:b/>
                <w:bCs/>
              </w:rPr>
              <w:t>Иные межбюджетные трансферты</w:t>
            </w:r>
          </w:p>
        </w:tc>
        <w:tc>
          <w:tcPr>
            <w:tcW w:w="269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30717E">
              <w:rPr>
                <w:rFonts w:ascii="Times New Roman" w:eastAsia="Times New Roman" w:hAnsi="Times New Roman" w:cs="Times New Roman"/>
                <w:b/>
                <w:bCs/>
              </w:rPr>
              <w:t>21 310,7</w:t>
            </w:r>
          </w:p>
        </w:tc>
      </w:tr>
      <w:tr w:rsidR="006678F4" w:rsidRPr="0030717E" w:rsidTr="006678F4">
        <w:trPr>
          <w:trHeight w:val="1520"/>
        </w:trPr>
        <w:tc>
          <w:tcPr>
            <w:tcW w:w="245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2 02 40014 10 0000 150</w:t>
            </w:r>
          </w:p>
        </w:tc>
        <w:tc>
          <w:tcPr>
            <w:tcW w:w="5166" w:type="dxa"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Межбюджетные трансферты, передаваемые бюджетам сельских поселений  из бюджетов муниципальных районов на осуществление части полномочий по решению вопросов местного значения в соответствии с заключенными соглашениями, в том числе:</w:t>
            </w:r>
          </w:p>
        </w:tc>
        <w:tc>
          <w:tcPr>
            <w:tcW w:w="269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2 455,1</w:t>
            </w:r>
          </w:p>
        </w:tc>
      </w:tr>
      <w:tr w:rsidR="006678F4" w:rsidRPr="0030717E" w:rsidTr="006678F4">
        <w:trPr>
          <w:trHeight w:val="1043"/>
        </w:trPr>
        <w:tc>
          <w:tcPr>
            <w:tcW w:w="245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на содержание автомобильных дорог общего пользования местного значения Кировского муниципального района Ленинградской области</w:t>
            </w:r>
          </w:p>
        </w:tc>
        <w:tc>
          <w:tcPr>
            <w:tcW w:w="269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202,1</w:t>
            </w:r>
          </w:p>
        </w:tc>
      </w:tr>
      <w:tr w:rsidR="006678F4" w:rsidRPr="0030717E" w:rsidTr="006678F4">
        <w:trPr>
          <w:trHeight w:val="840"/>
        </w:trPr>
        <w:tc>
          <w:tcPr>
            <w:tcW w:w="245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на проведение процедур публичных слушаний в области градостроительной деятельности</w:t>
            </w:r>
          </w:p>
        </w:tc>
        <w:tc>
          <w:tcPr>
            <w:tcW w:w="2694" w:type="dxa"/>
            <w:noWrap/>
            <w:hideMark/>
          </w:tcPr>
          <w:p w:rsidR="006678F4" w:rsidRPr="0030717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85,1</w:t>
            </w:r>
          </w:p>
        </w:tc>
      </w:tr>
      <w:tr w:rsidR="006678F4" w:rsidRPr="0000314E" w:rsidTr="006678F4">
        <w:trPr>
          <w:trHeight w:val="840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организацию и осуществление мероприятий по гражданской обороне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90,0</w:t>
            </w:r>
          </w:p>
        </w:tc>
      </w:tr>
      <w:tr w:rsidR="006678F4" w:rsidRPr="0000314E" w:rsidTr="006678F4">
        <w:trPr>
          <w:trHeight w:val="1032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проведение работ по определению местоположения границ населенных пунктов и территориальных зон в сельских поселениях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91,0</w:t>
            </w:r>
          </w:p>
        </w:tc>
      </w:tr>
      <w:tr w:rsidR="006678F4" w:rsidRPr="0000314E" w:rsidTr="006678F4">
        <w:trPr>
          <w:trHeight w:val="1032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создание условий для обеспечения поселений услугами по организации досуга и услугами организаций культуры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6,9</w:t>
            </w:r>
          </w:p>
        </w:tc>
      </w:tr>
      <w:tr w:rsidR="006678F4" w:rsidRPr="0000314E" w:rsidTr="006678F4">
        <w:trPr>
          <w:trHeight w:val="1403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создание и оюорудование мест (площадок) накопления твердых коммунальных отходов на территориях сельских поселений Кировского муниципального района Ленинградской области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0,0</w:t>
            </w:r>
          </w:p>
        </w:tc>
      </w:tr>
      <w:tr w:rsidR="006678F4" w:rsidRPr="0000314E" w:rsidTr="006678F4">
        <w:trPr>
          <w:trHeight w:val="803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02 49999 10 0000 150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ие межбюджетные транферты, передаваемые бюджетам сельских поселений, в том числе: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 855,6</w:t>
            </w:r>
          </w:p>
        </w:tc>
      </w:tr>
      <w:tr w:rsidR="006678F4" w:rsidRPr="0000314E" w:rsidTr="006678F4">
        <w:trPr>
          <w:trHeight w:val="1635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решение вопросов местного значения сельских поселений в рамках реализации закона Ленинградской области от 10 июля 2014 года № 48-ОЗ "Об отдельных вопросах местного значения сельских поселений Ленинградской области"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955,6</w:t>
            </w:r>
          </w:p>
        </w:tc>
      </w:tr>
      <w:tr w:rsidR="006678F4" w:rsidRPr="0000314E" w:rsidTr="006678F4">
        <w:trPr>
          <w:trHeight w:val="1032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осуществление мероприятий по развитию общественной инфраструктуры муниципального значения в Ленинградской области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00,0</w:t>
            </w:r>
          </w:p>
        </w:tc>
      </w:tr>
      <w:tr w:rsidR="006678F4" w:rsidRPr="0000314E" w:rsidTr="006678F4">
        <w:trPr>
          <w:trHeight w:val="803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  финансирование расходов на оказание дополнительной финансовой помощи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5 900,0</w:t>
            </w:r>
          </w:p>
        </w:tc>
      </w:tr>
      <w:tr w:rsidR="006678F4" w:rsidRPr="0000314E" w:rsidTr="006678F4">
        <w:trPr>
          <w:trHeight w:val="372"/>
        </w:trPr>
        <w:tc>
          <w:tcPr>
            <w:tcW w:w="245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516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Всего доходов</w:t>
            </w:r>
          </w:p>
        </w:tc>
        <w:tc>
          <w:tcPr>
            <w:tcW w:w="269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77 936,2</w:t>
            </w:r>
          </w:p>
        </w:tc>
      </w:tr>
    </w:tbl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314"/>
      </w:tblGrid>
      <w:tr w:rsidR="009C7B17" w:rsidRPr="009D3260" w:rsidTr="00322E60">
        <w:tc>
          <w:tcPr>
            <w:tcW w:w="10314" w:type="dxa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491"/>
        <w:gridCol w:w="491"/>
        <w:gridCol w:w="3958"/>
        <w:gridCol w:w="546"/>
        <w:gridCol w:w="509"/>
        <w:gridCol w:w="537"/>
        <w:gridCol w:w="1656"/>
        <w:gridCol w:w="709"/>
        <w:gridCol w:w="1417"/>
      </w:tblGrid>
      <w:tr w:rsidR="009C7B17" w:rsidRPr="0000314E" w:rsidTr="009C7B17">
        <w:trPr>
          <w:trHeight w:val="465"/>
        </w:trPr>
        <w:tc>
          <w:tcPr>
            <w:tcW w:w="491" w:type="dxa"/>
            <w:vMerge w:val="restart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служивание внутреннего государственного и муниципального долг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,0</w:t>
            </w:r>
          </w:p>
        </w:tc>
      </w:tr>
      <w:tr w:rsidR="009C7B17" w:rsidRPr="0000314E" w:rsidTr="009C7B17">
        <w:trPr>
          <w:trHeight w:val="465"/>
        </w:trPr>
        <w:tc>
          <w:tcPr>
            <w:tcW w:w="491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,0</w:t>
            </w:r>
          </w:p>
        </w:tc>
      </w:tr>
      <w:tr w:rsidR="009C7B17" w:rsidRPr="0000314E" w:rsidTr="009C7B17">
        <w:trPr>
          <w:trHeight w:val="465"/>
        </w:trPr>
        <w:tc>
          <w:tcPr>
            <w:tcW w:w="491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,0</w:t>
            </w:r>
          </w:p>
        </w:tc>
      </w:tr>
      <w:tr w:rsidR="009C7B17" w:rsidRPr="0000314E" w:rsidTr="009C7B17">
        <w:trPr>
          <w:trHeight w:val="450"/>
        </w:trPr>
        <w:tc>
          <w:tcPr>
            <w:tcW w:w="491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Процентные платежи по муниципальному долгу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01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,0</w:t>
            </w:r>
          </w:p>
        </w:tc>
      </w:tr>
      <w:tr w:rsidR="009C7B17" w:rsidRPr="0000314E" w:rsidTr="009C7B17">
        <w:trPr>
          <w:trHeight w:val="390"/>
        </w:trPr>
        <w:tc>
          <w:tcPr>
            <w:tcW w:w="491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Обслуживание муниципального долг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01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3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0,0</w:t>
            </w:r>
          </w:p>
        </w:tc>
      </w:tr>
      <w:tr w:rsidR="009C7B17" w:rsidRPr="0000314E" w:rsidTr="009C7B17">
        <w:trPr>
          <w:trHeight w:val="114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.1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совет депутатов  муниципального образования  Шумское сельское поселение  Кировского муниципального района Ленинградской област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089,9</w:t>
            </w:r>
          </w:p>
        </w:tc>
      </w:tr>
      <w:tr w:rsidR="009C7B17" w:rsidRPr="0000314E" w:rsidTr="009C7B17">
        <w:trPr>
          <w:trHeight w:val="375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щегосударственные вопрос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089,9</w:t>
            </w:r>
          </w:p>
        </w:tc>
      </w:tr>
      <w:tr w:rsidR="009C7B17" w:rsidRPr="0000314E" w:rsidTr="009C7B17">
        <w:trPr>
          <w:trHeight w:val="75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Функционирование высшего должностного лица субъекта Российской Федерации и муниципального образова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5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32,8</w:t>
            </w:r>
          </w:p>
        </w:tc>
      </w:tr>
      <w:tr w:rsidR="009C7B17" w:rsidRPr="0000314E" w:rsidTr="009C7B17">
        <w:trPr>
          <w:trHeight w:val="375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0 00 00000</w:t>
            </w:r>
          </w:p>
        </w:tc>
        <w:tc>
          <w:tcPr>
            <w:tcW w:w="7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32,8</w:t>
            </w:r>
          </w:p>
        </w:tc>
      </w:tr>
      <w:tr w:rsidR="009C7B17" w:rsidRPr="0000314E" w:rsidTr="009C7B17">
        <w:trPr>
          <w:trHeight w:val="75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высшего должностного лица муниципального образова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1 09 00000</w:t>
            </w:r>
          </w:p>
        </w:tc>
        <w:tc>
          <w:tcPr>
            <w:tcW w:w="7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32,8</w:t>
            </w:r>
          </w:p>
        </w:tc>
      </w:tr>
      <w:tr w:rsidR="009C7B17" w:rsidRPr="0000314E" w:rsidTr="009C7B17">
        <w:trPr>
          <w:trHeight w:val="75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Расходы на выплаты по оплате труда работников органов местного самоуправления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16</w:t>
            </w:r>
          </w:p>
        </w:tc>
        <w:tc>
          <w:tcPr>
            <w:tcW w:w="5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1 09 00210</w:t>
            </w:r>
          </w:p>
        </w:tc>
        <w:tc>
          <w:tcPr>
            <w:tcW w:w="7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32,8</w:t>
            </w:r>
          </w:p>
        </w:tc>
      </w:tr>
      <w:tr w:rsidR="009C7B17" w:rsidRPr="0000314E" w:rsidTr="009C7B17">
        <w:trPr>
          <w:trHeight w:val="36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16</w:t>
            </w:r>
          </w:p>
        </w:tc>
        <w:tc>
          <w:tcPr>
            <w:tcW w:w="5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1 09 00210</w:t>
            </w:r>
          </w:p>
        </w:tc>
        <w:tc>
          <w:tcPr>
            <w:tcW w:w="709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032,8</w:t>
            </w:r>
          </w:p>
        </w:tc>
      </w:tr>
      <w:tr w:rsidR="009C7B17" w:rsidRPr="0000314E" w:rsidTr="009C7B17">
        <w:trPr>
          <w:trHeight w:val="1125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Функционирование законодательных (представительных) органов государственной власти и представительных органов муниципальных образований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7,1</w:t>
            </w:r>
          </w:p>
        </w:tc>
      </w:tr>
      <w:tr w:rsidR="009C7B17" w:rsidRPr="0000314E" w:rsidTr="009C7B17">
        <w:trPr>
          <w:trHeight w:val="375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0 09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,8</w:t>
            </w:r>
          </w:p>
        </w:tc>
      </w:tr>
      <w:tr w:rsidR="009C7B17" w:rsidRPr="0000314E" w:rsidTr="009C7B17">
        <w:trPr>
          <w:trHeight w:val="75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представительных органов муниципальных образований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3 09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,8</w:t>
            </w:r>
          </w:p>
        </w:tc>
      </w:tr>
      <w:tr w:rsidR="009C7B17" w:rsidRPr="0000314E" w:rsidTr="009C7B17">
        <w:trPr>
          <w:trHeight w:val="75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асходы на обеспечение функций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3 09 0023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,8</w:t>
            </w:r>
          </w:p>
        </w:tc>
      </w:tr>
      <w:tr w:rsidR="009C7B17" w:rsidRPr="0000314E" w:rsidTr="009C7B17">
        <w:trPr>
          <w:trHeight w:val="360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Уплата налогов, сборов и иных платежей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3 09 0023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5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,8</w:t>
            </w:r>
          </w:p>
        </w:tc>
      </w:tr>
      <w:tr w:rsidR="009C7B17" w:rsidRPr="0000314E" w:rsidTr="009C7B17">
        <w:trPr>
          <w:trHeight w:val="375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7,3</w:t>
            </w:r>
          </w:p>
        </w:tc>
      </w:tr>
      <w:tr w:rsidR="009C7B17" w:rsidRPr="0000314E" w:rsidTr="009C7B17">
        <w:trPr>
          <w:trHeight w:val="375"/>
        </w:trPr>
        <w:tc>
          <w:tcPr>
            <w:tcW w:w="491" w:type="dxa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Непрограммные расходы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6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5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7,3</w:t>
            </w:r>
          </w:p>
        </w:tc>
      </w:tr>
    </w:tbl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314"/>
      </w:tblGrid>
      <w:tr w:rsidR="009C7B17" w:rsidRPr="009D3260" w:rsidTr="00322E60">
        <w:tc>
          <w:tcPr>
            <w:tcW w:w="10314" w:type="dxa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484"/>
        <w:gridCol w:w="484"/>
        <w:gridCol w:w="3958"/>
        <w:gridCol w:w="546"/>
        <w:gridCol w:w="509"/>
        <w:gridCol w:w="537"/>
        <w:gridCol w:w="1670"/>
        <w:gridCol w:w="851"/>
        <w:gridCol w:w="1275"/>
      </w:tblGrid>
      <w:tr w:rsidR="009C7B17" w:rsidRPr="0000314E" w:rsidTr="009C7B17">
        <w:trPr>
          <w:trHeight w:val="555"/>
        </w:trPr>
        <w:tc>
          <w:tcPr>
            <w:tcW w:w="484" w:type="dxa"/>
            <w:vMerge w:val="restart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казенных учреждений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0 0 01 S036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934,8</w:t>
            </w:r>
          </w:p>
        </w:tc>
      </w:tr>
      <w:tr w:rsidR="009C7B17" w:rsidRPr="0000314E" w:rsidTr="009C7B17">
        <w:trPr>
          <w:trHeight w:val="145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Государственная поддержка отрасли культуры (Поддержка коллективов самодеятельного народного творчества, имеющих звание "народный" и "образцовый" )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0 0 01 S5194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86,9</w:t>
            </w:r>
          </w:p>
        </w:tc>
      </w:tr>
      <w:tr w:rsidR="009C7B17" w:rsidRPr="0000314E" w:rsidTr="009C7B17">
        <w:trPr>
          <w:trHeight w:val="90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0 0 01 S5194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86,9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Другие вопросы в области культуры, кинематографии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4,4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4,4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4,4</w:t>
            </w:r>
          </w:p>
        </w:tc>
      </w:tr>
      <w:tr w:rsidR="009C7B17" w:rsidRPr="0000314E" w:rsidTr="009C7B17">
        <w:trPr>
          <w:trHeight w:val="112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части полномочий поселений по созданию условий для организации досуга и обеспечения жителей поселения услугами организации культур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0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4,4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0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4,4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Социальная политик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643,7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Пенсионное обеспечение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3,7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3,7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3,7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Доплаты к пенсиям муниципальных служащих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308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3,7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Социальные выплаты гражданам, кроме публичных нормативных социальных выплат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0308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2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43,7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Физическая культура и спорт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000,0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 xml:space="preserve">Физическая культура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000,0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0,0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0,0</w:t>
            </w:r>
          </w:p>
        </w:tc>
      </w:tr>
      <w:tr w:rsidR="009C7B17" w:rsidRPr="0000314E" w:rsidTr="009C7B17">
        <w:trPr>
          <w:trHeight w:val="124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на поддержку муниципальных образований Ленинградской области по развитию общественной инфраструктуры муниципального значения в Ленинградской област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8 9 09 720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00,0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720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000,0</w:t>
            </w:r>
          </w:p>
        </w:tc>
      </w:tr>
      <w:tr w:rsidR="009C7B17" w:rsidRPr="0000314E" w:rsidTr="009C7B17">
        <w:trPr>
          <w:trHeight w:val="46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служивание государственного и муниципального долг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0,0</w:t>
            </w:r>
          </w:p>
        </w:tc>
      </w:tr>
    </w:tbl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6678F4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5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2D22E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bookmarkStart w:id="1" w:name="RANGE!A1:E239"/>
      <w:r w:rsidRPr="006678F4">
        <w:rPr>
          <w:rFonts w:ascii="Times New Roman" w:eastAsia="Times New Roman" w:hAnsi="Times New Roman" w:cs="Times New Roman"/>
          <w:lang w:eastAsia="ru-RU"/>
        </w:rPr>
        <w:t>УТВЕРЖДЕНО</w:t>
      </w:r>
    </w:p>
    <w:bookmarkEnd w:id="1"/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решением  совета депутатов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муниципального образования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 xml:space="preserve"> Шумское сельское поселение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Кировского муниципального района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 xml:space="preserve"> Ленинградской области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от "18" декабря  2018 г. № 35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(Приложение 3)</w:t>
      </w:r>
    </w:p>
    <w:p w:rsidR="006678F4" w:rsidRPr="006678F4" w:rsidRDefault="006678F4" w:rsidP="006678F4">
      <w:pPr>
        <w:spacing w:after="0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(в редакции решения совета депутатов</w:t>
      </w:r>
    </w:p>
    <w:p w:rsidR="006678F4" w:rsidRDefault="006678F4" w:rsidP="006678F4">
      <w:pPr>
        <w:spacing w:after="0" w:line="240" w:lineRule="auto"/>
        <w:jc w:val="right"/>
        <w:rPr>
          <w:rFonts w:ascii="Times New Roman" w:eastAsia="Times New Roman" w:hAnsi="Times New Roman" w:cs="Times New Roman"/>
          <w:lang w:eastAsia="ru-RU"/>
        </w:rPr>
      </w:pPr>
      <w:r w:rsidRPr="006678F4">
        <w:rPr>
          <w:rFonts w:ascii="Times New Roman" w:eastAsia="Times New Roman" w:hAnsi="Times New Roman" w:cs="Times New Roman"/>
          <w:lang w:eastAsia="ru-RU"/>
        </w:rPr>
        <w:t>от 19 июля 2019г №34)</w:t>
      </w:r>
    </w:p>
    <w:p w:rsidR="006678F4" w:rsidRDefault="006678F4" w:rsidP="006678F4">
      <w:pPr>
        <w:spacing w:after="0" w:line="240" w:lineRule="auto"/>
        <w:jc w:val="right"/>
        <w:rPr>
          <w:rFonts w:ascii="Times New Roman" w:eastAsia="Times New Roman" w:hAnsi="Times New Roman" w:cs="Times New Roman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00314E">
        <w:rPr>
          <w:rFonts w:ascii="Times New Roman" w:eastAsia="Times New Roman" w:hAnsi="Times New Roman" w:cs="Times New Roman"/>
          <w:b/>
          <w:bCs/>
        </w:rPr>
        <w:t>Распределение бюджетных ассигнований по целевым статьям (муниципальным программам и непрограммным направлениям деятельности), группам и подгруппам видов расходов классификации расходов бюджетов, а также по разделам и подразделам классификации расходов бюджета МО Шумское сельское поселение на 2019 год</w:t>
      </w: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Style w:val="a3"/>
        <w:tblW w:w="0" w:type="auto"/>
        <w:tblLook w:val="04A0"/>
      </w:tblPr>
      <w:tblGrid>
        <w:gridCol w:w="5778"/>
        <w:gridCol w:w="2127"/>
        <w:gridCol w:w="567"/>
        <w:gridCol w:w="708"/>
        <w:gridCol w:w="1089"/>
        <w:gridCol w:w="45"/>
      </w:tblGrid>
      <w:tr w:rsidR="006678F4" w:rsidRPr="0000314E" w:rsidTr="006678F4">
        <w:trPr>
          <w:trHeight w:val="87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Наименование</w:t>
            </w:r>
          </w:p>
        </w:tc>
        <w:tc>
          <w:tcPr>
            <w:tcW w:w="2127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ЦСР</w:t>
            </w:r>
          </w:p>
        </w:tc>
        <w:tc>
          <w:tcPr>
            <w:tcW w:w="567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ВР</w:t>
            </w:r>
          </w:p>
        </w:tc>
        <w:tc>
          <w:tcPr>
            <w:tcW w:w="70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</w:t>
            </w:r>
          </w:p>
        </w:tc>
        <w:tc>
          <w:tcPr>
            <w:tcW w:w="1134" w:type="dxa"/>
            <w:gridSpan w:val="2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мма (тысяч рублей)</w:t>
            </w:r>
          </w:p>
        </w:tc>
      </w:tr>
      <w:tr w:rsidR="006678F4" w:rsidRPr="0000314E" w:rsidTr="006678F4">
        <w:trPr>
          <w:trHeight w:val="349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</w:t>
            </w:r>
          </w:p>
        </w:tc>
        <w:tc>
          <w:tcPr>
            <w:tcW w:w="2127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2</w:t>
            </w:r>
          </w:p>
        </w:tc>
        <w:tc>
          <w:tcPr>
            <w:tcW w:w="567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</w:t>
            </w:r>
          </w:p>
        </w:tc>
        <w:tc>
          <w:tcPr>
            <w:tcW w:w="70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</w:t>
            </w:r>
          </w:p>
        </w:tc>
        <w:tc>
          <w:tcPr>
            <w:tcW w:w="1134" w:type="dxa"/>
            <w:gridSpan w:val="2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</w:t>
            </w:r>
          </w:p>
        </w:tc>
      </w:tr>
      <w:tr w:rsidR="006678F4" w:rsidRPr="0000314E" w:rsidTr="006678F4">
        <w:trPr>
          <w:trHeight w:val="74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Муниципальная программа "Проведение ремонта участка тепловых сетей на территории МО Шумское сельское поселение"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R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34,9</w:t>
            </w:r>
          </w:p>
        </w:tc>
      </w:tr>
      <w:tr w:rsidR="006678F4" w:rsidRPr="0000314E" w:rsidTr="006678F4">
        <w:trPr>
          <w:trHeight w:val="397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Капитальный ремонт (ремонт) объектов коммунального хозяйства"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3R 0 01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134,9</w:t>
            </w:r>
          </w:p>
        </w:tc>
      </w:tr>
      <w:tr w:rsidR="006678F4" w:rsidRPr="0000314E" w:rsidTr="006678F4">
        <w:trPr>
          <w:trHeight w:val="61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по подготовке объектов теплоснабжения к отопительному сезону на территории Ленинградской области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R 0 01 S01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34,9</w:t>
            </w:r>
          </w:p>
        </w:tc>
      </w:tr>
      <w:tr w:rsidR="006678F4" w:rsidRPr="0000314E" w:rsidTr="006678F4">
        <w:trPr>
          <w:trHeight w:val="61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R 0 01 S01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34,9</w:t>
            </w:r>
          </w:p>
        </w:tc>
      </w:tr>
      <w:tr w:rsidR="006678F4" w:rsidRPr="0000314E" w:rsidTr="006678F4">
        <w:trPr>
          <w:trHeight w:val="299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R 0 01 S01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34,9</w:t>
            </w:r>
          </w:p>
        </w:tc>
      </w:tr>
      <w:tr w:rsidR="006678F4" w:rsidRPr="0000314E" w:rsidTr="006678F4">
        <w:trPr>
          <w:trHeight w:val="100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Муниципальная программа "Противодействие экстремизму и профилактика терроризма на территории муниципального образования Шумское сельское поселение"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C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5,0</w:t>
            </w:r>
          </w:p>
        </w:tc>
      </w:tr>
      <w:tr w:rsidR="006678F4" w:rsidRPr="0000314E" w:rsidTr="006678F4">
        <w:trPr>
          <w:trHeight w:val="132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Профилактические мероприятия по предупреждению терроризма и экстремизма и защита жизни граждан, проживающих на территории Шумского сельского поселения от террористических и экстремистских актов"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3C 0 01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15,0</w:t>
            </w:r>
          </w:p>
        </w:tc>
      </w:tr>
      <w:tr w:rsidR="006678F4" w:rsidRPr="0000314E" w:rsidTr="006678F4">
        <w:trPr>
          <w:trHeight w:val="1046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Приобретение памяток, буклетов о правилах поведения при возможности возникновения террористического акта и экстремисткой деятельности и их обнародование путем размещения на информационных стендах.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C 0 01 138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5,0</w:t>
            </w:r>
          </w:p>
        </w:tc>
      </w:tr>
      <w:tr w:rsidR="006678F4" w:rsidRPr="0000314E" w:rsidTr="006678F4">
        <w:trPr>
          <w:trHeight w:val="61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C 0 01 138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5,0</w:t>
            </w:r>
          </w:p>
        </w:tc>
      </w:tr>
      <w:tr w:rsidR="006678F4" w:rsidRPr="0000314E" w:rsidTr="006678F4">
        <w:trPr>
          <w:trHeight w:val="61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вопросы в области национальной безопасности и правоохранительной деятельности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C 0 01 138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314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5,0</w:t>
            </w:r>
          </w:p>
        </w:tc>
      </w:tr>
      <w:tr w:rsidR="006678F4" w:rsidRPr="0000314E" w:rsidTr="006678F4">
        <w:trPr>
          <w:trHeight w:val="994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Муниципальная программа "Развитие культуры в муниципальном образовании Шумское сельское поселение муниципального образования Кировский муниципальный район Ленинградской области"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40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5 806,1</w:t>
            </w:r>
          </w:p>
        </w:tc>
      </w:tr>
      <w:tr w:rsidR="006678F4" w:rsidRPr="0000314E" w:rsidTr="006678F4">
        <w:trPr>
          <w:trHeight w:val="424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Развитие культуры и модернизация учреждений культуры"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40 0 01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 806,1</w:t>
            </w:r>
          </w:p>
        </w:tc>
      </w:tr>
      <w:tr w:rsidR="006678F4" w:rsidRPr="0000314E" w:rsidTr="006678F4">
        <w:trPr>
          <w:trHeight w:val="64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ходы на обеспечение деятельности муниципальных казенных учреждений </w:t>
            </w:r>
          </w:p>
        </w:tc>
        <w:tc>
          <w:tcPr>
            <w:tcW w:w="212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gridSpan w:val="2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 684,4</w:t>
            </w:r>
          </w:p>
        </w:tc>
      </w:tr>
      <w:tr w:rsidR="006678F4" w:rsidRPr="009D3260" w:rsidTr="00D52806">
        <w:trPr>
          <w:gridAfter w:val="1"/>
          <w:wAfter w:w="45" w:type="dxa"/>
        </w:trPr>
        <w:tc>
          <w:tcPr>
            <w:tcW w:w="10269" w:type="dxa"/>
            <w:gridSpan w:val="5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6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5778"/>
        <w:gridCol w:w="2268"/>
        <w:gridCol w:w="567"/>
        <w:gridCol w:w="656"/>
        <w:gridCol w:w="1045"/>
      </w:tblGrid>
      <w:tr w:rsidR="006678F4" w:rsidRPr="0000314E" w:rsidTr="009C7B17">
        <w:trPr>
          <w:trHeight w:val="30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казенных учреждений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122,6</w:t>
            </w:r>
          </w:p>
        </w:tc>
      </w:tr>
      <w:tr w:rsidR="006678F4" w:rsidRPr="0000314E" w:rsidTr="009C7B17">
        <w:trPr>
          <w:trHeight w:val="239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ультур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801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122,6</w:t>
            </w:r>
          </w:p>
        </w:tc>
      </w:tr>
      <w:tr w:rsidR="006678F4" w:rsidRPr="0000314E" w:rsidTr="009C7B17">
        <w:trPr>
          <w:trHeight w:val="60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561,7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ультур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801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561,7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Уплата налогов, сборов и иных платежей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5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1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ультур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002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5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801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1</w:t>
            </w:r>
          </w:p>
        </w:tc>
      </w:tr>
      <w:tr w:rsidR="006678F4" w:rsidRPr="0000314E" w:rsidTr="009C7B17">
        <w:trPr>
          <w:trHeight w:val="69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беспечение стимулирующих выплат работникам муниципальных учреждений культуры Ленинградской области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0 0 01 S03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 934,8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казенных учреждений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S03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934,8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ультур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S03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801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934,8</w:t>
            </w:r>
          </w:p>
        </w:tc>
      </w:tr>
      <w:tr w:rsidR="006678F4" w:rsidRPr="0000314E" w:rsidTr="009C7B17">
        <w:trPr>
          <w:trHeight w:val="91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Государственная поддержка отрасли культуры (Поддержка коллективов самодеятельного народного творчества, имеющих звание "народный" и "образцовый" )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0 0 01 S5194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86,9</w:t>
            </w:r>
          </w:p>
        </w:tc>
      </w:tr>
      <w:tr w:rsidR="006678F4" w:rsidRPr="0000314E" w:rsidTr="009C7B17">
        <w:trPr>
          <w:trHeight w:val="79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S5194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6,9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ультур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 0 01 S5194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801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6,9</w:t>
            </w:r>
          </w:p>
        </w:tc>
      </w:tr>
      <w:tr w:rsidR="006678F4" w:rsidRPr="0000314E" w:rsidTr="009C7B17">
        <w:trPr>
          <w:trHeight w:val="157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Муниципальная программа "Развитие и поддержка малого и среднего предпринимательства в муниципальном образовании Шумское сельское поселение Кировского муниципального района Ленинградской области"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4Л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,0</w:t>
            </w:r>
          </w:p>
        </w:tc>
      </w:tr>
      <w:tr w:rsidR="006678F4" w:rsidRPr="0000314E" w:rsidTr="009C7B17">
        <w:trPr>
          <w:trHeight w:val="73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Обеспечение информационной поддержки малого и среднего предпринимательства"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4Л 0 01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,0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Информационная поддержка малого и среднего предпринимательств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Л 0 01 0682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,0</w:t>
            </w:r>
          </w:p>
        </w:tc>
      </w:tr>
      <w:tr w:rsidR="006678F4" w:rsidRPr="0000314E" w:rsidTr="009C7B17">
        <w:trPr>
          <w:trHeight w:val="106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бсидии юридическим лицам (кроме некоммерческих организаций), индивидуальным предпринимателям,  физическим лицам - производителям товоров, работ, услуг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Л 0 01 0682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,0</w:t>
            </w:r>
          </w:p>
        </w:tc>
      </w:tr>
      <w:tr w:rsidR="006678F4" w:rsidRPr="0000314E" w:rsidTr="009C7B17">
        <w:trPr>
          <w:trHeight w:val="45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вопросы в области национальной экономики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Л 0 01 0682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12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,0</w:t>
            </w:r>
          </w:p>
        </w:tc>
      </w:tr>
      <w:tr w:rsidR="006678F4" w:rsidRPr="0000314E" w:rsidTr="009C7B17">
        <w:trPr>
          <w:trHeight w:val="130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Муниципальная программа "Переселение граждан из аварийного жилищного фонда 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51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7 966,5</w:t>
            </w:r>
          </w:p>
        </w:tc>
      </w:tr>
      <w:tr w:rsidR="006678F4" w:rsidRPr="0000314E" w:rsidTr="009C7B17">
        <w:trPr>
          <w:trHeight w:val="90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Федеральный проект "Обеспечение устойчивого сокращения непригодного для проживания жилищного фонда"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1 0 F3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7 966,5</w:t>
            </w:r>
          </w:p>
        </w:tc>
      </w:tr>
      <w:tr w:rsidR="006678F4" w:rsidRPr="0000314E" w:rsidTr="009C7B17">
        <w:trPr>
          <w:trHeight w:val="90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беспечение устойчивого сокращения непригодного для проживания жилого фонд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3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8 544,7</w:t>
            </w:r>
          </w:p>
        </w:tc>
      </w:tr>
      <w:tr w:rsidR="006678F4" w:rsidRPr="0000314E" w:rsidTr="009C7B17">
        <w:trPr>
          <w:trHeight w:val="465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3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 544,7</w:t>
            </w:r>
          </w:p>
        </w:tc>
      </w:tr>
      <w:tr w:rsidR="006678F4" w:rsidRPr="0000314E" w:rsidTr="009C7B17">
        <w:trPr>
          <w:trHeight w:val="39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Жилищное хозяйство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3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1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 544,7</w:t>
            </w:r>
          </w:p>
        </w:tc>
      </w:tr>
      <w:tr w:rsidR="006678F4" w:rsidRPr="0000314E" w:rsidTr="009C7B17">
        <w:trPr>
          <w:trHeight w:val="630"/>
        </w:trPr>
        <w:tc>
          <w:tcPr>
            <w:tcW w:w="5778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беспечение устойчивого сокращения непригодного для проживания жилого фонда</w:t>
            </w:r>
          </w:p>
        </w:tc>
        <w:tc>
          <w:tcPr>
            <w:tcW w:w="226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4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8 037,9</w:t>
            </w:r>
          </w:p>
        </w:tc>
      </w:tr>
      <w:tr w:rsidR="009C7B17" w:rsidRPr="009D3260" w:rsidTr="009C7B17">
        <w:tc>
          <w:tcPr>
            <w:tcW w:w="10314" w:type="dxa"/>
            <w:gridSpan w:val="5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484"/>
        <w:gridCol w:w="484"/>
        <w:gridCol w:w="3958"/>
        <w:gridCol w:w="546"/>
        <w:gridCol w:w="509"/>
        <w:gridCol w:w="537"/>
        <w:gridCol w:w="1670"/>
        <w:gridCol w:w="851"/>
        <w:gridCol w:w="1275"/>
      </w:tblGrid>
      <w:tr w:rsidR="009C7B17" w:rsidRPr="0000314E" w:rsidTr="009C7B17">
        <w:trPr>
          <w:trHeight w:val="1500"/>
        </w:trPr>
        <w:tc>
          <w:tcPr>
            <w:tcW w:w="484" w:type="dxa"/>
            <w:vMerge w:val="restart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рганизация благоустройства территории поселения (за исключением осуществления дорожной деятельности, капитального ремонта (ремонта) дворовых территорий и проездов к ним)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1 1535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660,4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Т 0 01 1535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60,4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Организация сбора и вывоза бытовых отходов и мусора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1 1536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61,6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Т 0 01 1536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61,6</w:t>
            </w:r>
          </w:p>
        </w:tc>
      </w:tr>
      <w:tr w:rsidR="009C7B17" w:rsidRPr="0000314E" w:rsidTr="009C7B17">
        <w:trPr>
          <w:trHeight w:val="150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по созданию и оборудованию мест (площадок) накопления твердых коммунальных отходов на территориях сельских поселений Кировского муниципального района Ленинградской област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1 950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00,0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Т 0 01 950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00,0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Культура и кинематограф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5 900,5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Культур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5 806,1</w:t>
            </w:r>
          </w:p>
        </w:tc>
      </w:tr>
      <w:tr w:rsidR="009C7B17" w:rsidRPr="0000314E" w:rsidTr="009C7B17">
        <w:trPr>
          <w:trHeight w:val="112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"Развитие культуры в муниципальном образовании Шумское сельское поселение муниципального образования Кировский муниципальный район Ленин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0 0 00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5 806,1</w:t>
            </w:r>
          </w:p>
        </w:tc>
      </w:tr>
      <w:tr w:rsidR="009C7B17" w:rsidRPr="0000314E" w:rsidTr="009C7B17">
        <w:trPr>
          <w:trHeight w:val="73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Развитие культуры и модернизация учреждений культуры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0 0 01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5 806,1</w:t>
            </w:r>
          </w:p>
        </w:tc>
      </w:tr>
      <w:tr w:rsidR="009C7B17" w:rsidRPr="0000314E" w:rsidTr="009C7B17">
        <w:trPr>
          <w:trHeight w:val="75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Расходы на обеспечение деятельности муниципальных казенных учреждений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0 0 01 0024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 684,4</w:t>
            </w:r>
          </w:p>
        </w:tc>
      </w:tr>
      <w:tr w:rsidR="009C7B17" w:rsidRPr="0000314E" w:rsidTr="009C7B17">
        <w:trPr>
          <w:trHeight w:val="64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казенных учреждений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0 0 01 0024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 122,6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0 0 01 0024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561,7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Уплата налогов, сборов и иных платежей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0 0 01 0024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50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,1</w:t>
            </w:r>
          </w:p>
        </w:tc>
      </w:tr>
      <w:tr w:rsidR="009C7B17" w:rsidRPr="0000314E" w:rsidTr="009C7B17">
        <w:trPr>
          <w:trHeight w:val="10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стимулирующих выплат работникам муниципальных учреждений культуры Ленинградской област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8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0 0 01 S036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934,8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314" w:type="dxa"/>
        <w:tblLook w:val="04A0"/>
      </w:tblPr>
      <w:tblGrid>
        <w:gridCol w:w="10314"/>
      </w:tblGrid>
      <w:tr w:rsidR="009C7B17" w:rsidRPr="009D3260" w:rsidTr="009C7B17">
        <w:tc>
          <w:tcPr>
            <w:tcW w:w="10314" w:type="dxa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484"/>
        <w:gridCol w:w="484"/>
        <w:gridCol w:w="3958"/>
        <w:gridCol w:w="546"/>
        <w:gridCol w:w="509"/>
        <w:gridCol w:w="537"/>
        <w:gridCol w:w="1812"/>
        <w:gridCol w:w="709"/>
        <w:gridCol w:w="1230"/>
        <w:gridCol w:w="45"/>
      </w:tblGrid>
      <w:tr w:rsidR="009C7B17" w:rsidRPr="0000314E" w:rsidTr="009C7B17">
        <w:trPr>
          <w:trHeight w:val="720"/>
        </w:trPr>
        <w:tc>
          <w:tcPr>
            <w:tcW w:w="484" w:type="dxa"/>
            <w:vMerge w:val="restart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1 0 01 S088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,0</w:t>
            </w:r>
          </w:p>
        </w:tc>
      </w:tr>
      <w:tr w:rsidR="009C7B17" w:rsidRPr="0000314E" w:rsidTr="009C7B17">
        <w:trPr>
          <w:trHeight w:val="112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Развитие части территорий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N 0 00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400,0</w:t>
            </w:r>
          </w:p>
        </w:tc>
      </w:tr>
      <w:tr w:rsidR="009C7B17" w:rsidRPr="0000314E" w:rsidTr="009C7B17">
        <w:trPr>
          <w:trHeight w:val="75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Благоустройство территорий населенных пунктов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N 0 01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400,0</w:t>
            </w:r>
          </w:p>
        </w:tc>
      </w:tr>
      <w:tr w:rsidR="009C7B17" w:rsidRPr="0000314E" w:rsidTr="009C7B17">
        <w:trPr>
          <w:trHeight w:val="18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ализация областного закона от 28 декабря 2018 года № 147-оз "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N 0 01 S477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400,0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N 0 01 S477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00,0</w:t>
            </w:r>
          </w:p>
        </w:tc>
      </w:tr>
      <w:tr w:rsidR="009C7B17" w:rsidRPr="0000314E" w:rsidTr="009C7B17">
        <w:trPr>
          <w:trHeight w:val="112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Борьба с борщевиком Сосновского на территории муниципального образования Шумское сельское поселение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2 0 00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1,6</w:t>
            </w:r>
          </w:p>
        </w:tc>
      </w:tr>
      <w:tr w:rsidR="009C7B17" w:rsidRPr="0000314E" w:rsidTr="009C7B17">
        <w:trPr>
          <w:trHeight w:val="75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Мероприятия по борьбе с борщевиком Сосновского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2 0 01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1,6</w:t>
            </w:r>
          </w:p>
        </w:tc>
      </w:tr>
      <w:tr w:rsidR="009C7B17" w:rsidRPr="0000314E" w:rsidTr="009C7B17">
        <w:trPr>
          <w:trHeight w:val="12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ализация комплекса мероприятий по борьбе с борщевиком Сосновского на территориях муниципальных образований Ленинградской област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2 0 01 S431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1,6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2 0 01 S431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1,6</w:t>
            </w:r>
          </w:p>
        </w:tc>
      </w:tr>
      <w:tr w:rsidR="009C7B17" w:rsidRPr="0000314E" w:rsidTr="009C7B17">
        <w:trPr>
          <w:trHeight w:val="150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Благоустройство и развитие территории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0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 459,3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Организация благоустройства на территории поселения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1 0000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 459,3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Расходы на уличное освещение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1 1531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 587,3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Т 0 01 1531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 587,3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рганизация и содержание мест захорон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Т 0 01 1534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0,0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81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Т 0 01 15340</w:t>
            </w:r>
          </w:p>
        </w:tc>
        <w:tc>
          <w:tcPr>
            <w:tcW w:w="7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0,0</w:t>
            </w:r>
          </w:p>
        </w:tc>
      </w:tr>
      <w:tr w:rsidR="006678F4" w:rsidRPr="009D3260" w:rsidTr="00D52806">
        <w:trPr>
          <w:gridAfter w:val="1"/>
          <w:wAfter w:w="45" w:type="dxa"/>
        </w:trPr>
        <w:tc>
          <w:tcPr>
            <w:tcW w:w="10269" w:type="dxa"/>
            <w:gridSpan w:val="9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7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5920"/>
        <w:gridCol w:w="1843"/>
        <w:gridCol w:w="709"/>
        <w:gridCol w:w="708"/>
        <w:gridCol w:w="1134"/>
      </w:tblGrid>
      <w:tr w:rsidR="006678F4" w:rsidRPr="0000314E" w:rsidTr="006678F4">
        <w:trPr>
          <w:trHeight w:val="39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4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 037,9</w:t>
            </w:r>
          </w:p>
        </w:tc>
      </w:tr>
      <w:tr w:rsidR="006678F4" w:rsidRPr="0000314E" w:rsidTr="006678F4">
        <w:trPr>
          <w:trHeight w:val="39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Жилищное хозяйство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4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1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 037,9</w:t>
            </w:r>
          </w:p>
        </w:tc>
      </w:tr>
      <w:tr w:rsidR="006678F4" w:rsidRPr="0000314E" w:rsidTr="006678F4">
        <w:trPr>
          <w:trHeight w:val="72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беспечение устойчивого сокращения непригодного для проживания жилого фонда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S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 383,9</w:t>
            </w:r>
          </w:p>
        </w:tc>
      </w:tr>
      <w:tr w:rsidR="006678F4" w:rsidRPr="0000314E" w:rsidTr="006678F4">
        <w:trPr>
          <w:trHeight w:val="299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S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383,9</w:t>
            </w:r>
          </w:p>
        </w:tc>
      </w:tr>
      <w:tr w:rsidR="006678F4" w:rsidRPr="0000314E" w:rsidTr="006678F4">
        <w:trPr>
          <w:trHeight w:val="46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Жилищное хозяйство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1 0 F3 6748S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1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383,9</w:t>
            </w:r>
          </w:p>
        </w:tc>
      </w:tr>
      <w:tr w:rsidR="006678F4" w:rsidRPr="0000314E" w:rsidTr="006678F4">
        <w:trPr>
          <w:trHeight w:val="1343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Муниципальная программа "Развитие части территории муниципального образования Шумское сельское поселение Кировского муниципального района Ленинградской области, являющейся административным центром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5А 0 00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110,8</w:t>
            </w:r>
          </w:p>
        </w:tc>
      </w:tr>
      <w:tr w:rsidR="006678F4" w:rsidRPr="0000314E" w:rsidTr="006678F4">
        <w:trPr>
          <w:trHeight w:val="46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"Благоустройство территории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А 0 01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110,8</w:t>
            </w:r>
          </w:p>
        </w:tc>
      </w:tr>
      <w:tr w:rsidR="006678F4" w:rsidRPr="0000314E" w:rsidTr="006678F4">
        <w:trPr>
          <w:trHeight w:val="138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Реализация областного закона от 15 января 2018 года № 3-оз «О содействии участию населения в осуществлении местного самоуправления в иных формах на территориях административных центров муниципальных образований Ленинградской области»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А 0  01 S466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10,8</w:t>
            </w:r>
          </w:p>
        </w:tc>
      </w:tr>
      <w:tr w:rsidR="006678F4" w:rsidRPr="0000314E" w:rsidTr="006678F4">
        <w:trPr>
          <w:trHeight w:val="57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А 0 01 S466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10,8</w:t>
            </w:r>
          </w:p>
        </w:tc>
      </w:tr>
      <w:tr w:rsidR="006678F4" w:rsidRPr="0000314E" w:rsidTr="006678F4">
        <w:trPr>
          <w:trHeight w:val="43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А 0 01 S466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10,8</w:t>
            </w:r>
          </w:p>
        </w:tc>
      </w:tr>
      <w:tr w:rsidR="006678F4" w:rsidRPr="0000314E" w:rsidTr="006678F4">
        <w:trPr>
          <w:trHeight w:val="70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А 0 01 S466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0</w:t>
            </w:r>
          </w:p>
        </w:tc>
      </w:tr>
      <w:tr w:rsidR="006678F4" w:rsidRPr="0000314E" w:rsidTr="006678F4">
        <w:trPr>
          <w:trHeight w:val="45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А 0 01 S466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0</w:t>
            </w:r>
          </w:p>
        </w:tc>
      </w:tr>
      <w:tr w:rsidR="006678F4" w:rsidRPr="0000314E" w:rsidTr="006678F4">
        <w:trPr>
          <w:trHeight w:val="135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Муниципальная программа "Обеспечение жизнедеятельности населения на территории муниципального образования Шумское сельское поселение Кировского муниципального района Ленинградской области 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Г 0 00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10,0</w:t>
            </w:r>
          </w:p>
        </w:tc>
      </w:tr>
      <w:tr w:rsidR="006678F4" w:rsidRPr="0000314E" w:rsidTr="006678F4">
        <w:trPr>
          <w:trHeight w:val="534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Подпрограмма "Пожарная безопасность в МО Шумское сельское поселение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Г 2 00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10,0</w:t>
            </w:r>
          </w:p>
        </w:tc>
      </w:tr>
      <w:tr w:rsidR="006678F4" w:rsidRPr="0000314E" w:rsidTr="006678F4">
        <w:trPr>
          <w:trHeight w:val="37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Обеспечение пожарной безопасности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Г 2 01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0,0</w:t>
            </w:r>
          </w:p>
        </w:tc>
      </w:tr>
      <w:tr w:rsidR="006678F4" w:rsidRPr="0000314E" w:rsidTr="006678F4">
        <w:trPr>
          <w:trHeight w:val="46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Разработка и изготовление наглядной информации на противопожарную тематику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Г 2 01 1373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0,0</w:t>
            </w:r>
          </w:p>
        </w:tc>
      </w:tr>
      <w:tr w:rsidR="006678F4" w:rsidRPr="0000314E" w:rsidTr="006678F4">
        <w:trPr>
          <w:trHeight w:val="61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Г 2 01 1373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,0</w:t>
            </w:r>
          </w:p>
        </w:tc>
      </w:tr>
      <w:tr w:rsidR="006678F4" w:rsidRPr="0000314E" w:rsidTr="006678F4">
        <w:trPr>
          <w:trHeight w:val="45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Обеспечение противопожарной безопасности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Г 2 01 1373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310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,0</w:t>
            </w:r>
          </w:p>
        </w:tc>
      </w:tr>
      <w:tr w:rsidR="006678F4" w:rsidRPr="0000314E" w:rsidTr="006678F4">
        <w:trPr>
          <w:trHeight w:val="63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рганизация и осуществление мероприятий по содержанию пожарных водоемов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Г 2 01 1374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00,0</w:t>
            </w:r>
          </w:p>
        </w:tc>
      </w:tr>
      <w:tr w:rsidR="006678F4" w:rsidRPr="0000314E" w:rsidTr="006678F4">
        <w:trPr>
          <w:trHeight w:val="63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Г 2 01 1374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,0</w:t>
            </w:r>
          </w:p>
        </w:tc>
      </w:tr>
      <w:tr w:rsidR="006678F4" w:rsidRPr="0000314E" w:rsidTr="006678F4">
        <w:trPr>
          <w:trHeight w:val="465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Обеспечение противопожарной безопасности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Г 2 01 1374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310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,0</w:t>
            </w:r>
          </w:p>
        </w:tc>
      </w:tr>
      <w:tr w:rsidR="006678F4" w:rsidRPr="0000314E" w:rsidTr="006678F4">
        <w:trPr>
          <w:trHeight w:val="105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Муниципальная программа "Развитие части территорий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N 0 00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687,5</w:t>
            </w:r>
          </w:p>
        </w:tc>
      </w:tr>
      <w:tr w:rsidR="006678F4" w:rsidRPr="0000314E" w:rsidTr="006678F4">
        <w:trPr>
          <w:trHeight w:val="780"/>
        </w:trPr>
        <w:tc>
          <w:tcPr>
            <w:tcW w:w="5920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Благоустройство территорий населенных пунктов"</w:t>
            </w:r>
          </w:p>
        </w:tc>
        <w:tc>
          <w:tcPr>
            <w:tcW w:w="1843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N 0 01 00000</w:t>
            </w:r>
          </w:p>
        </w:tc>
        <w:tc>
          <w:tcPr>
            <w:tcW w:w="709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687,5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6678F4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8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456" w:type="dxa"/>
        <w:tblLook w:val="04A0"/>
      </w:tblPr>
      <w:tblGrid>
        <w:gridCol w:w="6345"/>
        <w:gridCol w:w="1560"/>
        <w:gridCol w:w="567"/>
        <w:gridCol w:w="708"/>
        <w:gridCol w:w="1134"/>
        <w:gridCol w:w="142"/>
      </w:tblGrid>
      <w:tr w:rsidR="006678F4" w:rsidRPr="0000314E" w:rsidTr="009C7B17">
        <w:trPr>
          <w:gridAfter w:val="1"/>
          <w:wAfter w:w="142" w:type="dxa"/>
          <w:trHeight w:val="1553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Реализация областного закона от 28 декабря 2018 года № 147-оз "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"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 687,5</w:t>
            </w:r>
          </w:p>
        </w:tc>
      </w:tr>
      <w:tr w:rsidR="006678F4" w:rsidRPr="0000314E" w:rsidTr="009C7B17">
        <w:trPr>
          <w:gridAfter w:val="1"/>
          <w:wAfter w:w="142" w:type="dxa"/>
          <w:trHeight w:val="413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287,5</w:t>
            </w:r>
          </w:p>
        </w:tc>
      </w:tr>
      <w:tr w:rsidR="006678F4" w:rsidRPr="0000314E" w:rsidTr="009C7B17">
        <w:trPr>
          <w:gridAfter w:val="1"/>
          <w:wAfter w:w="142" w:type="dxa"/>
          <w:trHeight w:val="18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 287,5</w:t>
            </w:r>
          </w:p>
        </w:tc>
      </w:tr>
      <w:tr w:rsidR="006678F4" w:rsidRPr="0000314E" w:rsidTr="009C7B17">
        <w:trPr>
          <w:gridAfter w:val="1"/>
          <w:wAfter w:w="142" w:type="dxa"/>
          <w:trHeight w:val="481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0,0</w:t>
            </w:r>
          </w:p>
        </w:tc>
      </w:tr>
      <w:tr w:rsidR="006678F4" w:rsidRPr="0000314E" w:rsidTr="009C7B17">
        <w:trPr>
          <w:gridAfter w:val="1"/>
          <w:wAfter w:w="142" w:type="dxa"/>
          <w:trHeight w:val="247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00,0</w:t>
            </w:r>
          </w:p>
        </w:tc>
      </w:tr>
      <w:tr w:rsidR="006678F4" w:rsidRPr="0000314E" w:rsidTr="009C7B17">
        <w:trPr>
          <w:gridAfter w:val="1"/>
          <w:wAfter w:w="142" w:type="dxa"/>
          <w:trHeight w:val="105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Муниципальная программа "Совершенствование и развитие автомобильных дорог МО Шумского сельского поселения Кировского муниципального района Ленинградской области"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64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452,3</w:t>
            </w:r>
          </w:p>
        </w:tc>
      </w:tr>
      <w:tr w:rsidR="006678F4" w:rsidRPr="0000314E" w:rsidTr="009C7B17">
        <w:trPr>
          <w:gridAfter w:val="1"/>
          <w:wAfter w:w="142" w:type="dxa"/>
          <w:trHeight w:val="62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Подпрограмма "Развитие сети автомобильных дорог общего пользования местного значения в границах населённых пунктов МО Шумского сельского поселения"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4 1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128,3</w:t>
            </w:r>
          </w:p>
        </w:tc>
      </w:tr>
      <w:tr w:rsidR="006678F4" w:rsidRPr="0000314E" w:rsidTr="009C7B17">
        <w:trPr>
          <w:gridAfter w:val="1"/>
          <w:wAfter w:w="142" w:type="dxa"/>
          <w:trHeight w:val="41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Капитальный ремонт и ремонт автомобильных дорог местного значения"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4 1 01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128,3</w:t>
            </w:r>
          </w:p>
        </w:tc>
      </w:tr>
      <w:tr w:rsidR="006678F4" w:rsidRPr="0000314E" w:rsidTr="009C7B17">
        <w:trPr>
          <w:gridAfter w:val="1"/>
          <w:wAfter w:w="142" w:type="dxa"/>
          <w:trHeight w:val="46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по изготовлению, получению заключения по ПСД, осуществление технадзора по ремонту дорог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1 01 1478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8,5</w:t>
            </w:r>
          </w:p>
        </w:tc>
      </w:tr>
      <w:tr w:rsidR="006678F4" w:rsidRPr="0000314E" w:rsidTr="009C7B17">
        <w:trPr>
          <w:gridAfter w:val="1"/>
          <w:wAfter w:w="142" w:type="dxa"/>
          <w:trHeight w:val="533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1 01 1478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8,5</w:t>
            </w:r>
          </w:p>
        </w:tc>
      </w:tr>
      <w:tr w:rsidR="006678F4" w:rsidRPr="0000314E" w:rsidTr="009C7B17">
        <w:trPr>
          <w:gridAfter w:val="1"/>
          <w:wAfter w:w="142" w:type="dxa"/>
          <w:trHeight w:val="35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1 01 1478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8,5</w:t>
            </w:r>
          </w:p>
        </w:tc>
      </w:tr>
      <w:tr w:rsidR="006678F4" w:rsidRPr="0000314E" w:rsidTr="009C7B17">
        <w:trPr>
          <w:gridAfter w:val="1"/>
          <w:wAfter w:w="142" w:type="dxa"/>
          <w:trHeight w:val="75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емонт автомобильных дорог общего пользования местного значения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1 01 S01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39,8</w:t>
            </w:r>
          </w:p>
        </w:tc>
      </w:tr>
      <w:tr w:rsidR="006678F4" w:rsidRPr="0000314E" w:rsidTr="009C7B17">
        <w:trPr>
          <w:gridAfter w:val="1"/>
          <w:wAfter w:w="142" w:type="dxa"/>
          <w:trHeight w:val="41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1 01 S01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39,8</w:t>
            </w:r>
          </w:p>
        </w:tc>
      </w:tr>
      <w:tr w:rsidR="006678F4" w:rsidRPr="0000314E" w:rsidTr="009C7B17">
        <w:trPr>
          <w:gridAfter w:val="1"/>
          <w:wAfter w:w="142" w:type="dxa"/>
          <w:trHeight w:val="322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1 01 S01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39,8</w:t>
            </w:r>
          </w:p>
        </w:tc>
      </w:tr>
      <w:tr w:rsidR="006678F4" w:rsidRPr="0000314E" w:rsidTr="009C7B17">
        <w:trPr>
          <w:gridAfter w:val="1"/>
          <w:wAfter w:w="142" w:type="dxa"/>
          <w:trHeight w:val="147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Подпрограмма "Инвентаризация и паспортизация муниципальных автомобильных дорог местного значения общего пользования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4 3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24,0</w:t>
            </w:r>
          </w:p>
        </w:tc>
      </w:tr>
      <w:tr w:rsidR="006678F4" w:rsidRPr="0000314E" w:rsidTr="009C7B17">
        <w:trPr>
          <w:gridAfter w:val="1"/>
          <w:wAfter w:w="142" w:type="dxa"/>
          <w:trHeight w:val="67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Обеспечение и организация мероприятий по содержанию автомобильных дорог"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4 3 01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324,0</w:t>
            </w:r>
          </w:p>
        </w:tc>
      </w:tr>
      <w:tr w:rsidR="006678F4" w:rsidRPr="0000314E" w:rsidTr="009C7B17">
        <w:trPr>
          <w:gridAfter w:val="1"/>
          <w:wAfter w:w="142" w:type="dxa"/>
          <w:trHeight w:val="67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Инвентаризация и паспортизация муниципальных автомобильных дорог местного значения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3 01 147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24,0</w:t>
            </w:r>
          </w:p>
        </w:tc>
      </w:tr>
      <w:tr w:rsidR="006678F4" w:rsidRPr="0000314E" w:rsidTr="009C7B17">
        <w:trPr>
          <w:gridAfter w:val="1"/>
          <w:wAfter w:w="142" w:type="dxa"/>
          <w:trHeight w:val="66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3 01 147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24,0</w:t>
            </w:r>
          </w:p>
        </w:tc>
      </w:tr>
      <w:tr w:rsidR="006678F4" w:rsidRPr="0000314E" w:rsidTr="009C7B17">
        <w:trPr>
          <w:gridAfter w:val="1"/>
          <w:wAfter w:w="142" w:type="dxa"/>
          <w:trHeight w:val="46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 3 01 1476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24,0</w:t>
            </w:r>
          </w:p>
        </w:tc>
      </w:tr>
      <w:tr w:rsidR="006678F4" w:rsidRPr="0000314E" w:rsidTr="009C7B17">
        <w:trPr>
          <w:gridAfter w:val="1"/>
          <w:wAfter w:w="142" w:type="dxa"/>
          <w:trHeight w:val="46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Обеспечение деятельности органов местного самоуправления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67 0 00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7 920,0</w:t>
            </w:r>
          </w:p>
        </w:tc>
      </w:tr>
      <w:tr w:rsidR="006678F4" w:rsidRPr="0000314E" w:rsidTr="009C7B17">
        <w:trPr>
          <w:gridAfter w:val="1"/>
          <w:wAfter w:w="142" w:type="dxa"/>
          <w:trHeight w:val="70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беспечение деятельности высшего должностного лица муниципального образования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7 1 09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1 032,8</w:t>
            </w:r>
          </w:p>
        </w:tc>
      </w:tr>
      <w:tr w:rsidR="006678F4" w:rsidRPr="0000314E" w:rsidTr="009C7B17">
        <w:trPr>
          <w:gridAfter w:val="1"/>
          <w:wAfter w:w="142" w:type="dxa"/>
          <w:trHeight w:val="61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Расходы на выплаты по оплате труда работников органов местного самоуправления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1 09 0021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 032,8</w:t>
            </w:r>
          </w:p>
        </w:tc>
      </w:tr>
      <w:tr w:rsidR="006678F4" w:rsidRPr="0000314E" w:rsidTr="009C7B17">
        <w:trPr>
          <w:gridAfter w:val="1"/>
          <w:wAfter w:w="142" w:type="dxa"/>
          <w:trHeight w:val="412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1 09 0021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32,8</w:t>
            </w:r>
          </w:p>
        </w:tc>
      </w:tr>
      <w:tr w:rsidR="006678F4" w:rsidRPr="0000314E" w:rsidTr="009C7B17">
        <w:trPr>
          <w:gridAfter w:val="1"/>
          <w:wAfter w:w="142" w:type="dxa"/>
          <w:trHeight w:val="744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1 09 0021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2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32,8</w:t>
            </w:r>
          </w:p>
        </w:tc>
      </w:tr>
      <w:tr w:rsidR="009C7B17" w:rsidRPr="009D3260" w:rsidTr="009C7B17">
        <w:tc>
          <w:tcPr>
            <w:tcW w:w="10456" w:type="dxa"/>
            <w:gridSpan w:val="6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456" w:type="dxa"/>
        <w:tblLook w:val="04A0"/>
      </w:tblPr>
      <w:tblGrid>
        <w:gridCol w:w="484"/>
        <w:gridCol w:w="484"/>
        <w:gridCol w:w="3958"/>
        <w:gridCol w:w="546"/>
        <w:gridCol w:w="509"/>
        <w:gridCol w:w="537"/>
        <w:gridCol w:w="1670"/>
        <w:gridCol w:w="851"/>
        <w:gridCol w:w="1417"/>
      </w:tblGrid>
      <w:tr w:rsidR="009C7B17" w:rsidRPr="00960932" w:rsidTr="009C7B17">
        <w:trPr>
          <w:trHeight w:val="750"/>
        </w:trPr>
        <w:tc>
          <w:tcPr>
            <w:tcW w:w="484" w:type="dxa"/>
            <w:vMerge w:val="restart"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Капитальный ремонт (ремонт) объектов коммунального хозяйства"</w:t>
            </w:r>
          </w:p>
        </w:tc>
        <w:tc>
          <w:tcPr>
            <w:tcW w:w="546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3R 0 01 00000</w:t>
            </w:r>
          </w:p>
        </w:tc>
        <w:tc>
          <w:tcPr>
            <w:tcW w:w="851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134,9</w:t>
            </w:r>
          </w:p>
        </w:tc>
      </w:tr>
      <w:tr w:rsidR="009C7B17" w:rsidRPr="00960932" w:rsidTr="009C7B17">
        <w:trPr>
          <w:trHeight w:val="750"/>
        </w:trPr>
        <w:tc>
          <w:tcPr>
            <w:tcW w:w="484" w:type="dxa"/>
            <w:vMerge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по подготовке объектов теплоснабжения к отопительному сезону на территории Ленинградской области</w:t>
            </w:r>
          </w:p>
        </w:tc>
        <w:tc>
          <w:tcPr>
            <w:tcW w:w="546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3R 0  01 S0160</w:t>
            </w:r>
          </w:p>
        </w:tc>
        <w:tc>
          <w:tcPr>
            <w:tcW w:w="851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960932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134,9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R 0  01 S016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4,9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317,8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317,8</w:t>
            </w:r>
          </w:p>
        </w:tc>
      </w:tr>
      <w:tr w:rsidR="009C7B17" w:rsidRPr="0000314E" w:rsidTr="009C7B17">
        <w:trPr>
          <w:trHeight w:val="75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Субсидии на возмещение части фактических затрат (убытков) по теплоснабжению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609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,0</w:t>
            </w:r>
          </w:p>
        </w:tc>
      </w:tr>
      <w:tr w:rsidR="009C7B17" w:rsidRPr="0000314E" w:rsidTr="009C7B17">
        <w:trPr>
          <w:trHeight w:val="108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Субсидии юридическим лицам (кроме некоммерческих организаций), индивидуальным предпринимателям,  физическим лицам - производителям товоров, работ, услуг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0609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1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,0</w:t>
            </w:r>
          </w:p>
        </w:tc>
      </w:tr>
      <w:tr w:rsidR="009C7B17" w:rsidRPr="0000314E" w:rsidTr="009C7B17">
        <w:trPr>
          <w:trHeight w:val="75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на проведение капитального ремонта (ремонта) объектов теплоснабж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52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87,9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сполнение судебных актов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22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3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7,9</w:t>
            </w:r>
          </w:p>
        </w:tc>
      </w:tr>
      <w:tr w:rsidR="009C7B17" w:rsidRPr="0000314E" w:rsidTr="009C7B17">
        <w:trPr>
          <w:trHeight w:val="81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по обслуживанию и текущему ремонту газораспределительной сет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538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15,6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38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10,5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сполнение судебных актов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38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3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,1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в области коммунального хозяйств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55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14,3</w:t>
            </w:r>
          </w:p>
        </w:tc>
      </w:tr>
      <w:tr w:rsidR="009C7B17" w:rsidRPr="0000314E" w:rsidTr="009C7B17">
        <w:trPr>
          <w:trHeight w:val="72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5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,0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5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10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74,3</w:t>
            </w:r>
          </w:p>
        </w:tc>
      </w:tr>
      <w:tr w:rsidR="009C7B17" w:rsidRPr="0000314E" w:rsidTr="009C7B17">
        <w:trPr>
          <w:trHeight w:val="375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Благоустройство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 880,9</w:t>
            </w:r>
          </w:p>
        </w:tc>
      </w:tr>
      <w:tr w:rsidR="009C7B17" w:rsidRPr="0000314E" w:rsidTr="009C7B17">
        <w:trPr>
          <w:trHeight w:val="150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Развитие частей территорий муниципального образования Шумское сельское поселение муниципального образования Кировский муниципальный район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0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,0</w:t>
            </w:r>
          </w:p>
        </w:tc>
      </w:tr>
      <w:tr w:rsidR="009C7B17" w:rsidRPr="0000314E" w:rsidTr="009C7B17">
        <w:trPr>
          <w:trHeight w:val="540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Поддержка проектов инициатив граждан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1 0000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,0</w:t>
            </w:r>
          </w:p>
        </w:tc>
      </w:tr>
      <w:tr w:rsidR="009C7B17" w:rsidRPr="0000314E" w:rsidTr="009C7B17">
        <w:trPr>
          <w:trHeight w:val="1058"/>
        </w:trPr>
        <w:tc>
          <w:tcPr>
            <w:tcW w:w="484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ализация областного закона от 14 декабря 2012 года N 95-оз "О содействии развитию на части территорий муниципальных образований Ленинградской области иных форм местного самоуправления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3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1670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1 S0880</w:t>
            </w:r>
          </w:p>
        </w:tc>
        <w:tc>
          <w:tcPr>
            <w:tcW w:w="85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1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,0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456" w:type="dxa"/>
        <w:tblLook w:val="04A0"/>
      </w:tblPr>
      <w:tblGrid>
        <w:gridCol w:w="10456"/>
      </w:tblGrid>
      <w:tr w:rsidR="009C7B17" w:rsidRPr="009D3260" w:rsidTr="00322E60">
        <w:tc>
          <w:tcPr>
            <w:tcW w:w="10456" w:type="dxa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0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456" w:type="dxa"/>
        <w:tblLook w:val="04A0"/>
      </w:tblPr>
      <w:tblGrid>
        <w:gridCol w:w="483"/>
        <w:gridCol w:w="483"/>
        <w:gridCol w:w="4245"/>
        <w:gridCol w:w="557"/>
        <w:gridCol w:w="436"/>
        <w:gridCol w:w="567"/>
        <w:gridCol w:w="1701"/>
        <w:gridCol w:w="708"/>
        <w:gridCol w:w="1089"/>
        <w:gridCol w:w="187"/>
      </w:tblGrid>
      <w:tr w:rsidR="009C7B17" w:rsidRPr="0000314E" w:rsidTr="009C7B17">
        <w:trPr>
          <w:trHeight w:val="375"/>
        </w:trPr>
        <w:tc>
          <w:tcPr>
            <w:tcW w:w="483" w:type="dxa"/>
            <w:vMerge w:val="restart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74,9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Непрограммные расходы 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74,9</w:t>
            </w:r>
          </w:p>
        </w:tc>
      </w:tr>
      <w:tr w:rsidR="009C7B17" w:rsidRPr="0000314E" w:rsidTr="009C7B17">
        <w:trPr>
          <w:trHeight w:val="503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по землеустройству и землепользованию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35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6,7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сполнение судебных актов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35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3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,7</w:t>
            </w:r>
          </w:p>
        </w:tc>
      </w:tr>
      <w:tr w:rsidR="009C7B17" w:rsidRPr="0000314E" w:rsidTr="009C7B17">
        <w:trPr>
          <w:trHeight w:val="112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на проведение работ по определению местоположения границ населенных пунктов и территориальных зон в сельских поселениях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518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68,2</w:t>
            </w:r>
          </w:p>
        </w:tc>
      </w:tr>
      <w:tr w:rsidR="009C7B17" w:rsidRPr="0000314E" w:rsidTr="009C7B17">
        <w:trPr>
          <w:trHeight w:val="72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518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68,2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Жилищно-коммунальное хозяйство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0 031,0</w:t>
            </w:r>
          </w:p>
        </w:tc>
      </w:tr>
      <w:tr w:rsidR="009C7B17" w:rsidRPr="0000314E" w:rsidTr="009C7B17">
        <w:trPr>
          <w:trHeight w:val="139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Жилищное хозяйство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8 697,4</w:t>
            </w:r>
          </w:p>
        </w:tc>
      </w:tr>
      <w:tr w:rsidR="009C7B17" w:rsidRPr="0000314E" w:rsidTr="009C7B17">
        <w:trPr>
          <w:trHeight w:val="150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Переселение граждан из аварийного жилищного фонда 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0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7 966,5</w:t>
            </w:r>
          </w:p>
        </w:tc>
      </w:tr>
      <w:tr w:rsidR="009C7B17" w:rsidRPr="0000314E" w:rsidTr="009C7B17">
        <w:trPr>
          <w:trHeight w:val="79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Федеральный проект "Обеспечение устойчивого сокращения непригодного для проживания жилищного фонда"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F3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7 966,5</w:t>
            </w:r>
          </w:p>
        </w:tc>
      </w:tr>
      <w:tr w:rsidR="009C7B17" w:rsidRPr="0000314E" w:rsidTr="009C7B17">
        <w:trPr>
          <w:trHeight w:val="75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устойчивого сокращения непригодного для проживания жилого фонда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F3 67483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8 544,7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1 0 F3 67483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1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8 544,7</w:t>
            </w:r>
          </w:p>
        </w:tc>
      </w:tr>
      <w:tr w:rsidR="009C7B17" w:rsidRPr="0000314E" w:rsidTr="009C7B17">
        <w:trPr>
          <w:trHeight w:val="75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устойчивого сокращения непригодного для проживания жилого фонда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F3 67484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8 037,9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1 0 F3 67484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1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 037,9</w:t>
            </w:r>
          </w:p>
        </w:tc>
      </w:tr>
      <w:tr w:rsidR="009C7B17" w:rsidRPr="0000314E" w:rsidTr="009C7B17">
        <w:trPr>
          <w:trHeight w:val="75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устойчивого сокращения непригодного для проживания жилого фонда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F3 6748S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383,9</w:t>
            </w:r>
          </w:p>
        </w:tc>
      </w:tr>
      <w:tr w:rsidR="009C7B17" w:rsidRPr="0000314E" w:rsidTr="009C7B17">
        <w:trPr>
          <w:trHeight w:val="31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1 0 F3 6748S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1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383,9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30,9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Непрограммные расходы 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30,9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Мероприятия в области жилищного хозяйства 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5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630,9</w:t>
            </w:r>
          </w:p>
        </w:tc>
      </w:tr>
      <w:tr w:rsidR="009C7B17" w:rsidRPr="0000314E" w:rsidTr="009C7B17">
        <w:trPr>
          <w:trHeight w:val="72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94,4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сполнение судебных актов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3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6,5</w:t>
            </w:r>
          </w:p>
        </w:tc>
      </w:tr>
      <w:tr w:rsidR="009C7B17" w:rsidRPr="0000314E" w:rsidTr="009C7B17">
        <w:trPr>
          <w:trHeight w:val="60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по сносу аварийных многоквартирных домов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555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00,0</w:t>
            </w:r>
          </w:p>
        </w:tc>
      </w:tr>
      <w:tr w:rsidR="009C7B17" w:rsidRPr="0000314E" w:rsidTr="009C7B17">
        <w:trPr>
          <w:trHeight w:val="72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555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0,0</w:t>
            </w:r>
          </w:p>
        </w:tc>
      </w:tr>
      <w:tr w:rsidR="009C7B17" w:rsidRPr="0000314E" w:rsidTr="009C7B17">
        <w:trPr>
          <w:trHeight w:val="375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Коммунальное хозяйство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452,7</w:t>
            </w:r>
          </w:p>
        </w:tc>
      </w:tr>
      <w:tr w:rsidR="009C7B17" w:rsidRPr="0000314E" w:rsidTr="009C7B17">
        <w:trPr>
          <w:trHeight w:val="270"/>
        </w:trPr>
        <w:tc>
          <w:tcPr>
            <w:tcW w:w="483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3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245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Проведение ремонта участка тепловых сетей на территории МО Шумское сельское поселение"</w:t>
            </w:r>
          </w:p>
        </w:tc>
        <w:tc>
          <w:tcPr>
            <w:tcW w:w="55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5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2</w:t>
            </w:r>
          </w:p>
        </w:tc>
        <w:tc>
          <w:tcPr>
            <w:tcW w:w="1701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R 0 00 00000</w:t>
            </w:r>
          </w:p>
        </w:tc>
        <w:tc>
          <w:tcPr>
            <w:tcW w:w="708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6" w:type="dxa"/>
            <w:gridSpan w:val="2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4,9</w:t>
            </w:r>
          </w:p>
        </w:tc>
      </w:tr>
      <w:tr w:rsidR="006678F4" w:rsidRPr="009D3260" w:rsidTr="009C7B17">
        <w:trPr>
          <w:gridAfter w:val="1"/>
          <w:wAfter w:w="187" w:type="dxa"/>
        </w:trPr>
        <w:tc>
          <w:tcPr>
            <w:tcW w:w="10269" w:type="dxa"/>
            <w:gridSpan w:val="9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9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6345"/>
        <w:gridCol w:w="1560"/>
        <w:gridCol w:w="567"/>
        <w:gridCol w:w="708"/>
        <w:gridCol w:w="1134"/>
      </w:tblGrid>
      <w:tr w:rsidR="006678F4" w:rsidRPr="0000314E" w:rsidTr="006678F4">
        <w:trPr>
          <w:trHeight w:val="41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беспечение деятельности представительных органов муниципальных образован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7 3 09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9,8</w:t>
            </w:r>
          </w:p>
        </w:tc>
      </w:tr>
      <w:tr w:rsidR="006678F4" w:rsidRPr="0000314E" w:rsidTr="006678F4">
        <w:trPr>
          <w:trHeight w:val="45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ходы на обеспечение функций органов местного самоуправления 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3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,8</w:t>
            </w:r>
          </w:p>
        </w:tc>
      </w:tr>
      <w:tr w:rsidR="006678F4" w:rsidRPr="0000314E" w:rsidTr="006678F4">
        <w:trPr>
          <w:trHeight w:val="221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Уплата налогов, сборов и иных платеже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3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5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,8</w:t>
            </w:r>
          </w:p>
        </w:tc>
      </w:tr>
      <w:tr w:rsidR="006678F4" w:rsidRPr="0000314E" w:rsidTr="006678F4">
        <w:trPr>
          <w:trHeight w:val="55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законодательных (представительных) органов государственной власти и представительных органов муниципальных образован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3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5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3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,8</w:t>
            </w:r>
          </w:p>
        </w:tc>
      </w:tr>
      <w:tr w:rsidR="006678F4" w:rsidRPr="0000314E" w:rsidTr="006678F4">
        <w:trPr>
          <w:trHeight w:val="42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беспечение деятельности аппаратов органов местного самоуправления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7 4 09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 788,8</w:t>
            </w:r>
          </w:p>
        </w:tc>
      </w:tr>
      <w:tr w:rsidR="006678F4" w:rsidRPr="0000314E" w:rsidTr="006678F4">
        <w:trPr>
          <w:trHeight w:val="511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ходы на выплаты по оплате труда работников органов местного самоуправления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4 09 0021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 739,2</w:t>
            </w:r>
          </w:p>
        </w:tc>
      </w:tr>
      <w:tr w:rsidR="006678F4" w:rsidRPr="0000314E" w:rsidTr="006678F4">
        <w:trPr>
          <w:trHeight w:val="383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1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 739,2</w:t>
            </w:r>
          </w:p>
        </w:tc>
      </w:tr>
      <w:tr w:rsidR="006678F4" w:rsidRPr="0000314E" w:rsidTr="006678F4">
        <w:trPr>
          <w:trHeight w:val="748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1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 739,2</w:t>
            </w:r>
          </w:p>
        </w:tc>
      </w:tr>
      <w:tr w:rsidR="006678F4" w:rsidRPr="0000314E" w:rsidTr="006678F4">
        <w:trPr>
          <w:trHeight w:val="70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Расходы на выплаты по оплате труда работников органов местного самоуправления,  не являющихся должностями муниципальной службы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4 09 0022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 246,2</w:t>
            </w:r>
          </w:p>
        </w:tc>
      </w:tr>
      <w:tr w:rsidR="006678F4" w:rsidRPr="0000314E" w:rsidTr="006678F4">
        <w:trPr>
          <w:trHeight w:val="404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2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246,2</w:t>
            </w:r>
          </w:p>
        </w:tc>
      </w:tr>
      <w:tr w:rsidR="006678F4" w:rsidRPr="0000314E" w:rsidTr="006678F4">
        <w:trPr>
          <w:trHeight w:val="64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2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246,2</w:t>
            </w:r>
          </w:p>
        </w:tc>
      </w:tr>
      <w:tr w:rsidR="006678F4" w:rsidRPr="0000314E" w:rsidTr="006678F4">
        <w:trPr>
          <w:trHeight w:val="60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ходы на обеспечение функций органов местного самоуправления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4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803,4</w:t>
            </w:r>
          </w:p>
        </w:tc>
      </w:tr>
      <w:tr w:rsidR="006678F4" w:rsidRPr="0000314E" w:rsidTr="006678F4">
        <w:trPr>
          <w:trHeight w:val="508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49,0</w:t>
            </w:r>
          </w:p>
        </w:tc>
      </w:tr>
      <w:tr w:rsidR="006678F4" w:rsidRPr="0000314E" w:rsidTr="006678F4">
        <w:trPr>
          <w:trHeight w:val="68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49,0</w:t>
            </w:r>
          </w:p>
        </w:tc>
      </w:tr>
      <w:tr w:rsidR="006678F4" w:rsidRPr="0000314E" w:rsidTr="006678F4">
        <w:trPr>
          <w:trHeight w:val="207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Уплата налогов, сборов и иных платеже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5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,4</w:t>
            </w:r>
          </w:p>
        </w:tc>
      </w:tr>
      <w:tr w:rsidR="006678F4" w:rsidRPr="0000314E" w:rsidTr="006678F4">
        <w:trPr>
          <w:trHeight w:val="796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4 09 002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5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,4</w:t>
            </w:r>
          </w:p>
        </w:tc>
      </w:tr>
      <w:tr w:rsidR="006678F4" w:rsidRPr="0000314E" w:rsidTr="006678F4">
        <w:trPr>
          <w:trHeight w:val="598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уществление полномочий в области градостроительной деятельности в части организации и проведения процедуры публичных слушан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7 8 09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85,1</w:t>
            </w:r>
          </w:p>
        </w:tc>
      </w:tr>
      <w:tr w:rsidR="006678F4" w:rsidRPr="0000314E" w:rsidTr="006678F4">
        <w:trPr>
          <w:trHeight w:val="471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ходы на выплаты по оплате труда работников органов местного самоуправления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8 09 951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85,1</w:t>
            </w:r>
          </w:p>
        </w:tc>
      </w:tr>
      <w:tr w:rsidR="006678F4" w:rsidRPr="0000314E" w:rsidTr="006678F4">
        <w:trPr>
          <w:trHeight w:val="508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8 09 951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7,4</w:t>
            </w:r>
          </w:p>
        </w:tc>
      </w:tr>
      <w:tr w:rsidR="006678F4" w:rsidRPr="0000314E" w:rsidTr="006678F4">
        <w:trPr>
          <w:trHeight w:val="695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8 09 951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7,4</w:t>
            </w:r>
          </w:p>
        </w:tc>
      </w:tr>
      <w:tr w:rsidR="006678F4" w:rsidRPr="0000314E" w:rsidTr="006678F4">
        <w:trPr>
          <w:trHeight w:val="43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8 09 951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,7</w:t>
            </w:r>
          </w:p>
        </w:tc>
      </w:tr>
      <w:tr w:rsidR="006678F4" w:rsidRPr="0000314E" w:rsidTr="006678F4">
        <w:trPr>
          <w:trHeight w:val="548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8 09 9513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,7</w:t>
            </w:r>
          </w:p>
        </w:tc>
      </w:tr>
      <w:tr w:rsidR="006678F4" w:rsidRPr="0000314E" w:rsidTr="006678F4">
        <w:trPr>
          <w:trHeight w:val="719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Обеспечение выполнения органами местного самоуправления отдельных государственных полномочий Ленинградской области 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67 9 09 0000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3,5</w:t>
            </w:r>
          </w:p>
        </w:tc>
      </w:tr>
      <w:tr w:rsidR="006678F4" w:rsidRPr="0000314E" w:rsidTr="006678F4">
        <w:trPr>
          <w:trHeight w:val="600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существление отдельных государственных полномочий Ленинградской области в сфере административных правоотношений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7 9 09 713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,5</w:t>
            </w:r>
          </w:p>
        </w:tc>
      </w:tr>
      <w:tr w:rsidR="006678F4" w:rsidRPr="0000314E" w:rsidTr="006678F4">
        <w:trPr>
          <w:trHeight w:val="531"/>
        </w:trPr>
        <w:tc>
          <w:tcPr>
            <w:tcW w:w="6345" w:type="dxa"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60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7 9 09 71340</w:t>
            </w:r>
          </w:p>
        </w:tc>
        <w:tc>
          <w:tcPr>
            <w:tcW w:w="567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6678F4" w:rsidRPr="0000314E" w:rsidRDefault="006678F4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,5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6678F4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6678F4" w:rsidRPr="009D3260" w:rsidRDefault="006678F4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0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6678F4" w:rsidRDefault="006678F4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6204"/>
        <w:gridCol w:w="1559"/>
        <w:gridCol w:w="709"/>
        <w:gridCol w:w="708"/>
        <w:gridCol w:w="1134"/>
      </w:tblGrid>
      <w:tr w:rsidR="007F6193" w:rsidRPr="0030717E" w:rsidTr="007F6193">
        <w:trPr>
          <w:trHeight w:val="702"/>
        </w:trPr>
        <w:tc>
          <w:tcPr>
            <w:tcW w:w="6204" w:type="dxa"/>
            <w:hideMark/>
          </w:tcPr>
          <w:p w:rsidR="007F6193" w:rsidRPr="0030717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1559" w:type="dxa"/>
            <w:noWrap/>
            <w:hideMark/>
          </w:tcPr>
          <w:p w:rsidR="007F6193" w:rsidRPr="0030717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67 9 09 71340</w:t>
            </w:r>
          </w:p>
        </w:tc>
        <w:tc>
          <w:tcPr>
            <w:tcW w:w="709" w:type="dxa"/>
            <w:noWrap/>
            <w:hideMark/>
          </w:tcPr>
          <w:p w:rsidR="007F6193" w:rsidRPr="0030717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30717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1134" w:type="dxa"/>
            <w:noWrap/>
            <w:hideMark/>
          </w:tcPr>
          <w:p w:rsidR="007F6193" w:rsidRPr="0030717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30717E">
              <w:rPr>
                <w:rFonts w:ascii="Times New Roman" w:eastAsia="Times New Roman" w:hAnsi="Times New Roman" w:cs="Times New Roman"/>
              </w:rPr>
              <w:t>3,5</w:t>
            </w:r>
          </w:p>
        </w:tc>
      </w:tr>
      <w:tr w:rsidR="007F6193" w:rsidRPr="0000314E" w:rsidTr="007F6193">
        <w:trPr>
          <w:trHeight w:val="717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 xml:space="preserve">Муниципальная программа "Борьба с борщевиком Сосновского на территории муниципального образования Шумское сельское поселение" 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72 0 00 00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1,6</w:t>
            </w:r>
          </w:p>
        </w:tc>
      </w:tr>
      <w:tr w:rsidR="007F6193" w:rsidRPr="0000314E" w:rsidTr="007F6193">
        <w:trPr>
          <w:trHeight w:val="675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Мероприятия по борьбе с борщевиком Сосновского"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72 0 01 00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21,6</w:t>
            </w:r>
          </w:p>
        </w:tc>
      </w:tr>
      <w:tr w:rsidR="007F6193" w:rsidRPr="0000314E" w:rsidTr="007F6193">
        <w:trPr>
          <w:trHeight w:val="734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Реализация комплекса мероприятий по борьбе с борщевиком Сосновского на территориях муниципальных образований Ленинградской области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2 0 01 S4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21,6</w:t>
            </w:r>
          </w:p>
        </w:tc>
      </w:tr>
      <w:tr w:rsidR="007F6193" w:rsidRPr="0000314E" w:rsidTr="007F6193">
        <w:trPr>
          <w:trHeight w:val="521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2 0 01 S4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1,6</w:t>
            </w:r>
          </w:p>
        </w:tc>
      </w:tr>
      <w:tr w:rsidR="007F6193" w:rsidRPr="0000314E" w:rsidTr="007F6193">
        <w:trPr>
          <w:trHeight w:val="360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2 0 01 S4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1,6</w:t>
            </w:r>
          </w:p>
        </w:tc>
      </w:tr>
      <w:tr w:rsidR="007F6193" w:rsidRPr="0000314E" w:rsidTr="007F6193">
        <w:trPr>
          <w:trHeight w:val="1017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Муниципальная программа "Благоустройство и развитие территории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7Т 0 00 00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9 459,3</w:t>
            </w:r>
          </w:p>
        </w:tc>
      </w:tr>
      <w:tr w:rsidR="007F6193" w:rsidRPr="0000314E" w:rsidTr="007F6193">
        <w:trPr>
          <w:trHeight w:val="698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Основное мероприятие "Организация благоустройства на территории поселения"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7Т 0 01 00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9 459,3</w:t>
            </w:r>
          </w:p>
        </w:tc>
      </w:tr>
      <w:tr w:rsidR="007F6193" w:rsidRPr="0000314E" w:rsidTr="007F6193">
        <w:trPr>
          <w:trHeight w:val="173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ходы на уличное освещение 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Т 0 01 15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 587,3</w:t>
            </w:r>
          </w:p>
        </w:tc>
      </w:tr>
      <w:tr w:rsidR="007F6193" w:rsidRPr="0000314E" w:rsidTr="007F6193">
        <w:trPr>
          <w:trHeight w:val="600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 587,3</w:t>
            </w:r>
          </w:p>
        </w:tc>
      </w:tr>
      <w:tr w:rsidR="007F6193" w:rsidRPr="0000314E" w:rsidTr="007F6193">
        <w:trPr>
          <w:trHeight w:val="217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 587,3</w:t>
            </w:r>
          </w:p>
        </w:tc>
      </w:tr>
      <w:tr w:rsidR="007F6193" w:rsidRPr="0000314E" w:rsidTr="007F6193">
        <w:trPr>
          <w:trHeight w:val="93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рганизация и содержание мест захоронения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Т 0 01 153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0,0</w:t>
            </w:r>
          </w:p>
        </w:tc>
      </w:tr>
      <w:tr w:rsidR="007F6193" w:rsidRPr="0000314E" w:rsidTr="007F6193">
        <w:trPr>
          <w:trHeight w:val="698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0,0</w:t>
            </w:r>
          </w:p>
        </w:tc>
      </w:tr>
      <w:tr w:rsidR="007F6193" w:rsidRPr="0000314E" w:rsidTr="007F6193">
        <w:trPr>
          <w:trHeight w:val="331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0,0</w:t>
            </w:r>
          </w:p>
        </w:tc>
      </w:tr>
      <w:tr w:rsidR="007F6193" w:rsidRPr="0000314E" w:rsidTr="007F6193">
        <w:trPr>
          <w:trHeight w:val="1035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рганизация благоустройства территории поселения (за исключением осуществления дорожной деятельности, капитального ремонта (ремонта) дворовых территорий и проездов к ним)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Т 0 01 153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60,4</w:t>
            </w:r>
          </w:p>
        </w:tc>
      </w:tr>
      <w:tr w:rsidR="007F6193" w:rsidRPr="0000314E" w:rsidTr="007F6193">
        <w:trPr>
          <w:trHeight w:val="698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60,4</w:t>
            </w:r>
          </w:p>
        </w:tc>
      </w:tr>
      <w:tr w:rsidR="007F6193" w:rsidRPr="0000314E" w:rsidTr="007F6193">
        <w:trPr>
          <w:trHeight w:val="77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60,4</w:t>
            </w:r>
          </w:p>
        </w:tc>
      </w:tr>
      <w:tr w:rsidR="007F6193" w:rsidRPr="0000314E" w:rsidTr="007F6193">
        <w:trPr>
          <w:trHeight w:val="450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рганизация сбора и вывоза бытовых отходов и мусора 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Т 0 01 1536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61,6</w:t>
            </w:r>
          </w:p>
        </w:tc>
      </w:tr>
      <w:tr w:rsidR="007F6193" w:rsidRPr="0000314E" w:rsidTr="007F6193">
        <w:trPr>
          <w:trHeight w:val="499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6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61,6</w:t>
            </w:r>
          </w:p>
        </w:tc>
      </w:tr>
      <w:tr w:rsidR="007F6193" w:rsidRPr="0000314E" w:rsidTr="007F6193">
        <w:trPr>
          <w:trHeight w:val="197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1536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61,6</w:t>
            </w:r>
          </w:p>
        </w:tc>
      </w:tr>
      <w:tr w:rsidR="007F6193" w:rsidRPr="0000314E" w:rsidTr="007F6193">
        <w:trPr>
          <w:trHeight w:val="1035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по созданию и оборудованию мест (площадок) накопления твердых коммунальных отходов на территориях сельских поселений Кировского муниципального района Ленинградской области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Т 0 01 950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200,0</w:t>
            </w:r>
          </w:p>
        </w:tc>
      </w:tr>
      <w:tr w:rsidR="007F6193" w:rsidRPr="0000314E" w:rsidTr="007F6193">
        <w:trPr>
          <w:trHeight w:val="511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950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0,0</w:t>
            </w:r>
          </w:p>
        </w:tc>
      </w:tr>
      <w:tr w:rsidR="007F6193" w:rsidRPr="0000314E" w:rsidTr="007F6193">
        <w:trPr>
          <w:trHeight w:val="137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Благоустройство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Т 0 01 950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3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0,0</w:t>
            </w:r>
          </w:p>
        </w:tc>
      </w:tr>
      <w:tr w:rsidR="007F6193" w:rsidRPr="0000314E" w:rsidTr="007F6193">
        <w:trPr>
          <w:trHeight w:val="315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епрограммные расходы органов местного самоуправления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98 9 00 00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3 691,2</w:t>
            </w:r>
          </w:p>
        </w:tc>
      </w:tr>
      <w:tr w:rsidR="007F6193" w:rsidRPr="0000314E" w:rsidTr="007F6193">
        <w:trPr>
          <w:trHeight w:val="315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Непрограммные расходы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23691,2</w:t>
            </w:r>
          </w:p>
        </w:tc>
      </w:tr>
      <w:tr w:rsidR="007F6193" w:rsidRPr="0000314E" w:rsidTr="007F6193">
        <w:trPr>
          <w:trHeight w:val="300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Доплаты к пенсиям муниципальных служащих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0308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43,7</w:t>
            </w:r>
          </w:p>
        </w:tc>
      </w:tr>
      <w:tr w:rsidR="007F6193" w:rsidRPr="0000314E" w:rsidTr="007F6193">
        <w:trPr>
          <w:trHeight w:val="600"/>
        </w:trPr>
        <w:tc>
          <w:tcPr>
            <w:tcW w:w="6204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оциальные выплаты гражданам, кроме публичных нормативных социальных выплат</w:t>
            </w:r>
          </w:p>
        </w:tc>
        <w:tc>
          <w:tcPr>
            <w:tcW w:w="155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0308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20</w:t>
            </w:r>
          </w:p>
        </w:tc>
        <w:tc>
          <w:tcPr>
            <w:tcW w:w="708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134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43,7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456" w:type="dxa"/>
        <w:tblLook w:val="04A0"/>
      </w:tblPr>
      <w:tblGrid>
        <w:gridCol w:w="10456"/>
      </w:tblGrid>
      <w:tr w:rsidR="009C7B17" w:rsidRPr="009D3260" w:rsidTr="00322E60">
        <w:tc>
          <w:tcPr>
            <w:tcW w:w="10456" w:type="dxa"/>
            <w:shd w:val="clear" w:color="auto" w:fill="D9D9D9" w:themeFill="background1" w:themeFillShade="D9"/>
          </w:tcPr>
          <w:p w:rsidR="009C7B17" w:rsidRPr="009D3260" w:rsidRDefault="009C7B17" w:rsidP="009C7B1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9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10456" w:type="dxa"/>
        <w:tblLook w:val="04A0"/>
      </w:tblPr>
      <w:tblGrid>
        <w:gridCol w:w="250"/>
        <w:gridCol w:w="284"/>
        <w:gridCol w:w="5386"/>
        <w:gridCol w:w="546"/>
        <w:gridCol w:w="436"/>
        <w:gridCol w:w="436"/>
        <w:gridCol w:w="1559"/>
        <w:gridCol w:w="567"/>
        <w:gridCol w:w="992"/>
      </w:tblGrid>
      <w:tr w:rsidR="009C7B17" w:rsidRPr="0000314E" w:rsidTr="009C7B17">
        <w:trPr>
          <w:trHeight w:val="986"/>
        </w:trPr>
        <w:tc>
          <w:tcPr>
            <w:tcW w:w="250" w:type="dxa"/>
            <w:vMerge w:val="restart"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Совершенствование и развитие автомобильных дорог МО Шумского сельского поселения Кировского муниципального района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0 00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452,3</w:t>
            </w:r>
          </w:p>
        </w:tc>
      </w:tr>
      <w:tr w:rsidR="009C7B17" w:rsidRPr="0000314E" w:rsidTr="009C7B17">
        <w:trPr>
          <w:trHeight w:val="944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Подпрограмма "Развитие сети автомобильных дорог общего пользования местного значения в границах населённых пунктов МО Шумского сельского поселения"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1 00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128,3</w:t>
            </w:r>
          </w:p>
        </w:tc>
      </w:tr>
      <w:tr w:rsidR="009C7B17" w:rsidRPr="0000314E" w:rsidTr="009C7B17">
        <w:trPr>
          <w:trHeight w:val="491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Капитальный ремонт и ремонт автомобильных дорог местного значения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1 01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128,3</w:t>
            </w:r>
          </w:p>
        </w:tc>
      </w:tr>
      <w:tr w:rsidR="009C7B17" w:rsidRPr="0000314E" w:rsidTr="009C7B17">
        <w:trPr>
          <w:trHeight w:val="714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ероприятия по изготовлению, получению заключения по ПСД, осуществление технадзора по ремонту дорог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1 01 1478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88,5</w:t>
            </w:r>
          </w:p>
        </w:tc>
      </w:tr>
      <w:tr w:rsidR="009C7B17" w:rsidRPr="0000314E" w:rsidTr="009C7B17">
        <w:trPr>
          <w:trHeight w:val="654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4 1 01 1478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8,5</w:t>
            </w:r>
          </w:p>
        </w:tc>
      </w:tr>
      <w:tr w:rsidR="009C7B17" w:rsidRPr="0000314E" w:rsidTr="009C7B17">
        <w:trPr>
          <w:trHeight w:val="453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Ремонт автомобильных дорог общего пользования местного значения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1 01 S014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039,8</w:t>
            </w:r>
          </w:p>
        </w:tc>
      </w:tr>
      <w:tr w:rsidR="009C7B17" w:rsidRPr="0000314E" w:rsidTr="009C7B17">
        <w:trPr>
          <w:trHeight w:val="645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4 1 01 S014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039,8</w:t>
            </w:r>
          </w:p>
        </w:tc>
      </w:tr>
      <w:tr w:rsidR="009C7B17" w:rsidRPr="0000314E" w:rsidTr="009C7B17">
        <w:trPr>
          <w:trHeight w:val="1515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Подпрограмма "Инвентаризация и паспортизация муниципальных автомобильных дорог местного значения общего пользования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3 00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24,0</w:t>
            </w:r>
          </w:p>
        </w:tc>
      </w:tr>
      <w:tr w:rsidR="009C7B17" w:rsidRPr="0000314E" w:rsidTr="009C7B17">
        <w:trPr>
          <w:trHeight w:val="621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Обеспечение и организация мероприятий по содержанию автомобильных дорог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3 01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24,0</w:t>
            </w:r>
          </w:p>
        </w:tc>
      </w:tr>
      <w:tr w:rsidR="009C7B17" w:rsidRPr="0000314E" w:rsidTr="009C7B17">
        <w:trPr>
          <w:trHeight w:val="454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Инвентаризация и паспортизация муниципальных автомобильных дорог местного знач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4 3 01 1476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24,0</w:t>
            </w:r>
          </w:p>
        </w:tc>
      </w:tr>
      <w:tr w:rsidR="009C7B17" w:rsidRPr="0000314E" w:rsidTr="009C7B17">
        <w:trPr>
          <w:trHeight w:val="519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4 3 01 1476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24,0</w:t>
            </w:r>
          </w:p>
        </w:tc>
      </w:tr>
      <w:tr w:rsidR="009C7B17" w:rsidRPr="0000314E" w:rsidTr="009C7B17">
        <w:trPr>
          <w:trHeight w:val="375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326,9</w:t>
            </w:r>
          </w:p>
        </w:tc>
      </w:tr>
      <w:tr w:rsidR="009C7B17" w:rsidRPr="0000314E" w:rsidTr="009C7B17">
        <w:trPr>
          <w:trHeight w:val="375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Непрограммные расходы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326,9</w:t>
            </w:r>
          </w:p>
        </w:tc>
      </w:tr>
      <w:tr w:rsidR="009C7B17" w:rsidRPr="0000314E" w:rsidTr="009C7B17">
        <w:trPr>
          <w:trHeight w:val="385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Содержание автомобильных дорог местного значения и искусственных сооружений на них 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419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124,8</w:t>
            </w:r>
          </w:p>
        </w:tc>
      </w:tr>
      <w:tr w:rsidR="009C7B17" w:rsidRPr="0000314E" w:rsidTr="009C7B17">
        <w:trPr>
          <w:trHeight w:val="547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419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124,8</w:t>
            </w:r>
          </w:p>
        </w:tc>
      </w:tr>
      <w:tr w:rsidR="009C7B17" w:rsidRPr="0000314E" w:rsidTr="009C7B17">
        <w:trPr>
          <w:trHeight w:val="426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полномочий Кировского района на мероприятия по содержанию автомобильных дорог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501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02,1</w:t>
            </w:r>
          </w:p>
        </w:tc>
      </w:tr>
      <w:tr w:rsidR="009C7B17" w:rsidRPr="0000314E" w:rsidTr="009C7B17">
        <w:trPr>
          <w:trHeight w:val="462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501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02,1</w:t>
            </w:r>
          </w:p>
        </w:tc>
      </w:tr>
      <w:tr w:rsidR="009C7B17" w:rsidRPr="0000314E" w:rsidTr="009C7B17">
        <w:trPr>
          <w:trHeight w:val="229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Другие вопросы в области национальной экономики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77,9</w:t>
            </w:r>
          </w:p>
        </w:tc>
      </w:tr>
      <w:tr w:rsidR="009C7B17" w:rsidRPr="0000314E" w:rsidTr="009C7B17">
        <w:trPr>
          <w:trHeight w:val="1201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Развитие и поддержка малого и среднего предпринимательства в муниципальном образовании Шумское сельское поселение Кировского муниципального района Ленинградской области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Л 0 00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,0</w:t>
            </w:r>
          </w:p>
        </w:tc>
      </w:tr>
      <w:tr w:rsidR="009C7B17" w:rsidRPr="0000314E" w:rsidTr="009C7B17">
        <w:trPr>
          <w:trHeight w:val="750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Обеспечение информационной поддержки малого и среднего предпринимательства"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Л 0 01 0000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,0</w:t>
            </w:r>
          </w:p>
        </w:tc>
      </w:tr>
      <w:tr w:rsidR="009C7B17" w:rsidRPr="0000314E" w:rsidTr="009C7B17">
        <w:trPr>
          <w:trHeight w:val="492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Информационная поддержка малого и среднего предпринимательства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2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4Л 0 01 0682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3,0</w:t>
            </w:r>
          </w:p>
        </w:tc>
      </w:tr>
      <w:tr w:rsidR="009C7B17" w:rsidRPr="0000314E" w:rsidTr="009C7B17">
        <w:trPr>
          <w:trHeight w:val="1080"/>
        </w:trPr>
        <w:tc>
          <w:tcPr>
            <w:tcW w:w="250" w:type="dxa"/>
            <w:vMerge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86" w:type="dxa"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Субсидии юридическим лицам (кроме некоммерческих организаций), индивидуальным предпринимателям,  физическим лицам - производителям товоров, работ, услуг</w:t>
            </w:r>
          </w:p>
        </w:tc>
        <w:tc>
          <w:tcPr>
            <w:tcW w:w="54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59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Л 0 01 06820</w:t>
            </w:r>
          </w:p>
        </w:tc>
        <w:tc>
          <w:tcPr>
            <w:tcW w:w="567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10</w:t>
            </w:r>
          </w:p>
        </w:tc>
        <w:tc>
          <w:tcPr>
            <w:tcW w:w="992" w:type="dxa"/>
            <w:noWrap/>
            <w:hideMark/>
          </w:tcPr>
          <w:p w:rsidR="009C7B17" w:rsidRPr="0000314E" w:rsidRDefault="009C7B17" w:rsidP="00322E60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,0</w:t>
            </w:r>
          </w:p>
        </w:tc>
      </w:tr>
      <w:tr w:rsidR="00D52806" w:rsidRPr="009D3260" w:rsidTr="009C7B17">
        <w:tc>
          <w:tcPr>
            <w:tcW w:w="10456" w:type="dxa"/>
            <w:gridSpan w:val="9"/>
            <w:shd w:val="clear" w:color="auto" w:fill="D9D9D9" w:themeFill="background1" w:themeFillShade="D9"/>
          </w:tcPr>
          <w:p w:rsidR="00D52806" w:rsidRPr="009D3260" w:rsidRDefault="00D52806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8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250"/>
        <w:gridCol w:w="284"/>
        <w:gridCol w:w="5341"/>
        <w:gridCol w:w="546"/>
        <w:gridCol w:w="436"/>
        <w:gridCol w:w="436"/>
        <w:gridCol w:w="1559"/>
        <w:gridCol w:w="567"/>
        <w:gridCol w:w="992"/>
      </w:tblGrid>
      <w:tr w:rsidR="00D52806" w:rsidRPr="00960932" w:rsidTr="00D52806">
        <w:trPr>
          <w:trHeight w:val="1553"/>
        </w:trPr>
        <w:tc>
          <w:tcPr>
            <w:tcW w:w="250" w:type="dxa"/>
            <w:vMerge w:val="restart"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Профилактические мероприятия по предупреждению терроризма и экстремизма и защита жизни граждан, проживающих на территории Шумского сельского поселения от террористических и экстремистских актов"</w:t>
            </w:r>
          </w:p>
        </w:tc>
        <w:tc>
          <w:tcPr>
            <w:tcW w:w="546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436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14</w:t>
            </w:r>
          </w:p>
        </w:tc>
        <w:tc>
          <w:tcPr>
            <w:tcW w:w="1559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3C 0 01 00000</w:t>
            </w:r>
          </w:p>
        </w:tc>
        <w:tc>
          <w:tcPr>
            <w:tcW w:w="567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15,0</w:t>
            </w:r>
          </w:p>
        </w:tc>
      </w:tr>
      <w:tr w:rsidR="00D52806" w:rsidRPr="0000314E" w:rsidTr="00D52806">
        <w:trPr>
          <w:trHeight w:val="1264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Приобретение памяток, буклетов о правилах поведения при возможности возникновения террористического акта и экстремисткой деятельности и их обнародование путем размещения на информационных стендах.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4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C 0 01 138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5,0</w:t>
            </w:r>
          </w:p>
        </w:tc>
      </w:tr>
      <w:tr w:rsidR="00D52806" w:rsidRPr="0000314E" w:rsidTr="00D52806">
        <w:trPr>
          <w:trHeight w:val="403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C 0 01 138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5,0</w:t>
            </w:r>
          </w:p>
        </w:tc>
      </w:tr>
      <w:tr w:rsidR="00D52806" w:rsidRPr="0000314E" w:rsidTr="00D52806">
        <w:trPr>
          <w:trHeight w:val="183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Национальная экономика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 155,4</w:t>
            </w:r>
          </w:p>
        </w:tc>
      </w:tr>
      <w:tr w:rsidR="00D52806" w:rsidRPr="0000314E" w:rsidTr="00D52806">
        <w:trPr>
          <w:trHeight w:val="201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Дорожное хозяйство (дорожные фонды)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6 177,5</w:t>
            </w:r>
          </w:p>
        </w:tc>
      </w:tr>
      <w:tr w:rsidR="00D52806" w:rsidRPr="0000314E" w:rsidTr="00D52806">
        <w:trPr>
          <w:trHeight w:val="1070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Развитие частей территорий муниципального образования Шумское сельское поселение муниципального образования Кировский муниципальный район Ленинградской области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0 000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,0</w:t>
            </w:r>
          </w:p>
        </w:tc>
      </w:tr>
      <w:tr w:rsidR="00D52806" w:rsidRPr="0000314E" w:rsidTr="00D52806">
        <w:trPr>
          <w:trHeight w:val="540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Поддержка проектов инициатив граждан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1 000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,0</w:t>
            </w:r>
          </w:p>
        </w:tc>
      </w:tr>
      <w:tr w:rsidR="00D52806" w:rsidRPr="0000314E" w:rsidTr="00D52806">
        <w:trPr>
          <w:trHeight w:val="1152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ализация областного закона от 14 декабря 2012 года N 95-оз "О содействии развитию на части территорий муниципальных образований Ленинградской области иных форм местного самоуправления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1 0 01 S088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,0</w:t>
            </w:r>
          </w:p>
        </w:tc>
      </w:tr>
      <w:tr w:rsidR="00D52806" w:rsidRPr="0000314E" w:rsidTr="00D52806">
        <w:trPr>
          <w:trHeight w:val="518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1 0 01 S088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,0</w:t>
            </w:r>
          </w:p>
        </w:tc>
      </w:tr>
      <w:tr w:rsidR="00D52806" w:rsidRPr="0000314E" w:rsidTr="00D52806">
        <w:trPr>
          <w:trHeight w:val="1135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Развитие части территории муниципального образования Шумское сельское поселение Кировского муниципального района Ленинградской области, являющейся административным центром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А 0 00 000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110,8</w:t>
            </w:r>
          </w:p>
        </w:tc>
      </w:tr>
      <w:tr w:rsidR="00D52806" w:rsidRPr="0000314E" w:rsidTr="00D52806">
        <w:trPr>
          <w:trHeight w:val="403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"Благоустройство территории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А 0 01 000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110,8</w:t>
            </w:r>
          </w:p>
        </w:tc>
      </w:tr>
      <w:tr w:rsidR="00D52806" w:rsidRPr="0000314E" w:rsidTr="00D52806">
        <w:trPr>
          <w:trHeight w:val="1635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ализация областного закона от 15 января 2018 года № 3-оз «О содействии участию населения в осуществлении местного самоуправления в иных формах на территориях административных центров муниципальных образований Ленинградской области»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А 0 01 S466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 110,8</w:t>
            </w:r>
          </w:p>
        </w:tc>
      </w:tr>
      <w:tr w:rsidR="00D52806" w:rsidRPr="0000314E" w:rsidTr="00D52806">
        <w:trPr>
          <w:trHeight w:val="376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А 0 01 S466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110,8</w:t>
            </w:r>
          </w:p>
        </w:tc>
      </w:tr>
      <w:tr w:rsidR="00D52806" w:rsidRPr="0000314E" w:rsidTr="00D52806">
        <w:trPr>
          <w:trHeight w:val="1007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Развитие части территорий муниципального образования Шумское сельское поселение Кировского муниципального района Ленинградской области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N 0 00 000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 287,5</w:t>
            </w:r>
          </w:p>
        </w:tc>
      </w:tr>
      <w:tr w:rsidR="00D52806" w:rsidRPr="0000314E" w:rsidTr="00D52806">
        <w:trPr>
          <w:trHeight w:val="399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Благоустройство территорий населенных пунктов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N 0 01 0000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 287,5</w:t>
            </w:r>
          </w:p>
        </w:tc>
      </w:tr>
      <w:tr w:rsidR="00D52806" w:rsidRPr="0000314E" w:rsidTr="00D52806">
        <w:trPr>
          <w:trHeight w:val="270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ализация областного закона от 28 декабря 2018 года № 147-оз "О старостах сельских населенных пунктов Ленинградской области и содействии участию населения в осуществлении местного самоуправления в иных формах на частях территорий муниципальных образований Ленинградской области"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 287,5</w:t>
            </w:r>
          </w:p>
        </w:tc>
      </w:tr>
      <w:tr w:rsidR="00D52806" w:rsidRPr="0000314E" w:rsidTr="00D52806">
        <w:trPr>
          <w:trHeight w:val="415"/>
        </w:trPr>
        <w:tc>
          <w:tcPr>
            <w:tcW w:w="250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534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N 0 01 S4770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 287,5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7F6193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7F6193" w:rsidRPr="009D3260" w:rsidRDefault="007F6193" w:rsidP="007F619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1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5920"/>
        <w:gridCol w:w="1701"/>
        <w:gridCol w:w="709"/>
        <w:gridCol w:w="709"/>
        <w:gridCol w:w="1230"/>
        <w:gridCol w:w="45"/>
      </w:tblGrid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енсионное обеспечение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0308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1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43,7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Субсидии на возмещение части фактических затрат (убытков) по теплоснабжению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060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0,0</w:t>
            </w:r>
          </w:p>
        </w:tc>
      </w:tr>
      <w:tr w:rsidR="007F6193" w:rsidRPr="0000314E" w:rsidTr="007F6193">
        <w:trPr>
          <w:trHeight w:val="9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убсидии юридическим лицам (кроме некоммерческих организаций), индивидуальным предпринимателям,  физическим лицам - производителям товаров, работ, услуг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060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060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Процентные платежи по муниципальному долгу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0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0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Обслуживание муниципального долг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0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Обслуживание внутреннего государственного и муниципального долг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0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301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Резервный фонд администрации муниципального образования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0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езервные средств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0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езервные фонды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0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11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,0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Исполнение судебных актов Российской Федерации и мировых соглашений по возмещению вред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0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5 00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сполнение судебных акт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0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5 00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общегосударственные вопросы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0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13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5 000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Расчеты за услуги по начислению и сбору платы за найм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1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30,5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1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0,5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общегосударственные вопросы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1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13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0,5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Проведение выборов в представительные органы муниципального образования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2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15,9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Специальные расходы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2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8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15,9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Обеспечение проведения выборов и референдум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2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8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7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15,9</w:t>
            </w:r>
          </w:p>
        </w:tc>
      </w:tr>
      <w:tr w:rsidR="007F6193" w:rsidRPr="0000314E" w:rsidTr="007F6193">
        <w:trPr>
          <w:trHeight w:val="9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рганизация аренды объектов движимого и недвижимого имущества, организация учета муниципального имущества и ведение реестра муниципальной собственности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83,0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3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общегосударственные вопросы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3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13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83,0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по землеустройству и землепользованию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03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,7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сполнение судебных акт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3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,7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вопросы в области национальной экономики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035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12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,7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Содержание автомобильных дорог местного значения и искусственных сооружений на них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41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 124,8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41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24,8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41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124,8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Мероприятия в области жилищного хозяйства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5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630,9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94,4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Жилищ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1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94,4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сполнение судебных акт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36,5</w:t>
            </w:r>
          </w:p>
        </w:tc>
      </w:tr>
      <w:tr w:rsidR="007F6193" w:rsidRPr="0000314E" w:rsidTr="007F6193">
        <w:trPr>
          <w:trHeight w:val="3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Жилищ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0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1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36,5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на проведение капитального ремонта (ремонта) объектов теплоснабжения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52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87,9</w:t>
            </w:r>
          </w:p>
        </w:tc>
      </w:tr>
      <w:tr w:rsidR="007F6193" w:rsidRPr="0000314E" w:rsidTr="007F6193">
        <w:trPr>
          <w:trHeight w:val="600"/>
        </w:trPr>
        <w:tc>
          <w:tcPr>
            <w:tcW w:w="5920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2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7,9</w:t>
            </w:r>
          </w:p>
        </w:tc>
      </w:tr>
      <w:tr w:rsidR="007F6193" w:rsidRPr="009D3260" w:rsidTr="00D52806">
        <w:trPr>
          <w:gridAfter w:val="1"/>
          <w:wAfter w:w="45" w:type="dxa"/>
        </w:trPr>
        <w:tc>
          <w:tcPr>
            <w:tcW w:w="10269" w:type="dxa"/>
            <w:gridSpan w:val="5"/>
            <w:shd w:val="clear" w:color="auto" w:fill="D9D9D9" w:themeFill="background1" w:themeFillShade="D9"/>
          </w:tcPr>
          <w:p w:rsidR="007F6193" w:rsidRPr="009D3260" w:rsidRDefault="007F6193" w:rsidP="007F619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2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6062"/>
        <w:gridCol w:w="1701"/>
        <w:gridCol w:w="850"/>
        <w:gridCol w:w="656"/>
        <w:gridCol w:w="1000"/>
        <w:gridCol w:w="45"/>
      </w:tblGrid>
      <w:tr w:rsidR="007F6193" w:rsidRPr="00F87695" w:rsidTr="007F6193">
        <w:trPr>
          <w:trHeight w:val="300"/>
        </w:trPr>
        <w:tc>
          <w:tcPr>
            <w:tcW w:w="6062" w:type="dxa"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98 9 09 15220</w:t>
            </w:r>
          </w:p>
        </w:tc>
        <w:tc>
          <w:tcPr>
            <w:tcW w:w="850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87,9</w:t>
            </w:r>
          </w:p>
        </w:tc>
      </w:tr>
      <w:tr w:rsidR="007F6193" w:rsidRPr="00F87695" w:rsidTr="007F6193">
        <w:trPr>
          <w:trHeight w:val="600"/>
        </w:trPr>
        <w:tc>
          <w:tcPr>
            <w:tcW w:w="6062" w:type="dxa"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F87695">
              <w:rPr>
                <w:rFonts w:ascii="Times New Roman" w:eastAsia="Times New Roman" w:hAnsi="Times New Roman" w:cs="Times New Roman"/>
                <w:i/>
                <w:iCs/>
              </w:rPr>
              <w:t>Мероприятия по обслуживанию и текущему ремонту газораспределительной сети</w:t>
            </w:r>
          </w:p>
        </w:tc>
        <w:tc>
          <w:tcPr>
            <w:tcW w:w="1701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F87695">
              <w:rPr>
                <w:rFonts w:ascii="Times New Roman" w:eastAsia="Times New Roman" w:hAnsi="Times New Roman" w:cs="Times New Roman"/>
                <w:i/>
                <w:iCs/>
              </w:rPr>
              <w:t>98 9 09 15380</w:t>
            </w:r>
          </w:p>
        </w:tc>
        <w:tc>
          <w:tcPr>
            <w:tcW w:w="850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F87695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F87695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F87695">
              <w:rPr>
                <w:rFonts w:ascii="Times New Roman" w:eastAsia="Times New Roman" w:hAnsi="Times New Roman" w:cs="Times New Roman"/>
                <w:i/>
                <w:iCs/>
              </w:rPr>
              <w:t>315,6</w:t>
            </w:r>
          </w:p>
        </w:tc>
      </w:tr>
      <w:tr w:rsidR="007F6193" w:rsidRPr="00F87695" w:rsidTr="007F6193">
        <w:trPr>
          <w:trHeight w:val="600"/>
        </w:trPr>
        <w:tc>
          <w:tcPr>
            <w:tcW w:w="6062" w:type="dxa"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98 9 09 15380</w:t>
            </w:r>
          </w:p>
        </w:tc>
        <w:tc>
          <w:tcPr>
            <w:tcW w:w="850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F87695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F87695">
              <w:rPr>
                <w:rFonts w:ascii="Times New Roman" w:eastAsia="Times New Roman" w:hAnsi="Times New Roman" w:cs="Times New Roman"/>
              </w:rPr>
              <w:t>310,5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3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10,5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сполнение судебных акт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3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,1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3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3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,1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в области коммунального хозяйств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550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14,3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50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,0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50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,0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Бюджетные инвестиции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50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74,3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Коммуналь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50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1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2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374,3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по сносу аварийных многоквартирных дом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1555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00,0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55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,0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Жилищное хозяйство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1555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501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00,0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существление первичного воинского учета на территориях, где отсутствуют военные комиссариаты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51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278,3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51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9,3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Мобилизационная и вневойсковая подготовк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51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203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9,3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ая закупка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51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9,0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Мобилизационная и вневойсковая подготовк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51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203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69,0</w:t>
            </w:r>
          </w:p>
        </w:tc>
      </w:tr>
      <w:tr w:rsidR="007F6193" w:rsidRPr="0000314E" w:rsidTr="007F6193">
        <w:trPr>
          <w:trHeight w:val="9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на поддержку муниципальных образований Ленинградской области по развитию общественной инфраструктуры муниципального значения в Ленинградской области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7202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 000,0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ая закупка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7202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00,0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Физическая культура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7202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101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 000,0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полномочий Кировского района на мероприятия по содержанию автомобильных дорог 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501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202,1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ая закупка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501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2,1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орожное хозяйство (дорожные фонды)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501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09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02,1</w:t>
            </w:r>
          </w:p>
        </w:tc>
      </w:tr>
      <w:tr w:rsidR="007F6193" w:rsidRPr="0000314E" w:rsidTr="007F6193">
        <w:trPr>
          <w:trHeight w:val="9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Осуществление полномочий Кировского района на мероприятия по организации и осуществлению мероприятий по гражданской обороне в сельских поселениях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512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890,0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ая закупка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512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90,0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Защита населения и территории от чрезвычайных ситуаций природного и техногенного характера, гражданская оборона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512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309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890,0</w:t>
            </w:r>
          </w:p>
        </w:tc>
      </w:tr>
      <w:tr w:rsidR="007F6193" w:rsidRPr="0000314E" w:rsidTr="007F6193">
        <w:trPr>
          <w:trHeight w:val="9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Мероприятия на проведение работ по определению местоположения границ населенных пунктов и территориальных зон в сельских поселениях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5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68,2</w:t>
            </w:r>
          </w:p>
        </w:tc>
      </w:tr>
      <w:tr w:rsidR="007F6193" w:rsidRPr="0000314E" w:rsidTr="007F6193">
        <w:trPr>
          <w:trHeight w:val="6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Прочая закупка товаров, работ и услуг для обеспечения государственных (муниципальных) нужд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5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68,2</w:t>
            </w:r>
          </w:p>
        </w:tc>
      </w:tr>
      <w:tr w:rsidR="007F6193" w:rsidRPr="0000314E" w:rsidTr="007F6193">
        <w:trPr>
          <w:trHeight w:val="300"/>
        </w:trPr>
        <w:tc>
          <w:tcPr>
            <w:tcW w:w="6062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вопросы в области национальной экономики</w:t>
            </w:r>
          </w:p>
        </w:tc>
        <w:tc>
          <w:tcPr>
            <w:tcW w:w="1701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518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40</w:t>
            </w:r>
          </w:p>
        </w:tc>
        <w:tc>
          <w:tcPr>
            <w:tcW w:w="656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412</w:t>
            </w:r>
          </w:p>
        </w:tc>
        <w:tc>
          <w:tcPr>
            <w:tcW w:w="1045" w:type="dxa"/>
            <w:gridSpan w:val="2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68,2</w:t>
            </w:r>
          </w:p>
        </w:tc>
      </w:tr>
      <w:tr w:rsidR="00D52806" w:rsidRPr="009D3260" w:rsidTr="00D52806">
        <w:trPr>
          <w:gridAfter w:val="1"/>
          <w:wAfter w:w="45" w:type="dxa"/>
        </w:trPr>
        <w:tc>
          <w:tcPr>
            <w:tcW w:w="10269" w:type="dxa"/>
            <w:gridSpan w:val="5"/>
            <w:shd w:val="clear" w:color="auto" w:fill="D9D9D9" w:themeFill="background1" w:themeFillShade="D9"/>
          </w:tcPr>
          <w:p w:rsidR="00D52806" w:rsidRPr="009D3260" w:rsidRDefault="00D52806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7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392"/>
        <w:gridCol w:w="425"/>
        <w:gridCol w:w="4394"/>
        <w:gridCol w:w="567"/>
        <w:gridCol w:w="436"/>
        <w:gridCol w:w="567"/>
        <w:gridCol w:w="1559"/>
        <w:gridCol w:w="709"/>
        <w:gridCol w:w="1220"/>
        <w:gridCol w:w="55"/>
      </w:tblGrid>
      <w:tr w:rsidR="00D52806" w:rsidRPr="00960932" w:rsidTr="00D52806">
        <w:trPr>
          <w:trHeight w:val="720"/>
        </w:trPr>
        <w:tc>
          <w:tcPr>
            <w:tcW w:w="392" w:type="dxa"/>
            <w:vMerge w:val="restart"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567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559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98 9 09 51180</w:t>
            </w:r>
          </w:p>
        </w:tc>
        <w:tc>
          <w:tcPr>
            <w:tcW w:w="709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</w:rPr>
            </w:pPr>
            <w:r w:rsidRPr="00960932">
              <w:rPr>
                <w:rFonts w:ascii="Times New Roman" w:hAnsi="Times New Roman" w:cs="Times New Roman"/>
              </w:rPr>
              <w:t>69,0</w:t>
            </w:r>
          </w:p>
        </w:tc>
      </w:tr>
      <w:tr w:rsidR="00D52806" w:rsidRPr="00960932" w:rsidTr="00D52806">
        <w:trPr>
          <w:trHeight w:val="486"/>
        </w:trPr>
        <w:tc>
          <w:tcPr>
            <w:tcW w:w="392" w:type="dxa"/>
            <w:vMerge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Национальная безопасность и правоохранительная деятельность</w:t>
            </w:r>
          </w:p>
        </w:tc>
        <w:tc>
          <w:tcPr>
            <w:tcW w:w="567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960932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559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960932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960932">
              <w:rPr>
                <w:rFonts w:ascii="Times New Roman" w:hAnsi="Times New Roman" w:cs="Times New Roman"/>
                <w:b/>
                <w:bCs/>
              </w:rPr>
              <w:t>1 041,2</w:t>
            </w:r>
          </w:p>
        </w:tc>
      </w:tr>
      <w:tr w:rsidR="00D52806" w:rsidRPr="0000314E" w:rsidTr="00D52806">
        <w:trPr>
          <w:trHeight w:val="79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Защита населения и территории от чрезвычайных ситуаций природного и техногенного характера, гражданская оборона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16,2</w:t>
            </w:r>
          </w:p>
        </w:tc>
      </w:tr>
      <w:tr w:rsidR="00D52806" w:rsidRPr="0000314E" w:rsidTr="00D52806">
        <w:trPr>
          <w:trHeight w:val="37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16,2</w:t>
            </w:r>
          </w:p>
        </w:tc>
      </w:tr>
      <w:tr w:rsidR="00D52806" w:rsidRPr="0000314E" w:rsidTr="00D52806">
        <w:trPr>
          <w:trHeight w:val="20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916,2</w:t>
            </w:r>
          </w:p>
        </w:tc>
      </w:tr>
      <w:tr w:rsidR="00D52806" w:rsidRPr="0000314E" w:rsidTr="00D52806">
        <w:trPr>
          <w:trHeight w:val="124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полномочий Кировского района на мероприятия по организации и осуществлению мероприятий по гражданской обороне в сельских поселениях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512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890,0</w:t>
            </w:r>
          </w:p>
        </w:tc>
      </w:tr>
      <w:tr w:rsidR="00D52806" w:rsidRPr="0000314E" w:rsidTr="00D52806">
        <w:trPr>
          <w:trHeight w:val="723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512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90,0</w:t>
            </w:r>
          </w:p>
        </w:tc>
      </w:tr>
      <w:tr w:rsidR="00D52806" w:rsidRPr="0000314E" w:rsidTr="00D52806">
        <w:trPr>
          <w:trHeight w:val="1260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Осуществление части полномочий поселений по организации и осуществлению мероприятий по ГО и ЧС (по созданию, содержанию и организации деятельности аварийно-спасательных служб) 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1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6,2</w:t>
            </w:r>
          </w:p>
        </w:tc>
      </w:tr>
      <w:tr w:rsidR="00D52806" w:rsidRPr="0000314E" w:rsidTr="00D52806">
        <w:trPr>
          <w:trHeight w:val="131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1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6,2</w:t>
            </w:r>
          </w:p>
        </w:tc>
      </w:tr>
      <w:tr w:rsidR="00D52806" w:rsidRPr="0000314E" w:rsidTr="00D52806">
        <w:trPr>
          <w:trHeight w:val="447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противопожарной безопасности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0,0</w:t>
            </w:r>
          </w:p>
        </w:tc>
      </w:tr>
      <w:tr w:rsidR="00D52806" w:rsidRPr="0000314E" w:rsidTr="00D52806">
        <w:trPr>
          <w:trHeight w:val="1110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Обеспечение жизнедеятельности населения на территории муниципального образования Шумское сельское поселение Кировского муниципального района Ленинградской области "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Г 0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0,0</w:t>
            </w:r>
          </w:p>
        </w:tc>
      </w:tr>
      <w:tr w:rsidR="00D52806" w:rsidRPr="0000314E" w:rsidTr="00D52806">
        <w:trPr>
          <w:trHeight w:val="533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Подпрограмма "Пожарная безопасность в МО Шумское сельское поселение"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Г 2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0,0</w:t>
            </w:r>
          </w:p>
        </w:tc>
      </w:tr>
      <w:tr w:rsidR="00D52806" w:rsidRPr="0000314E" w:rsidTr="00D52806">
        <w:trPr>
          <w:trHeight w:val="55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новное мероприятие "Обеспечение пожарной безопасности"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Г 2 01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10,0</w:t>
            </w:r>
          </w:p>
        </w:tc>
      </w:tr>
      <w:tr w:rsidR="00D52806" w:rsidRPr="0000314E" w:rsidTr="00D52806">
        <w:trPr>
          <w:trHeight w:val="677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азработка и изготовление наглядной информации на противопожарную тематику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Г 2 01 1373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0,0</w:t>
            </w:r>
          </w:p>
        </w:tc>
      </w:tr>
      <w:tr w:rsidR="00D52806" w:rsidRPr="0000314E" w:rsidTr="00D52806">
        <w:trPr>
          <w:trHeight w:val="930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Г 2 01 1373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,0</w:t>
            </w:r>
          </w:p>
        </w:tc>
      </w:tr>
      <w:tr w:rsidR="00D52806" w:rsidRPr="0000314E" w:rsidTr="00D52806">
        <w:trPr>
          <w:trHeight w:val="673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рганизация и осуществление мероприятий по содержанию пожарных водоемов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Г 2 01 1374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00,0</w:t>
            </w:r>
          </w:p>
        </w:tc>
      </w:tr>
      <w:tr w:rsidR="00D52806" w:rsidRPr="0000314E" w:rsidTr="00D52806">
        <w:trPr>
          <w:trHeight w:val="85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Г 2 01 1374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00,0</w:t>
            </w:r>
          </w:p>
        </w:tc>
      </w:tr>
      <w:tr w:rsidR="00D52806" w:rsidRPr="0000314E" w:rsidTr="00D52806">
        <w:trPr>
          <w:trHeight w:val="611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Другие вопросы в области национальной безопасности и правоохранительной деятельности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4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5,0</w:t>
            </w:r>
          </w:p>
        </w:tc>
      </w:tr>
      <w:tr w:rsidR="00D52806" w:rsidRPr="0000314E" w:rsidTr="00D52806">
        <w:trPr>
          <w:trHeight w:val="1155"/>
        </w:trPr>
        <w:tc>
          <w:tcPr>
            <w:tcW w:w="392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9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униципальная программа "Противодействие экстремизму и профилактика терроризма на территории муниципального образования Шумское сельское поселение"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3</w:t>
            </w:r>
          </w:p>
        </w:tc>
        <w:tc>
          <w:tcPr>
            <w:tcW w:w="56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4</w:t>
            </w:r>
          </w:p>
        </w:tc>
        <w:tc>
          <w:tcPr>
            <w:tcW w:w="155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C 0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275" w:type="dxa"/>
            <w:gridSpan w:val="2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5,0</w:t>
            </w:r>
          </w:p>
        </w:tc>
      </w:tr>
      <w:tr w:rsidR="00D52806" w:rsidRPr="009D3260" w:rsidTr="00D52806">
        <w:trPr>
          <w:gridAfter w:val="1"/>
          <w:wAfter w:w="55" w:type="dxa"/>
        </w:trPr>
        <w:tc>
          <w:tcPr>
            <w:tcW w:w="10269" w:type="dxa"/>
            <w:gridSpan w:val="9"/>
            <w:shd w:val="clear" w:color="auto" w:fill="D9D9D9" w:themeFill="background1" w:themeFillShade="D9"/>
          </w:tcPr>
          <w:p w:rsidR="00D52806" w:rsidRPr="009D3260" w:rsidRDefault="00D52806" w:rsidP="00D528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6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434"/>
        <w:gridCol w:w="444"/>
        <w:gridCol w:w="3661"/>
        <w:gridCol w:w="546"/>
        <w:gridCol w:w="509"/>
        <w:gridCol w:w="537"/>
        <w:gridCol w:w="2154"/>
        <w:gridCol w:w="709"/>
        <w:gridCol w:w="1320"/>
      </w:tblGrid>
      <w:tr w:rsidR="00D52806" w:rsidRPr="0000314E" w:rsidTr="00D52806">
        <w:trPr>
          <w:trHeight w:val="375"/>
        </w:trPr>
        <w:tc>
          <w:tcPr>
            <w:tcW w:w="434" w:type="dxa"/>
            <w:vMerge w:val="restart"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7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15,9</w:t>
            </w:r>
          </w:p>
        </w:tc>
      </w:tr>
      <w:tr w:rsidR="00D52806" w:rsidRPr="0000314E" w:rsidTr="00D52806">
        <w:trPr>
          <w:trHeight w:val="750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Проведение выборов в представительные органы муниципального образования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7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2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15,9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Специальные расход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7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2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8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15,9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зервные фонд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езервный фонд администрации муниципального образования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1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05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езервные средства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05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7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Другие общегосударственные вопрос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5 288,7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5 288,7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5 288,7</w:t>
            </w:r>
          </w:p>
        </w:tc>
      </w:tr>
      <w:tr w:rsidR="00D52806" w:rsidRPr="0000314E" w:rsidTr="00D52806">
        <w:trPr>
          <w:trHeight w:val="750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Исполнение судебных актов Российской Федерации и мировых соглашений по возмещению вреда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07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5 00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сполнение судебных актов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07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3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5 000,0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асчеты за услуги по начислению и сбору платы за найм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1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0,5</w:t>
            </w:r>
          </w:p>
        </w:tc>
      </w:tr>
      <w:tr w:rsidR="00D52806" w:rsidRPr="0000314E" w:rsidTr="00D52806">
        <w:trPr>
          <w:trHeight w:val="720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1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0,5</w:t>
            </w:r>
          </w:p>
        </w:tc>
      </w:tr>
      <w:tr w:rsidR="00D52806" w:rsidRPr="0000314E" w:rsidTr="00D52806">
        <w:trPr>
          <w:trHeight w:val="112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рганизация аренды объектов движимого и недвижимого имущества, организация учета муниципального имущества и ведение реестра муниципальной собственности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1031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83,0</w:t>
            </w:r>
          </w:p>
        </w:tc>
      </w:tr>
      <w:tr w:rsidR="00D52806" w:rsidRPr="0000314E" w:rsidTr="00D52806">
        <w:trPr>
          <w:trHeight w:val="720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1031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83,0</w:t>
            </w:r>
          </w:p>
        </w:tc>
      </w:tr>
      <w:tr w:rsidR="00D52806" w:rsidRPr="0000314E" w:rsidTr="00D52806">
        <w:trPr>
          <w:trHeight w:val="750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Осуществление части полномочий поселений по владению, пользованию и распоряжению имуществом 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03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5,2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03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5,2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Национальная оборона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2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78,3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Мобилизационная и вневойсковая подготовка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2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78,3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2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78,3</w:t>
            </w:r>
          </w:p>
        </w:tc>
      </w:tr>
      <w:tr w:rsidR="00D52806" w:rsidRPr="0000314E" w:rsidTr="00D52806">
        <w:trPr>
          <w:trHeight w:val="3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2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78,3</w:t>
            </w:r>
          </w:p>
        </w:tc>
      </w:tr>
      <w:tr w:rsidR="00D52806" w:rsidRPr="0000314E" w:rsidTr="00D52806">
        <w:trPr>
          <w:trHeight w:val="750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первичного воинского учета на территориях, где отсутствуют военные комиссариаты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2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5118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278,3</w:t>
            </w:r>
          </w:p>
        </w:tc>
      </w:tr>
      <w:tr w:rsidR="00D52806" w:rsidRPr="0000314E" w:rsidTr="00D52806">
        <w:trPr>
          <w:trHeight w:val="675"/>
        </w:trPr>
        <w:tc>
          <w:tcPr>
            <w:tcW w:w="434" w:type="dxa"/>
            <w:vMerge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4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661" w:type="dxa"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546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537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2154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51180</w:t>
            </w:r>
          </w:p>
        </w:tc>
        <w:tc>
          <w:tcPr>
            <w:tcW w:w="709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320" w:type="dxa"/>
            <w:noWrap/>
            <w:hideMark/>
          </w:tcPr>
          <w:p w:rsidR="00D52806" w:rsidRPr="0000314E" w:rsidRDefault="00D52806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09,3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7F6193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7F6193" w:rsidRPr="009D3260" w:rsidRDefault="007F6193" w:rsidP="007F619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3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5308"/>
        <w:gridCol w:w="2455"/>
        <w:gridCol w:w="709"/>
        <w:gridCol w:w="850"/>
        <w:gridCol w:w="992"/>
      </w:tblGrid>
      <w:tr w:rsidR="007F6193" w:rsidRPr="0000314E" w:rsidTr="007F6193">
        <w:trPr>
          <w:trHeight w:val="6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части полномочий поселений по формированию, утверждению, исполнению бюджета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0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59,1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9,1</w:t>
            </w:r>
          </w:p>
        </w:tc>
      </w:tr>
      <w:tr w:rsidR="007F6193" w:rsidRPr="0000314E" w:rsidTr="007F6193">
        <w:trPr>
          <w:trHeight w:val="6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Обеспечение деятельности финансовых, налоговых и таможенных органов и органов финансового (финансово-бюджетного) надзора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6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9,1</w:t>
            </w:r>
          </w:p>
        </w:tc>
      </w:tr>
      <w:tr w:rsidR="007F6193" w:rsidRPr="0000314E" w:rsidTr="007F6193">
        <w:trPr>
          <w:trHeight w:val="9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части полномочий поселений по созданию условий для организации досуга и обеспечения жителей поселения услугами организации культуры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0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4,4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4,4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 xml:space="preserve">Другие вопросы в области культуры, кинематографии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2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804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4,4</w:t>
            </w:r>
          </w:p>
        </w:tc>
      </w:tr>
      <w:tr w:rsidR="007F6193" w:rsidRPr="0000314E" w:rsidTr="007F6193">
        <w:trPr>
          <w:trHeight w:val="6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части полномочий поселений по владению, пользованию и распоряжению имуществом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0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5,2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5,2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Другие общегосударственные вопрос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3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13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5,2</w:t>
            </w:r>
          </w:p>
        </w:tc>
      </w:tr>
      <w:tr w:rsidR="007F6193" w:rsidRPr="0000314E" w:rsidTr="007F6193">
        <w:trPr>
          <w:trHeight w:val="6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части полномочий поселений по обеспечению условий для развития физической культуры и массового спорта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0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73,1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3,1</w:t>
            </w:r>
          </w:p>
        </w:tc>
      </w:tr>
      <w:tr w:rsidR="007F6193" w:rsidRPr="0000314E" w:rsidTr="007F6193">
        <w:trPr>
          <w:trHeight w:val="9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7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73,1</w:t>
            </w:r>
          </w:p>
        </w:tc>
      </w:tr>
      <w:tr w:rsidR="007F6193" w:rsidRPr="0000314E" w:rsidTr="007F6193">
        <w:trPr>
          <w:trHeight w:val="9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передаваемых полномочий поселений контрольно-счетных органов поселений по осуществлению внешнего муниципального финансового контроля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0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47,3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7,3</w:t>
            </w:r>
          </w:p>
        </w:tc>
      </w:tr>
      <w:tr w:rsidR="007F6193" w:rsidRPr="0000314E" w:rsidTr="007F6193">
        <w:trPr>
          <w:trHeight w:val="9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законодательных (представительных) органов государственной власти и представительных органов муниципальных образований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09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3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47,3</w:t>
            </w:r>
          </w:p>
        </w:tc>
      </w:tr>
      <w:tr w:rsidR="007F6193" w:rsidRPr="0000314E" w:rsidTr="007F6193">
        <w:trPr>
          <w:trHeight w:val="9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части полномочий поселений по организации и осуществлению мероприятий по ГО и ЧС (по созданию, содержанию и организации деятельности аварийно-спасательных служб) 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1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26,2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1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6,2</w:t>
            </w:r>
          </w:p>
        </w:tc>
      </w:tr>
      <w:tr w:rsidR="007F6193" w:rsidRPr="0000314E" w:rsidTr="007F6193">
        <w:trPr>
          <w:trHeight w:val="6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Защита населения и территории от чрезвычайных ситуаций природного и техногенного характера, гражданская оборона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10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309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26,2</w:t>
            </w:r>
          </w:p>
        </w:tc>
      </w:tr>
      <w:tr w:rsidR="007F6193" w:rsidRPr="0000314E" w:rsidTr="007F6193">
        <w:trPr>
          <w:trHeight w:val="6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 xml:space="preserve">Осуществление полномочий поселений по муниципальному жилищному контролю 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98 9 09 961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00314E">
              <w:rPr>
                <w:rFonts w:ascii="Times New Roman" w:eastAsia="Times New Roman" w:hAnsi="Times New Roman" w:cs="Times New Roman"/>
                <w:i/>
                <w:iCs/>
              </w:rPr>
              <w:t>124,0</w:t>
            </w:r>
          </w:p>
        </w:tc>
      </w:tr>
      <w:tr w:rsidR="007F6193" w:rsidRPr="0000314E" w:rsidTr="007F6193">
        <w:trPr>
          <w:trHeight w:val="30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1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4,0</w:t>
            </w:r>
          </w:p>
        </w:tc>
      </w:tr>
      <w:tr w:rsidR="007F6193" w:rsidRPr="0000314E" w:rsidTr="007F6193">
        <w:trPr>
          <w:trHeight w:val="915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98 9 09 96110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540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0104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</w:rPr>
            </w:pPr>
            <w:r w:rsidRPr="0000314E">
              <w:rPr>
                <w:rFonts w:ascii="Times New Roman" w:eastAsia="Times New Roman" w:hAnsi="Times New Roman" w:cs="Times New Roman"/>
              </w:rPr>
              <w:t>124,0</w:t>
            </w:r>
          </w:p>
        </w:tc>
      </w:tr>
      <w:tr w:rsidR="007F6193" w:rsidRPr="0000314E" w:rsidTr="007F6193">
        <w:trPr>
          <w:trHeight w:val="330"/>
        </w:trPr>
        <w:tc>
          <w:tcPr>
            <w:tcW w:w="5308" w:type="dxa"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ВСЕГО</w:t>
            </w:r>
          </w:p>
        </w:tc>
        <w:tc>
          <w:tcPr>
            <w:tcW w:w="2455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850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7F6193" w:rsidRPr="0000314E" w:rsidRDefault="007F6193" w:rsidP="00D5280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00314E">
              <w:rPr>
                <w:rFonts w:ascii="Times New Roman" w:eastAsia="Times New Roman" w:hAnsi="Times New Roman" w:cs="Times New Roman"/>
                <w:b/>
                <w:bCs/>
              </w:rPr>
              <w:t>80 378,2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7F6193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7F6193" w:rsidRPr="009D3260" w:rsidRDefault="007F6193" w:rsidP="007F619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4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7F6193" w:rsidRDefault="007F6193" w:rsidP="006678F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УТВЕРЖДЕНА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 xml:space="preserve"> решением совета депутатов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 муниципального образования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 Шумское сельское поселение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 Кировского муниципального района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Ленинградской области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от "18" декабря 2018 г. №35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 (Приложение 4)</w:t>
      </w:r>
    </w:p>
    <w:p w:rsidR="00C977CC" w:rsidRPr="00C977CC" w:rsidRDefault="00C977CC" w:rsidP="00C977CC">
      <w:pPr>
        <w:spacing w:after="0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 (в редакции решения совета депутатов</w:t>
      </w:r>
    </w:p>
    <w:p w:rsidR="007F6193" w:rsidRDefault="00C977CC" w:rsidP="00C977CC">
      <w:pPr>
        <w:spacing w:after="0" w:line="240" w:lineRule="auto"/>
        <w:jc w:val="right"/>
        <w:rPr>
          <w:rFonts w:ascii="Times New Roman" w:eastAsiaTheme="minorEastAsia" w:hAnsi="Times New Roman" w:cs="Times New Roman"/>
          <w:lang w:eastAsia="ru-RU"/>
        </w:rPr>
      </w:pPr>
      <w:r w:rsidRPr="00C977CC">
        <w:rPr>
          <w:rFonts w:ascii="Times New Roman" w:eastAsiaTheme="minorEastAsia" w:hAnsi="Times New Roman" w:cs="Times New Roman"/>
          <w:lang w:eastAsia="ru-RU"/>
        </w:rPr>
        <w:t> от 19 июля  2019г №34) </w:t>
      </w:r>
    </w:p>
    <w:p w:rsidR="00C977CC" w:rsidRDefault="00C977CC" w:rsidP="00C977CC">
      <w:pPr>
        <w:spacing w:after="0" w:line="240" w:lineRule="auto"/>
        <w:jc w:val="right"/>
        <w:rPr>
          <w:rFonts w:ascii="Times New Roman" w:eastAsiaTheme="minorEastAsia" w:hAnsi="Times New Roman" w:cs="Times New Roman"/>
          <w:lang w:eastAsia="ru-RU"/>
        </w:rPr>
      </w:pPr>
    </w:p>
    <w:p w:rsidR="00C977CC" w:rsidRPr="0000314E" w:rsidRDefault="00C977CC" w:rsidP="00C977CC">
      <w:pPr>
        <w:jc w:val="center"/>
        <w:rPr>
          <w:rFonts w:ascii="Times New Roman" w:hAnsi="Times New Roman" w:cs="Times New Roman"/>
          <w:b/>
          <w:bCs/>
        </w:rPr>
      </w:pPr>
      <w:r w:rsidRPr="0000314E">
        <w:rPr>
          <w:rFonts w:ascii="Times New Roman" w:hAnsi="Times New Roman" w:cs="Times New Roman"/>
          <w:b/>
          <w:bCs/>
        </w:rPr>
        <w:t>ВЕДОМСТВЕННАЯ СТРУКТУРА РАСХОДОВ</w:t>
      </w:r>
    </w:p>
    <w:p w:rsidR="00C977CC" w:rsidRDefault="00C977CC" w:rsidP="00C977C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00314E">
        <w:rPr>
          <w:rFonts w:ascii="Times New Roman" w:hAnsi="Times New Roman" w:cs="Times New Roman"/>
          <w:b/>
          <w:bCs/>
        </w:rPr>
        <w:t>бюджета МО Шумское сельское  поселение на 2019 год</w:t>
      </w:r>
    </w:p>
    <w:p w:rsidR="00C977CC" w:rsidRDefault="00C977CC" w:rsidP="00C977C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a3"/>
        <w:tblW w:w="0" w:type="auto"/>
        <w:tblLook w:val="04A0"/>
      </w:tblPr>
      <w:tblGrid>
        <w:gridCol w:w="513"/>
        <w:gridCol w:w="491"/>
        <w:gridCol w:w="3958"/>
        <w:gridCol w:w="546"/>
        <w:gridCol w:w="509"/>
        <w:gridCol w:w="537"/>
        <w:gridCol w:w="1634"/>
        <w:gridCol w:w="546"/>
        <w:gridCol w:w="1587"/>
      </w:tblGrid>
      <w:tr w:rsidR="00C977CC" w:rsidRPr="0000314E" w:rsidTr="00C977CC">
        <w:trPr>
          <w:trHeight w:val="1032"/>
        </w:trPr>
        <w:tc>
          <w:tcPr>
            <w:tcW w:w="513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№ п/п</w:t>
            </w:r>
          </w:p>
        </w:tc>
        <w:tc>
          <w:tcPr>
            <w:tcW w:w="49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3958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Наименование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Г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з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ПР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ЦСР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ВР</w:t>
            </w:r>
          </w:p>
        </w:tc>
        <w:tc>
          <w:tcPr>
            <w:tcW w:w="1587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Бюджетные ассигнования на 2019 год (тыс.руб.)</w:t>
            </w:r>
          </w:p>
        </w:tc>
      </w:tr>
      <w:tr w:rsidR="00C977CC" w:rsidRPr="0000314E" w:rsidTr="00C977CC">
        <w:trPr>
          <w:trHeight w:val="424"/>
        </w:trPr>
        <w:tc>
          <w:tcPr>
            <w:tcW w:w="513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1</w:t>
            </w: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2</w:t>
            </w:r>
          </w:p>
        </w:tc>
        <w:tc>
          <w:tcPr>
            <w:tcW w:w="546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3</w:t>
            </w:r>
          </w:p>
        </w:tc>
        <w:tc>
          <w:tcPr>
            <w:tcW w:w="509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4</w:t>
            </w:r>
          </w:p>
        </w:tc>
        <w:tc>
          <w:tcPr>
            <w:tcW w:w="537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5</w:t>
            </w:r>
          </w:p>
        </w:tc>
        <w:tc>
          <w:tcPr>
            <w:tcW w:w="163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6</w:t>
            </w:r>
          </w:p>
        </w:tc>
        <w:tc>
          <w:tcPr>
            <w:tcW w:w="539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7</w:t>
            </w:r>
          </w:p>
        </w:tc>
        <w:tc>
          <w:tcPr>
            <w:tcW w:w="1587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i/>
                <w:iCs/>
              </w:rPr>
            </w:pPr>
            <w:r w:rsidRPr="0000314E">
              <w:rPr>
                <w:rFonts w:ascii="Times New Roman" w:hAnsi="Times New Roman" w:cs="Times New Roman"/>
                <w:i/>
                <w:iCs/>
              </w:rPr>
              <w:t>8</w:t>
            </w:r>
          </w:p>
        </w:tc>
      </w:tr>
      <w:tr w:rsidR="00C977CC" w:rsidRPr="0000314E" w:rsidTr="00C977CC">
        <w:trPr>
          <w:trHeight w:val="1354"/>
        </w:trPr>
        <w:tc>
          <w:tcPr>
            <w:tcW w:w="513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администрация муниципального образования Шумское сельское поселение Кировского муниципального района Ленинградской области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9 288,3</w:t>
            </w:r>
          </w:p>
        </w:tc>
      </w:tr>
      <w:tr w:rsidR="00C977CC" w:rsidRPr="0000314E" w:rsidTr="00C977CC">
        <w:trPr>
          <w:trHeight w:val="1140"/>
        </w:trPr>
        <w:tc>
          <w:tcPr>
            <w:tcW w:w="513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1.1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администрация муниципального образования Шумское сельское поселение Кировского муниципального района Ленинградской области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9 288,3</w:t>
            </w:r>
          </w:p>
        </w:tc>
      </w:tr>
      <w:tr w:rsidR="00C977CC" w:rsidRPr="0000314E" w:rsidTr="00C977CC">
        <w:trPr>
          <w:trHeight w:val="375"/>
        </w:trPr>
        <w:tc>
          <w:tcPr>
            <w:tcW w:w="513" w:type="dxa"/>
            <w:vMerge w:val="restart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щегосударственные вопросы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23 138,2</w:t>
            </w:r>
          </w:p>
        </w:tc>
      </w:tr>
      <w:tr w:rsidR="00C977CC" w:rsidRPr="0000314E" w:rsidTr="00C977CC">
        <w:trPr>
          <w:trHeight w:val="1125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Функционирование Правительства Российской Федерации, высших исполнительных органов государственной власти субъектов Российской Федерации, местных администраций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 074,5</w:t>
            </w:r>
          </w:p>
        </w:tc>
      </w:tr>
      <w:tr w:rsidR="00C977CC" w:rsidRPr="0000314E" w:rsidTr="00C977CC">
        <w:trPr>
          <w:trHeight w:val="600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0 00 00000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 877,4</w:t>
            </w:r>
          </w:p>
        </w:tc>
      </w:tr>
      <w:tr w:rsidR="00C977CC" w:rsidRPr="0000314E" w:rsidTr="00C977CC">
        <w:trPr>
          <w:trHeight w:val="750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аппаратов органов местного самоуправления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4 09 00000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 788,8</w:t>
            </w:r>
          </w:p>
        </w:tc>
      </w:tr>
      <w:tr w:rsidR="00C977CC" w:rsidRPr="0000314E" w:rsidTr="00C977CC">
        <w:trPr>
          <w:trHeight w:val="750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Расходы на выплаты по оплате труда работников органов местного самоуправления 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4 09 00210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4 739,2</w:t>
            </w:r>
          </w:p>
        </w:tc>
      </w:tr>
      <w:tr w:rsidR="00C977CC" w:rsidRPr="0000314E" w:rsidTr="00C977CC">
        <w:trPr>
          <w:trHeight w:val="675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4 09 00210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4 739,2</w:t>
            </w:r>
          </w:p>
        </w:tc>
      </w:tr>
      <w:tr w:rsidR="00C977CC" w:rsidRPr="0000314E" w:rsidTr="00C977CC">
        <w:trPr>
          <w:trHeight w:val="1125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Расходы на выплаты по оплате труда работников органов местного самоуправления,  не являющихся должностями муниципальной службы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4 09 00220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 246,2</w:t>
            </w:r>
          </w:p>
        </w:tc>
      </w:tr>
      <w:tr w:rsidR="00C977CC" w:rsidRPr="0000314E" w:rsidTr="00C977CC">
        <w:trPr>
          <w:trHeight w:val="630"/>
        </w:trPr>
        <w:tc>
          <w:tcPr>
            <w:tcW w:w="513" w:type="dxa"/>
            <w:vMerge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91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3958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54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5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3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634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4 09 00220</w:t>
            </w:r>
          </w:p>
        </w:tc>
        <w:tc>
          <w:tcPr>
            <w:tcW w:w="53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58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 246,2</w:t>
            </w:r>
          </w:p>
        </w:tc>
      </w:tr>
    </w:tbl>
    <w:p w:rsidR="00C977CC" w:rsidRDefault="00C977CC" w:rsidP="00C977C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p w:rsidR="00C977CC" w:rsidRDefault="00C977CC" w:rsidP="00C977C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10269"/>
      </w:tblGrid>
      <w:tr w:rsidR="00C977CC" w:rsidRPr="009D3260" w:rsidTr="00D52806">
        <w:tc>
          <w:tcPr>
            <w:tcW w:w="10269" w:type="dxa"/>
            <w:shd w:val="clear" w:color="auto" w:fill="D9D9D9" w:themeFill="background1" w:themeFillShade="D9"/>
          </w:tcPr>
          <w:p w:rsidR="00C977CC" w:rsidRPr="009D3260" w:rsidRDefault="00C977CC" w:rsidP="00C977C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 xml:space="preserve">15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ЕСТНИК № 17 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15</w:t>
            </w:r>
            <w:r w:rsidRPr="009D3260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19  ИЮЛЯ   2019</w:t>
            </w:r>
          </w:p>
        </w:tc>
      </w:tr>
    </w:tbl>
    <w:p w:rsidR="00C977CC" w:rsidRDefault="00C977CC" w:rsidP="00C977C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tbl>
      <w:tblPr>
        <w:tblStyle w:val="a3"/>
        <w:tblW w:w="0" w:type="auto"/>
        <w:tblLook w:val="04A0"/>
      </w:tblPr>
      <w:tblGrid>
        <w:gridCol w:w="484"/>
        <w:gridCol w:w="484"/>
        <w:gridCol w:w="4385"/>
        <w:gridCol w:w="567"/>
        <w:gridCol w:w="436"/>
        <w:gridCol w:w="567"/>
        <w:gridCol w:w="1701"/>
        <w:gridCol w:w="709"/>
        <w:gridCol w:w="992"/>
      </w:tblGrid>
      <w:tr w:rsidR="00C977CC" w:rsidRPr="0000314E" w:rsidTr="00C977CC">
        <w:trPr>
          <w:trHeight w:val="561"/>
        </w:trPr>
        <w:tc>
          <w:tcPr>
            <w:tcW w:w="484" w:type="dxa"/>
            <w:vMerge w:val="restart"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Расходы на обеспечение функций органов местного самоуправления 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4 09 0023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803,4</w:t>
            </w:r>
          </w:p>
        </w:tc>
      </w:tr>
      <w:tr w:rsidR="00C977CC" w:rsidRPr="0000314E" w:rsidTr="00C977CC">
        <w:trPr>
          <w:trHeight w:val="720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4 09 0023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49,0</w:t>
            </w:r>
          </w:p>
        </w:tc>
      </w:tr>
      <w:tr w:rsidR="00C977CC" w:rsidRPr="0000314E" w:rsidTr="00C977CC">
        <w:trPr>
          <w:trHeight w:val="299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Уплата налогов, сборов и иных платежей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4 09 0023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85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,4</w:t>
            </w:r>
          </w:p>
        </w:tc>
      </w:tr>
      <w:tr w:rsidR="00C977CC" w:rsidRPr="0000314E" w:rsidTr="00C977CC">
        <w:trPr>
          <w:trHeight w:val="1080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выполнения органами местного самоуправления части передаваемых полномочий бюджетами муниципальных районов и поселений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8 09 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85,1</w:t>
            </w:r>
          </w:p>
        </w:tc>
      </w:tr>
      <w:tr w:rsidR="00C977CC" w:rsidRPr="0000314E" w:rsidTr="00C977CC">
        <w:trPr>
          <w:trHeight w:val="1027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полномочий в области градостроительной деятельности в части организации и проведения процедуры публичных слушаний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8 09 9513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85,1</w:t>
            </w:r>
          </w:p>
        </w:tc>
      </w:tr>
      <w:tr w:rsidR="00C977CC" w:rsidRPr="0000314E" w:rsidTr="00C977CC">
        <w:trPr>
          <w:trHeight w:val="419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Расходы на выплаты персоналу государственных (муниципальных) органов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8 09 9513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7,4</w:t>
            </w:r>
          </w:p>
        </w:tc>
      </w:tr>
      <w:tr w:rsidR="00C977CC" w:rsidRPr="0000314E" w:rsidTr="00C977CC">
        <w:trPr>
          <w:trHeight w:val="85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8 09 9513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,7</w:t>
            </w:r>
          </w:p>
        </w:tc>
      </w:tr>
      <w:tr w:rsidR="00C977CC" w:rsidRPr="0000314E" w:rsidTr="00C977CC">
        <w:trPr>
          <w:trHeight w:val="85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Обеспечение выполнения органами местного самоуправления отдельных государственных полномочий Ленинградской области 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9 09 0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,5</w:t>
            </w:r>
          </w:p>
        </w:tc>
      </w:tr>
      <w:tr w:rsidR="00C977CC" w:rsidRPr="0000314E" w:rsidTr="00C977CC">
        <w:trPr>
          <w:trHeight w:val="85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отдельных государственных полномочий Ленинградской области в сфере административных правоотношений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67 9 09 7134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3,5</w:t>
            </w:r>
          </w:p>
        </w:tc>
      </w:tr>
      <w:tr w:rsidR="00C977CC" w:rsidRPr="0000314E" w:rsidTr="00C977CC">
        <w:trPr>
          <w:trHeight w:val="85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закупки товаров, работ и услуг для обеспечения государственных (муниципальных) нужд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67 9 09 7134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24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3,5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97,1</w:t>
            </w:r>
          </w:p>
        </w:tc>
      </w:tr>
      <w:tr w:rsidR="00C977CC" w:rsidRPr="0000314E" w:rsidTr="00C977CC">
        <w:trPr>
          <w:trHeight w:val="187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97,1</w:t>
            </w:r>
          </w:p>
        </w:tc>
      </w:tr>
      <w:tr w:rsidR="00C977CC" w:rsidRPr="0000314E" w:rsidTr="00C977CC">
        <w:trPr>
          <w:trHeight w:val="750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существление части полномочий поселений по обеспечению условий для развития физической культуры и массового спорта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07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73,1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07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73,1</w:t>
            </w:r>
          </w:p>
        </w:tc>
      </w:tr>
      <w:tr w:rsidR="00C977CC" w:rsidRPr="0000314E" w:rsidTr="00C977CC">
        <w:trPr>
          <w:trHeight w:val="524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Осуществление полномочий поселений по муниципальному жилищному контролю 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11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124,0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11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124,0</w:t>
            </w:r>
          </w:p>
        </w:tc>
      </w:tr>
      <w:tr w:rsidR="00C977CC" w:rsidRPr="0000314E" w:rsidTr="00C977CC">
        <w:trPr>
          <w:trHeight w:val="112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деятельности финансовых, налоговых и таможенных органов и органов финансового (финансово-бюджетного) надзора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6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9,1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6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9,1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6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0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9,1</w:t>
            </w:r>
          </w:p>
        </w:tc>
      </w:tr>
      <w:tr w:rsidR="00C977CC" w:rsidRPr="0000314E" w:rsidTr="00C977CC">
        <w:trPr>
          <w:trHeight w:val="810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Осуществление части полномочий поселений по формированию, утверждению, исполнению бюджета 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6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9 09 9601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59,1</w:t>
            </w:r>
          </w:p>
        </w:tc>
      </w:tr>
      <w:tr w:rsidR="00C977CC" w:rsidRPr="0000314E" w:rsidTr="00C977CC">
        <w:trPr>
          <w:trHeight w:val="26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Иные межбюджетные трансферты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98 9 09 9601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40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</w:rPr>
            </w:pPr>
            <w:r w:rsidRPr="0000314E">
              <w:rPr>
                <w:rFonts w:ascii="Times New Roman" w:hAnsi="Times New Roman" w:cs="Times New Roman"/>
              </w:rPr>
              <w:t>59,1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Обеспечение проведения выборов и референдумов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7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15,9</w:t>
            </w:r>
          </w:p>
        </w:tc>
      </w:tr>
      <w:tr w:rsidR="00C977CC" w:rsidRPr="0000314E" w:rsidTr="00C977CC">
        <w:trPr>
          <w:trHeight w:val="375"/>
        </w:trPr>
        <w:tc>
          <w:tcPr>
            <w:tcW w:w="484" w:type="dxa"/>
            <w:vMerge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4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 </w:t>
            </w:r>
          </w:p>
        </w:tc>
        <w:tc>
          <w:tcPr>
            <w:tcW w:w="4385" w:type="dxa"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Непрограммные расходы органов местного самоуправления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</w:rPr>
            </w:pPr>
            <w:r w:rsidRPr="0000314E">
              <w:rPr>
                <w:rFonts w:ascii="Times New Roman" w:hAnsi="Times New Roman" w:cs="Times New Roman"/>
                <w:b/>
                <w:bCs/>
              </w:rPr>
              <w:t>011</w:t>
            </w:r>
          </w:p>
        </w:tc>
        <w:tc>
          <w:tcPr>
            <w:tcW w:w="436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1</w:t>
            </w:r>
          </w:p>
        </w:tc>
        <w:tc>
          <w:tcPr>
            <w:tcW w:w="567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07</w:t>
            </w:r>
          </w:p>
        </w:tc>
        <w:tc>
          <w:tcPr>
            <w:tcW w:w="1701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98 0 00 00000</w:t>
            </w:r>
          </w:p>
        </w:tc>
        <w:tc>
          <w:tcPr>
            <w:tcW w:w="709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 </w:t>
            </w:r>
          </w:p>
        </w:tc>
        <w:tc>
          <w:tcPr>
            <w:tcW w:w="992" w:type="dxa"/>
            <w:noWrap/>
            <w:hideMark/>
          </w:tcPr>
          <w:p w:rsidR="00C977CC" w:rsidRPr="0000314E" w:rsidRDefault="00C977CC" w:rsidP="00D52806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00314E">
              <w:rPr>
                <w:rFonts w:ascii="Times New Roman" w:hAnsi="Times New Roman" w:cs="Times New Roman"/>
                <w:b/>
                <w:bCs/>
                <w:i/>
                <w:iCs/>
              </w:rPr>
              <w:t>715,9</w:t>
            </w:r>
          </w:p>
        </w:tc>
      </w:tr>
    </w:tbl>
    <w:p w:rsidR="00C977CC" w:rsidRDefault="00C977CC" w:rsidP="00C977C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8"/>
          <w:lang w:eastAsia="ru-RU"/>
        </w:rPr>
      </w:pPr>
    </w:p>
    <w:sectPr w:rsidR="00C977CC" w:rsidSect="00CD3698">
      <w:pgSz w:w="23814" w:h="16840" w:orient="landscape" w:code="8"/>
      <w:pgMar w:top="284" w:right="720" w:bottom="284" w:left="720" w:header="709" w:footer="709" w:gutter="0"/>
      <w:cols w:num="2" w:space="1984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20EA7" w:rsidRDefault="00B20EA7" w:rsidP="007A37E6">
      <w:pPr>
        <w:spacing w:after="0" w:line="240" w:lineRule="auto"/>
      </w:pPr>
      <w:r>
        <w:separator/>
      </w:r>
    </w:p>
  </w:endnote>
  <w:endnote w:type="continuationSeparator" w:id="1">
    <w:p w:rsidR="00B20EA7" w:rsidRDefault="00B20EA7" w:rsidP="007A3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NTTimes/Cyrillic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Arial Cyr">
    <w:panose1 w:val="020B0604020202020204"/>
    <w:charset w:val="00"/>
    <w:family w:val="roman"/>
    <w:notTrueType/>
    <w:pitch w:val="default"/>
    <w:sig w:usb0="00000000" w:usb1="00000000" w:usb2="00000000" w:usb3="00000000" w:csb0="0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20EA7" w:rsidRDefault="00B20EA7" w:rsidP="007A37E6">
      <w:pPr>
        <w:spacing w:after="0" w:line="240" w:lineRule="auto"/>
      </w:pPr>
      <w:r>
        <w:separator/>
      </w:r>
    </w:p>
  </w:footnote>
  <w:footnote w:type="continuationSeparator" w:id="1">
    <w:p w:rsidR="00B20EA7" w:rsidRDefault="00B20EA7" w:rsidP="007A3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multilevel"/>
    <w:tmpl w:val="00000004"/>
    <w:name w:val="WW8Num5"/>
    <w:lvl w:ilvl="0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1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2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3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4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5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6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7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  <w:lvl w:ilvl="8">
      <w:start w:val="1"/>
      <w:numFmt w:val="bullet"/>
      <w:lvlText w:val="-"/>
      <w:lvlJc w:val="left"/>
      <w:rPr>
        <w:rFonts w:ascii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</w:rPr>
    </w:lvl>
  </w:abstractNum>
  <w:abstractNum w:abstractNumId="1">
    <w:nsid w:val="00000007"/>
    <w:multiLevelType w:val="multilevel"/>
    <w:tmpl w:val="00000007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24A07C4"/>
    <w:multiLevelType w:val="hybridMultilevel"/>
    <w:tmpl w:val="690A1968"/>
    <w:lvl w:ilvl="0" w:tplc="6BD420A8">
      <w:start w:val="1"/>
      <w:numFmt w:val="decimal"/>
      <w:lvlText w:val="%1."/>
      <w:lvlJc w:val="left"/>
      <w:pPr>
        <w:ind w:left="1455" w:hanging="91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>
    <w:nsid w:val="034D550B"/>
    <w:multiLevelType w:val="hybridMultilevel"/>
    <w:tmpl w:val="F48ADA36"/>
    <w:lvl w:ilvl="0" w:tplc="E4C62E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5E97EAF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A285290"/>
    <w:multiLevelType w:val="multilevel"/>
    <w:tmpl w:val="CAB044E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0B2C3B4C"/>
    <w:multiLevelType w:val="hybridMultilevel"/>
    <w:tmpl w:val="FE5011F2"/>
    <w:lvl w:ilvl="0" w:tplc="9E8855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D62235B"/>
    <w:multiLevelType w:val="hybridMultilevel"/>
    <w:tmpl w:val="9DB220DA"/>
    <w:lvl w:ilvl="0" w:tplc="7FDEDE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BF48A3"/>
    <w:multiLevelType w:val="hybridMultilevel"/>
    <w:tmpl w:val="65F24C30"/>
    <w:lvl w:ilvl="0" w:tplc="395E5A80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82B6CCB"/>
    <w:multiLevelType w:val="hybridMultilevel"/>
    <w:tmpl w:val="D0165E72"/>
    <w:lvl w:ilvl="0" w:tplc="351CD8E2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10" w:hanging="360"/>
      </w:pPr>
    </w:lvl>
    <w:lvl w:ilvl="2" w:tplc="0419001B" w:tentative="1">
      <w:start w:val="1"/>
      <w:numFmt w:val="lowerRoman"/>
      <w:lvlText w:val="%3."/>
      <w:lvlJc w:val="right"/>
      <w:pPr>
        <w:ind w:left="2130" w:hanging="180"/>
      </w:pPr>
    </w:lvl>
    <w:lvl w:ilvl="3" w:tplc="0419000F" w:tentative="1">
      <w:start w:val="1"/>
      <w:numFmt w:val="decimal"/>
      <w:lvlText w:val="%4."/>
      <w:lvlJc w:val="left"/>
      <w:pPr>
        <w:ind w:left="2850" w:hanging="360"/>
      </w:pPr>
    </w:lvl>
    <w:lvl w:ilvl="4" w:tplc="04190019" w:tentative="1">
      <w:start w:val="1"/>
      <w:numFmt w:val="lowerLetter"/>
      <w:lvlText w:val="%5."/>
      <w:lvlJc w:val="left"/>
      <w:pPr>
        <w:ind w:left="3570" w:hanging="360"/>
      </w:pPr>
    </w:lvl>
    <w:lvl w:ilvl="5" w:tplc="0419001B" w:tentative="1">
      <w:start w:val="1"/>
      <w:numFmt w:val="lowerRoman"/>
      <w:lvlText w:val="%6."/>
      <w:lvlJc w:val="right"/>
      <w:pPr>
        <w:ind w:left="4290" w:hanging="180"/>
      </w:pPr>
    </w:lvl>
    <w:lvl w:ilvl="6" w:tplc="0419000F" w:tentative="1">
      <w:start w:val="1"/>
      <w:numFmt w:val="decimal"/>
      <w:lvlText w:val="%7."/>
      <w:lvlJc w:val="left"/>
      <w:pPr>
        <w:ind w:left="5010" w:hanging="360"/>
      </w:pPr>
    </w:lvl>
    <w:lvl w:ilvl="7" w:tplc="04190019" w:tentative="1">
      <w:start w:val="1"/>
      <w:numFmt w:val="lowerLetter"/>
      <w:lvlText w:val="%8."/>
      <w:lvlJc w:val="left"/>
      <w:pPr>
        <w:ind w:left="5730" w:hanging="360"/>
      </w:pPr>
    </w:lvl>
    <w:lvl w:ilvl="8" w:tplc="041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0">
    <w:nsid w:val="189E2B04"/>
    <w:multiLevelType w:val="hybridMultilevel"/>
    <w:tmpl w:val="F892B1EC"/>
    <w:lvl w:ilvl="0" w:tplc="CFB611B6">
      <w:start w:val="1"/>
      <w:numFmt w:val="decimal"/>
      <w:suff w:val="space"/>
      <w:lvlText w:val="%1."/>
      <w:lvlJc w:val="left"/>
      <w:pPr>
        <w:ind w:left="1353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1">
    <w:nsid w:val="272C0DA7"/>
    <w:multiLevelType w:val="hybridMultilevel"/>
    <w:tmpl w:val="D708DD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74" w:hanging="360"/>
      </w:pPr>
    </w:lvl>
    <w:lvl w:ilvl="2" w:tplc="0419001B" w:tentative="1">
      <w:start w:val="1"/>
      <w:numFmt w:val="lowerRoman"/>
      <w:lvlText w:val="%3."/>
      <w:lvlJc w:val="right"/>
      <w:pPr>
        <w:ind w:left="2194" w:hanging="180"/>
      </w:pPr>
    </w:lvl>
    <w:lvl w:ilvl="3" w:tplc="0419000F" w:tentative="1">
      <w:start w:val="1"/>
      <w:numFmt w:val="decimal"/>
      <w:lvlText w:val="%4."/>
      <w:lvlJc w:val="left"/>
      <w:pPr>
        <w:ind w:left="2914" w:hanging="360"/>
      </w:pPr>
    </w:lvl>
    <w:lvl w:ilvl="4" w:tplc="04190019" w:tentative="1">
      <w:start w:val="1"/>
      <w:numFmt w:val="lowerLetter"/>
      <w:lvlText w:val="%5."/>
      <w:lvlJc w:val="left"/>
      <w:pPr>
        <w:ind w:left="3634" w:hanging="360"/>
      </w:pPr>
    </w:lvl>
    <w:lvl w:ilvl="5" w:tplc="0419001B" w:tentative="1">
      <w:start w:val="1"/>
      <w:numFmt w:val="lowerRoman"/>
      <w:lvlText w:val="%6."/>
      <w:lvlJc w:val="right"/>
      <w:pPr>
        <w:ind w:left="4354" w:hanging="180"/>
      </w:pPr>
    </w:lvl>
    <w:lvl w:ilvl="6" w:tplc="0419000F" w:tentative="1">
      <w:start w:val="1"/>
      <w:numFmt w:val="decimal"/>
      <w:lvlText w:val="%7."/>
      <w:lvlJc w:val="left"/>
      <w:pPr>
        <w:ind w:left="5074" w:hanging="360"/>
      </w:pPr>
    </w:lvl>
    <w:lvl w:ilvl="7" w:tplc="04190019" w:tentative="1">
      <w:start w:val="1"/>
      <w:numFmt w:val="lowerLetter"/>
      <w:lvlText w:val="%8."/>
      <w:lvlJc w:val="left"/>
      <w:pPr>
        <w:ind w:left="5794" w:hanging="360"/>
      </w:pPr>
    </w:lvl>
    <w:lvl w:ilvl="8" w:tplc="041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>
    <w:nsid w:val="27DD0EDE"/>
    <w:multiLevelType w:val="hybridMultilevel"/>
    <w:tmpl w:val="2042F66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BC68F8"/>
    <w:multiLevelType w:val="hybridMultilevel"/>
    <w:tmpl w:val="39222984"/>
    <w:lvl w:ilvl="0" w:tplc="3A94B146">
      <w:start w:val="13"/>
      <w:numFmt w:val="bullet"/>
      <w:lvlText w:val="-"/>
      <w:lvlJc w:val="left"/>
      <w:pPr>
        <w:tabs>
          <w:tab w:val="num" w:pos="528"/>
        </w:tabs>
        <w:ind w:left="52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248"/>
        </w:tabs>
        <w:ind w:left="12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968"/>
        </w:tabs>
        <w:ind w:left="19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688"/>
        </w:tabs>
        <w:ind w:left="26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408"/>
        </w:tabs>
        <w:ind w:left="34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128"/>
        </w:tabs>
        <w:ind w:left="41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848"/>
        </w:tabs>
        <w:ind w:left="48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568"/>
        </w:tabs>
        <w:ind w:left="55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288"/>
        </w:tabs>
        <w:ind w:left="6288" w:hanging="360"/>
      </w:pPr>
      <w:rPr>
        <w:rFonts w:ascii="Wingdings" w:hAnsi="Wingdings" w:hint="default"/>
      </w:rPr>
    </w:lvl>
  </w:abstractNum>
  <w:abstractNum w:abstractNumId="14">
    <w:nsid w:val="2B366FE2"/>
    <w:multiLevelType w:val="multilevel"/>
    <w:tmpl w:val="265A92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2.%2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15">
    <w:nsid w:val="2B592903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2FFC0C12"/>
    <w:multiLevelType w:val="hybridMultilevel"/>
    <w:tmpl w:val="8346BA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306D7694"/>
    <w:multiLevelType w:val="multilevel"/>
    <w:tmpl w:val="399A3634"/>
    <w:lvl w:ilvl="0">
      <w:start w:val="1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713" w:hanging="720"/>
      </w:pPr>
    </w:lvl>
    <w:lvl w:ilvl="2">
      <w:start w:val="1"/>
      <w:numFmt w:val="decimal"/>
      <w:lvlText w:val="%1.%2.%3."/>
      <w:lvlJc w:val="left"/>
      <w:pPr>
        <w:ind w:left="2136" w:hanging="720"/>
      </w:pPr>
    </w:lvl>
    <w:lvl w:ilvl="3">
      <w:start w:val="1"/>
      <w:numFmt w:val="decimal"/>
      <w:lvlText w:val="%1.%2.%3.%4."/>
      <w:lvlJc w:val="left"/>
      <w:pPr>
        <w:ind w:left="3204" w:hanging="1080"/>
      </w:pPr>
    </w:lvl>
    <w:lvl w:ilvl="4">
      <w:start w:val="1"/>
      <w:numFmt w:val="decimal"/>
      <w:lvlText w:val="%1.%2.%3.%4.%5."/>
      <w:lvlJc w:val="left"/>
      <w:pPr>
        <w:ind w:left="3912" w:hanging="1080"/>
      </w:pPr>
    </w:lvl>
    <w:lvl w:ilvl="5">
      <w:start w:val="1"/>
      <w:numFmt w:val="decimal"/>
      <w:lvlText w:val="%1.%2.%3.%4.%5.%6."/>
      <w:lvlJc w:val="left"/>
      <w:pPr>
        <w:ind w:left="4980" w:hanging="1440"/>
      </w:pPr>
    </w:lvl>
    <w:lvl w:ilvl="6">
      <w:start w:val="1"/>
      <w:numFmt w:val="decimal"/>
      <w:lvlText w:val="%1.%2.%3.%4.%5.%6.%7."/>
      <w:lvlJc w:val="left"/>
      <w:pPr>
        <w:ind w:left="6048" w:hanging="1800"/>
      </w:pPr>
    </w:lvl>
    <w:lvl w:ilvl="7">
      <w:start w:val="1"/>
      <w:numFmt w:val="decimal"/>
      <w:lvlText w:val="%1.%2.%3.%4.%5.%6.%7.%8."/>
      <w:lvlJc w:val="left"/>
      <w:pPr>
        <w:ind w:left="6756" w:hanging="1800"/>
      </w:pPr>
    </w:lvl>
    <w:lvl w:ilvl="8">
      <w:start w:val="1"/>
      <w:numFmt w:val="decimal"/>
      <w:lvlText w:val="%1.%2.%3.%4.%5.%6.%7.%8.%9."/>
      <w:lvlJc w:val="left"/>
      <w:pPr>
        <w:ind w:left="7824" w:hanging="2160"/>
      </w:pPr>
    </w:lvl>
  </w:abstractNum>
  <w:abstractNum w:abstractNumId="18">
    <w:nsid w:val="33627C3E"/>
    <w:multiLevelType w:val="hybridMultilevel"/>
    <w:tmpl w:val="27A2FFD4"/>
    <w:lvl w:ilvl="0" w:tplc="041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DA3E8C"/>
    <w:multiLevelType w:val="multilevel"/>
    <w:tmpl w:val="7BA0293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0">
    <w:nsid w:val="37835A41"/>
    <w:multiLevelType w:val="hybridMultilevel"/>
    <w:tmpl w:val="6C5A162A"/>
    <w:lvl w:ilvl="0" w:tplc="C0B8DC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567D01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>
    <w:nsid w:val="404150B3"/>
    <w:multiLevelType w:val="hybridMultilevel"/>
    <w:tmpl w:val="42981420"/>
    <w:lvl w:ilvl="0" w:tplc="FD24F140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41F233A7"/>
    <w:multiLevelType w:val="hybridMultilevel"/>
    <w:tmpl w:val="8D429E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89470F4"/>
    <w:multiLevelType w:val="hybridMultilevel"/>
    <w:tmpl w:val="0E32F208"/>
    <w:lvl w:ilvl="0" w:tplc="7BE4470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5D541CCF"/>
    <w:multiLevelType w:val="hybridMultilevel"/>
    <w:tmpl w:val="084CA416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632543BA"/>
    <w:multiLevelType w:val="multilevel"/>
    <w:tmpl w:val="D1066E0E"/>
    <w:lvl w:ilvl="0">
      <w:start w:val="1"/>
      <w:numFmt w:val="decimal"/>
      <w:lvlText w:val="%1."/>
      <w:lvlJc w:val="left"/>
      <w:pPr>
        <w:ind w:left="1470" w:hanging="14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030" w:hanging="147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910" w:hanging="147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0" w:hanging="147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50" w:hanging="147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70" w:hanging="147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7">
    <w:nsid w:val="68B94A95"/>
    <w:multiLevelType w:val="multilevel"/>
    <w:tmpl w:val="4B36A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1211"/>
        </w:tabs>
        <w:ind w:left="1211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>
    <w:nsid w:val="705F2F12"/>
    <w:multiLevelType w:val="hybridMultilevel"/>
    <w:tmpl w:val="81FE78CE"/>
    <w:lvl w:ilvl="0" w:tplc="5EC8917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>
    <w:nsid w:val="78FC2A44"/>
    <w:multiLevelType w:val="hybridMultilevel"/>
    <w:tmpl w:val="494AF6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7"/>
  </w:num>
  <w:num w:numId="3">
    <w:abstractNumId w:val="26"/>
  </w:num>
  <w:num w:numId="4">
    <w:abstractNumId w:val="25"/>
  </w:num>
  <w:num w:numId="5">
    <w:abstractNumId w:val="19"/>
  </w:num>
  <w:num w:numId="6">
    <w:abstractNumId w:val="22"/>
  </w:num>
  <w:num w:numId="7">
    <w:abstractNumId w:val="9"/>
  </w:num>
  <w:num w:numId="8">
    <w:abstractNumId w:val="24"/>
  </w:num>
  <w:num w:numId="9">
    <w:abstractNumId w:val="3"/>
  </w:num>
  <w:num w:numId="10">
    <w:abstractNumId w:val="2"/>
  </w:num>
  <w:num w:numId="11">
    <w:abstractNumId w:val="16"/>
  </w:num>
  <w:num w:numId="12">
    <w:abstractNumId w:val="4"/>
  </w:num>
  <w:num w:numId="13">
    <w:abstractNumId w:val="14"/>
  </w:num>
  <w:num w:numId="14">
    <w:abstractNumId w:val="5"/>
  </w:num>
  <w:num w:numId="15">
    <w:abstractNumId w:val="15"/>
  </w:num>
  <w:num w:numId="16">
    <w:abstractNumId w:val="27"/>
  </w:num>
  <w:num w:numId="17">
    <w:abstractNumId w:val="28"/>
  </w:num>
  <w:num w:numId="18">
    <w:abstractNumId w:val="21"/>
  </w:num>
  <w:num w:numId="19">
    <w:abstractNumId w:val="12"/>
  </w:num>
  <w:num w:numId="20">
    <w:abstractNumId w:val="23"/>
  </w:num>
  <w:num w:numId="21">
    <w:abstractNumId w:val="29"/>
  </w:num>
  <w:num w:numId="22">
    <w:abstractNumId w:val="10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8"/>
  </w:num>
  <w:num w:numId="26">
    <w:abstractNumId w:val="11"/>
  </w:num>
  <w:num w:numId="27">
    <w:abstractNumId w:val="13"/>
  </w:num>
  <w:num w:numId="28">
    <w:abstractNumId w:val="6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08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1D2F06"/>
    <w:rsid w:val="00011E17"/>
    <w:rsid w:val="00013E53"/>
    <w:rsid w:val="00015DDE"/>
    <w:rsid w:val="00045406"/>
    <w:rsid w:val="00047124"/>
    <w:rsid w:val="00053AE8"/>
    <w:rsid w:val="0006558E"/>
    <w:rsid w:val="00073C66"/>
    <w:rsid w:val="00075296"/>
    <w:rsid w:val="0008060F"/>
    <w:rsid w:val="00085DF6"/>
    <w:rsid w:val="000864FA"/>
    <w:rsid w:val="000A4275"/>
    <w:rsid w:val="000A470A"/>
    <w:rsid w:val="000A4DAD"/>
    <w:rsid w:val="000D0C71"/>
    <w:rsid w:val="00120CEB"/>
    <w:rsid w:val="00123499"/>
    <w:rsid w:val="001352F8"/>
    <w:rsid w:val="00136AA4"/>
    <w:rsid w:val="00140695"/>
    <w:rsid w:val="00141733"/>
    <w:rsid w:val="00155876"/>
    <w:rsid w:val="00157DFC"/>
    <w:rsid w:val="00160A31"/>
    <w:rsid w:val="001612C5"/>
    <w:rsid w:val="0016753C"/>
    <w:rsid w:val="0017594C"/>
    <w:rsid w:val="001843DC"/>
    <w:rsid w:val="00192F26"/>
    <w:rsid w:val="00194FD1"/>
    <w:rsid w:val="001A414F"/>
    <w:rsid w:val="001B4092"/>
    <w:rsid w:val="001B5B38"/>
    <w:rsid w:val="001D22F2"/>
    <w:rsid w:val="001D2F06"/>
    <w:rsid w:val="001D41AA"/>
    <w:rsid w:val="001E1D84"/>
    <w:rsid w:val="001E5990"/>
    <w:rsid w:val="001E6355"/>
    <w:rsid w:val="001F1141"/>
    <w:rsid w:val="001F1DE3"/>
    <w:rsid w:val="00200D77"/>
    <w:rsid w:val="00204B4E"/>
    <w:rsid w:val="00207DF3"/>
    <w:rsid w:val="00215AC0"/>
    <w:rsid w:val="00220129"/>
    <w:rsid w:val="00220515"/>
    <w:rsid w:val="002343B0"/>
    <w:rsid w:val="00244A86"/>
    <w:rsid w:val="002615E7"/>
    <w:rsid w:val="0026212E"/>
    <w:rsid w:val="00264954"/>
    <w:rsid w:val="0027498D"/>
    <w:rsid w:val="00276938"/>
    <w:rsid w:val="002824CF"/>
    <w:rsid w:val="00286028"/>
    <w:rsid w:val="00286AEE"/>
    <w:rsid w:val="00292D5B"/>
    <w:rsid w:val="00296FD2"/>
    <w:rsid w:val="00297684"/>
    <w:rsid w:val="002A2321"/>
    <w:rsid w:val="002A2E6A"/>
    <w:rsid w:val="002A3A1C"/>
    <w:rsid w:val="002B689C"/>
    <w:rsid w:val="002C1F74"/>
    <w:rsid w:val="002C7E74"/>
    <w:rsid w:val="002D0ACC"/>
    <w:rsid w:val="002D19E1"/>
    <w:rsid w:val="002D1AE0"/>
    <w:rsid w:val="002D22E2"/>
    <w:rsid w:val="002E5CCB"/>
    <w:rsid w:val="002F684E"/>
    <w:rsid w:val="002F7656"/>
    <w:rsid w:val="003045B4"/>
    <w:rsid w:val="00316494"/>
    <w:rsid w:val="00330456"/>
    <w:rsid w:val="0033231B"/>
    <w:rsid w:val="00342B52"/>
    <w:rsid w:val="0034346B"/>
    <w:rsid w:val="00350E2F"/>
    <w:rsid w:val="00360CF5"/>
    <w:rsid w:val="00383C7F"/>
    <w:rsid w:val="00386BE6"/>
    <w:rsid w:val="00393DA0"/>
    <w:rsid w:val="003959FB"/>
    <w:rsid w:val="003A165F"/>
    <w:rsid w:val="003A525F"/>
    <w:rsid w:val="003B3401"/>
    <w:rsid w:val="003C7586"/>
    <w:rsid w:val="003D1DDE"/>
    <w:rsid w:val="003D2A8A"/>
    <w:rsid w:val="003D37B7"/>
    <w:rsid w:val="003D56DE"/>
    <w:rsid w:val="003F14CA"/>
    <w:rsid w:val="003F7B8B"/>
    <w:rsid w:val="004257E5"/>
    <w:rsid w:val="00426A3B"/>
    <w:rsid w:val="00434D22"/>
    <w:rsid w:val="0044533A"/>
    <w:rsid w:val="00447206"/>
    <w:rsid w:val="00457168"/>
    <w:rsid w:val="00460B70"/>
    <w:rsid w:val="004638AB"/>
    <w:rsid w:val="00465B41"/>
    <w:rsid w:val="004664E3"/>
    <w:rsid w:val="004700EF"/>
    <w:rsid w:val="00482E01"/>
    <w:rsid w:val="00483A31"/>
    <w:rsid w:val="00484D67"/>
    <w:rsid w:val="00484E27"/>
    <w:rsid w:val="00490126"/>
    <w:rsid w:val="00490F60"/>
    <w:rsid w:val="0049451A"/>
    <w:rsid w:val="004A4AB9"/>
    <w:rsid w:val="004A5100"/>
    <w:rsid w:val="004A6FF5"/>
    <w:rsid w:val="004B462F"/>
    <w:rsid w:val="004B7BAD"/>
    <w:rsid w:val="004C11A7"/>
    <w:rsid w:val="004C154F"/>
    <w:rsid w:val="004D6A75"/>
    <w:rsid w:val="004F5591"/>
    <w:rsid w:val="005006DA"/>
    <w:rsid w:val="00501186"/>
    <w:rsid w:val="0050631E"/>
    <w:rsid w:val="005113DB"/>
    <w:rsid w:val="00522EAB"/>
    <w:rsid w:val="005270A5"/>
    <w:rsid w:val="00531002"/>
    <w:rsid w:val="00533A7B"/>
    <w:rsid w:val="00551883"/>
    <w:rsid w:val="00552155"/>
    <w:rsid w:val="00552A16"/>
    <w:rsid w:val="00556A93"/>
    <w:rsid w:val="0056299C"/>
    <w:rsid w:val="00565C1B"/>
    <w:rsid w:val="00575B43"/>
    <w:rsid w:val="00580ABD"/>
    <w:rsid w:val="00585CF9"/>
    <w:rsid w:val="00590FDD"/>
    <w:rsid w:val="00593582"/>
    <w:rsid w:val="00593E68"/>
    <w:rsid w:val="0059551B"/>
    <w:rsid w:val="005A1B53"/>
    <w:rsid w:val="005A4175"/>
    <w:rsid w:val="005C5D83"/>
    <w:rsid w:val="005D004E"/>
    <w:rsid w:val="005D1E98"/>
    <w:rsid w:val="006232C9"/>
    <w:rsid w:val="00631AE2"/>
    <w:rsid w:val="006359C0"/>
    <w:rsid w:val="00655C06"/>
    <w:rsid w:val="0066014A"/>
    <w:rsid w:val="00664977"/>
    <w:rsid w:val="00664E07"/>
    <w:rsid w:val="006678F4"/>
    <w:rsid w:val="00672035"/>
    <w:rsid w:val="00681558"/>
    <w:rsid w:val="006931F2"/>
    <w:rsid w:val="006A64D2"/>
    <w:rsid w:val="006C7B7D"/>
    <w:rsid w:val="006C7C5C"/>
    <w:rsid w:val="006D12D8"/>
    <w:rsid w:val="006D29ED"/>
    <w:rsid w:val="006E2BE6"/>
    <w:rsid w:val="006E76E1"/>
    <w:rsid w:val="006F560B"/>
    <w:rsid w:val="006F7A96"/>
    <w:rsid w:val="00714526"/>
    <w:rsid w:val="00727D0A"/>
    <w:rsid w:val="007502BA"/>
    <w:rsid w:val="00751089"/>
    <w:rsid w:val="0077268A"/>
    <w:rsid w:val="007847FB"/>
    <w:rsid w:val="00784DCD"/>
    <w:rsid w:val="007A37E6"/>
    <w:rsid w:val="007C10BA"/>
    <w:rsid w:val="007D63BE"/>
    <w:rsid w:val="007E0053"/>
    <w:rsid w:val="007E0281"/>
    <w:rsid w:val="007E0FEF"/>
    <w:rsid w:val="007E4794"/>
    <w:rsid w:val="007F317B"/>
    <w:rsid w:val="007F6057"/>
    <w:rsid w:val="007F6193"/>
    <w:rsid w:val="007F74E2"/>
    <w:rsid w:val="008172C1"/>
    <w:rsid w:val="0082039D"/>
    <w:rsid w:val="00820E6D"/>
    <w:rsid w:val="00830D0B"/>
    <w:rsid w:val="00833D6A"/>
    <w:rsid w:val="00836097"/>
    <w:rsid w:val="00843417"/>
    <w:rsid w:val="00851E36"/>
    <w:rsid w:val="0085546E"/>
    <w:rsid w:val="0085666D"/>
    <w:rsid w:val="008631BC"/>
    <w:rsid w:val="00870860"/>
    <w:rsid w:val="00881620"/>
    <w:rsid w:val="0088393C"/>
    <w:rsid w:val="00887ECA"/>
    <w:rsid w:val="008949B8"/>
    <w:rsid w:val="008A58A5"/>
    <w:rsid w:val="008B1440"/>
    <w:rsid w:val="008C0E0C"/>
    <w:rsid w:val="008C3322"/>
    <w:rsid w:val="008E5087"/>
    <w:rsid w:val="008F78E6"/>
    <w:rsid w:val="009003CD"/>
    <w:rsid w:val="009149CC"/>
    <w:rsid w:val="00925C65"/>
    <w:rsid w:val="009275E8"/>
    <w:rsid w:val="00936D6E"/>
    <w:rsid w:val="00944261"/>
    <w:rsid w:val="00951E86"/>
    <w:rsid w:val="00953C32"/>
    <w:rsid w:val="009541A9"/>
    <w:rsid w:val="00954F0F"/>
    <w:rsid w:val="0095629E"/>
    <w:rsid w:val="00957DBE"/>
    <w:rsid w:val="00962E7B"/>
    <w:rsid w:val="00974840"/>
    <w:rsid w:val="00975F90"/>
    <w:rsid w:val="00986511"/>
    <w:rsid w:val="00987458"/>
    <w:rsid w:val="00995DF0"/>
    <w:rsid w:val="00997F3F"/>
    <w:rsid w:val="009B5D51"/>
    <w:rsid w:val="009B71DA"/>
    <w:rsid w:val="009C31B9"/>
    <w:rsid w:val="009C6A6E"/>
    <w:rsid w:val="009C7B17"/>
    <w:rsid w:val="009D09BE"/>
    <w:rsid w:val="009D3260"/>
    <w:rsid w:val="009E29EE"/>
    <w:rsid w:val="009E77BF"/>
    <w:rsid w:val="009F36DA"/>
    <w:rsid w:val="00A05A64"/>
    <w:rsid w:val="00A06716"/>
    <w:rsid w:val="00A12EF9"/>
    <w:rsid w:val="00A25D2C"/>
    <w:rsid w:val="00A3180F"/>
    <w:rsid w:val="00A524C0"/>
    <w:rsid w:val="00A63002"/>
    <w:rsid w:val="00A672CC"/>
    <w:rsid w:val="00A70CE5"/>
    <w:rsid w:val="00A70E82"/>
    <w:rsid w:val="00A8132C"/>
    <w:rsid w:val="00A81DF8"/>
    <w:rsid w:val="00A8379F"/>
    <w:rsid w:val="00A9019E"/>
    <w:rsid w:val="00A92B0F"/>
    <w:rsid w:val="00AB6D02"/>
    <w:rsid w:val="00AC46F3"/>
    <w:rsid w:val="00AD6124"/>
    <w:rsid w:val="00AE00F0"/>
    <w:rsid w:val="00AE08BC"/>
    <w:rsid w:val="00AE688E"/>
    <w:rsid w:val="00AE6A98"/>
    <w:rsid w:val="00AF60EF"/>
    <w:rsid w:val="00B00AF6"/>
    <w:rsid w:val="00B156B1"/>
    <w:rsid w:val="00B15A6E"/>
    <w:rsid w:val="00B20EA7"/>
    <w:rsid w:val="00B22B79"/>
    <w:rsid w:val="00B24352"/>
    <w:rsid w:val="00B307C9"/>
    <w:rsid w:val="00B36485"/>
    <w:rsid w:val="00B472EA"/>
    <w:rsid w:val="00B57F57"/>
    <w:rsid w:val="00B6516A"/>
    <w:rsid w:val="00B72BDD"/>
    <w:rsid w:val="00B73ABA"/>
    <w:rsid w:val="00B90A66"/>
    <w:rsid w:val="00B95E20"/>
    <w:rsid w:val="00BA367F"/>
    <w:rsid w:val="00BA45FD"/>
    <w:rsid w:val="00BB412D"/>
    <w:rsid w:val="00BB797A"/>
    <w:rsid w:val="00BC46B8"/>
    <w:rsid w:val="00BD6132"/>
    <w:rsid w:val="00BE1678"/>
    <w:rsid w:val="00BE4975"/>
    <w:rsid w:val="00BE6ACE"/>
    <w:rsid w:val="00BF1901"/>
    <w:rsid w:val="00C30960"/>
    <w:rsid w:val="00C315BF"/>
    <w:rsid w:val="00C334C6"/>
    <w:rsid w:val="00C5498F"/>
    <w:rsid w:val="00C551D6"/>
    <w:rsid w:val="00C77695"/>
    <w:rsid w:val="00C77D8B"/>
    <w:rsid w:val="00C841BA"/>
    <w:rsid w:val="00C941EB"/>
    <w:rsid w:val="00C95706"/>
    <w:rsid w:val="00C977CC"/>
    <w:rsid w:val="00CA075A"/>
    <w:rsid w:val="00CA1E9B"/>
    <w:rsid w:val="00CA6CD4"/>
    <w:rsid w:val="00CC35E5"/>
    <w:rsid w:val="00CD3698"/>
    <w:rsid w:val="00CD7417"/>
    <w:rsid w:val="00CF65E2"/>
    <w:rsid w:val="00CF70CA"/>
    <w:rsid w:val="00CF7774"/>
    <w:rsid w:val="00CF7BDC"/>
    <w:rsid w:val="00D114F8"/>
    <w:rsid w:val="00D13569"/>
    <w:rsid w:val="00D1439F"/>
    <w:rsid w:val="00D35F29"/>
    <w:rsid w:val="00D36517"/>
    <w:rsid w:val="00D37435"/>
    <w:rsid w:val="00D42768"/>
    <w:rsid w:val="00D4343A"/>
    <w:rsid w:val="00D44D7B"/>
    <w:rsid w:val="00D4573A"/>
    <w:rsid w:val="00D45860"/>
    <w:rsid w:val="00D52806"/>
    <w:rsid w:val="00D71867"/>
    <w:rsid w:val="00D71936"/>
    <w:rsid w:val="00D72163"/>
    <w:rsid w:val="00D8694E"/>
    <w:rsid w:val="00D9735A"/>
    <w:rsid w:val="00DA3B4B"/>
    <w:rsid w:val="00DB1C59"/>
    <w:rsid w:val="00DD0177"/>
    <w:rsid w:val="00DD0A30"/>
    <w:rsid w:val="00DD6C55"/>
    <w:rsid w:val="00DE08EF"/>
    <w:rsid w:val="00DF6B5D"/>
    <w:rsid w:val="00E026A4"/>
    <w:rsid w:val="00E03F1E"/>
    <w:rsid w:val="00E054CC"/>
    <w:rsid w:val="00E142F2"/>
    <w:rsid w:val="00E169E0"/>
    <w:rsid w:val="00E3292C"/>
    <w:rsid w:val="00E40E42"/>
    <w:rsid w:val="00E50D5B"/>
    <w:rsid w:val="00E55928"/>
    <w:rsid w:val="00E56EDA"/>
    <w:rsid w:val="00E80030"/>
    <w:rsid w:val="00E80E08"/>
    <w:rsid w:val="00E9248B"/>
    <w:rsid w:val="00E93B86"/>
    <w:rsid w:val="00E94811"/>
    <w:rsid w:val="00EA00C2"/>
    <w:rsid w:val="00EA5F35"/>
    <w:rsid w:val="00EB03CF"/>
    <w:rsid w:val="00EB328F"/>
    <w:rsid w:val="00EB401F"/>
    <w:rsid w:val="00EB76DB"/>
    <w:rsid w:val="00ED04D4"/>
    <w:rsid w:val="00EE7BD7"/>
    <w:rsid w:val="00EF3219"/>
    <w:rsid w:val="00EF5EE4"/>
    <w:rsid w:val="00F13624"/>
    <w:rsid w:val="00F413F0"/>
    <w:rsid w:val="00F44FF8"/>
    <w:rsid w:val="00F657D2"/>
    <w:rsid w:val="00F73AC2"/>
    <w:rsid w:val="00F86411"/>
    <w:rsid w:val="00F92E56"/>
    <w:rsid w:val="00F92F4F"/>
    <w:rsid w:val="00FA038D"/>
    <w:rsid w:val="00FA4320"/>
    <w:rsid w:val="00FA433D"/>
    <w:rsid w:val="00FB313A"/>
    <w:rsid w:val="00FC1B84"/>
    <w:rsid w:val="00FC1F06"/>
    <w:rsid w:val="00FC2683"/>
    <w:rsid w:val="00FC5E9F"/>
    <w:rsid w:val="00FD4760"/>
    <w:rsid w:val="00FD6405"/>
    <w:rsid w:val="00FD75A3"/>
    <w:rsid w:val="00FE4E8D"/>
    <w:rsid w:val="00FF4C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index heading" w:uiPriority="0"/>
    <w:lsdException w:name="caption" w:uiPriority="35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4F0F"/>
  </w:style>
  <w:style w:type="paragraph" w:styleId="1">
    <w:name w:val="heading 1"/>
    <w:basedOn w:val="a"/>
    <w:next w:val="a"/>
    <w:link w:val="10"/>
    <w:uiPriority w:val="9"/>
    <w:qFormat/>
    <w:rsid w:val="000471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D2F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1D2F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D2F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4700E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270A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2F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4">
    <w:name w:val="Emphasis"/>
    <w:basedOn w:val="a0"/>
    <w:uiPriority w:val="20"/>
    <w:qFormat/>
    <w:rsid w:val="001D2F06"/>
    <w:rPr>
      <w:i/>
      <w:iCs/>
    </w:rPr>
  </w:style>
  <w:style w:type="paragraph" w:styleId="21">
    <w:name w:val="Quote"/>
    <w:basedOn w:val="a"/>
    <w:next w:val="a"/>
    <w:link w:val="22"/>
    <w:uiPriority w:val="29"/>
    <w:qFormat/>
    <w:rsid w:val="001D2F06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D2F06"/>
    <w:rPr>
      <w:i/>
      <w:iCs/>
      <w:color w:val="000000" w:themeColor="text1"/>
    </w:rPr>
  </w:style>
  <w:style w:type="paragraph" w:styleId="a5">
    <w:name w:val="No Spacing"/>
    <w:link w:val="a6"/>
    <w:uiPriority w:val="1"/>
    <w:qFormat/>
    <w:rsid w:val="001D2F06"/>
    <w:pPr>
      <w:spacing w:after="0" w:line="240" w:lineRule="auto"/>
    </w:pPr>
  </w:style>
  <w:style w:type="paragraph" w:styleId="a7">
    <w:name w:val="Subtitle"/>
    <w:basedOn w:val="a"/>
    <w:next w:val="a"/>
    <w:link w:val="a8"/>
    <w:uiPriority w:val="11"/>
    <w:qFormat/>
    <w:rsid w:val="001D2F0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sid w:val="001D2F0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rsid w:val="001D2F0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rsid w:val="001D2F0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1D2F0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9">
    <w:name w:val="Balloon Text"/>
    <w:basedOn w:val="a"/>
    <w:link w:val="aa"/>
    <w:uiPriority w:val="99"/>
    <w:semiHidden/>
    <w:unhideWhenUsed/>
    <w:rsid w:val="002B68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B689C"/>
    <w:rPr>
      <w:rFonts w:ascii="Tahoma" w:hAnsi="Tahoma" w:cs="Tahoma"/>
      <w:sz w:val="16"/>
      <w:szCs w:val="16"/>
    </w:rPr>
  </w:style>
  <w:style w:type="paragraph" w:customStyle="1" w:styleId="Style4">
    <w:name w:val="Style4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5">
    <w:name w:val="Style5"/>
    <w:basedOn w:val="a"/>
    <w:uiPriority w:val="99"/>
    <w:rsid w:val="00BB797A"/>
    <w:pPr>
      <w:widowControl w:val="0"/>
      <w:autoSpaceDE w:val="0"/>
      <w:autoSpaceDN w:val="0"/>
      <w:adjustRightInd w:val="0"/>
      <w:spacing w:after="0" w:line="264" w:lineRule="exact"/>
      <w:ind w:firstLine="39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7">
    <w:name w:val="Style7"/>
    <w:basedOn w:val="a"/>
    <w:uiPriority w:val="99"/>
    <w:rsid w:val="00BB797A"/>
    <w:pPr>
      <w:widowControl w:val="0"/>
      <w:autoSpaceDE w:val="0"/>
      <w:autoSpaceDN w:val="0"/>
      <w:adjustRightInd w:val="0"/>
      <w:spacing w:after="0" w:line="318" w:lineRule="exact"/>
      <w:ind w:firstLine="83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0">
    <w:name w:val="Style10"/>
    <w:basedOn w:val="a"/>
    <w:uiPriority w:val="99"/>
    <w:rsid w:val="00BB797A"/>
    <w:pPr>
      <w:widowControl w:val="0"/>
      <w:autoSpaceDE w:val="0"/>
      <w:autoSpaceDN w:val="0"/>
      <w:adjustRightInd w:val="0"/>
      <w:spacing w:after="0" w:line="307" w:lineRule="exact"/>
      <w:ind w:firstLine="463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1">
    <w:name w:val="Style11"/>
    <w:basedOn w:val="a"/>
    <w:uiPriority w:val="99"/>
    <w:rsid w:val="00BB797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15">
    <w:name w:val="Font Style15"/>
    <w:basedOn w:val="a0"/>
    <w:uiPriority w:val="99"/>
    <w:rsid w:val="00BB797A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6">
    <w:name w:val="Font Style16"/>
    <w:basedOn w:val="a0"/>
    <w:uiPriority w:val="99"/>
    <w:rsid w:val="00BB797A"/>
    <w:rPr>
      <w:rFonts w:ascii="Times New Roman" w:hAnsi="Times New Roman" w:cs="Times New Roman"/>
      <w:sz w:val="26"/>
      <w:szCs w:val="26"/>
    </w:rPr>
  </w:style>
  <w:style w:type="character" w:styleId="ab">
    <w:name w:val="Hyperlink"/>
    <w:basedOn w:val="a0"/>
    <w:uiPriority w:val="99"/>
    <w:unhideWhenUsed/>
    <w:rsid w:val="00BB797A"/>
    <w:rPr>
      <w:color w:val="0000FF" w:themeColor="hyperlink"/>
      <w:u w:val="single"/>
    </w:rPr>
  </w:style>
  <w:style w:type="paragraph" w:styleId="ac">
    <w:name w:val="List Paragraph"/>
    <w:basedOn w:val="a"/>
    <w:uiPriority w:val="34"/>
    <w:qFormat/>
    <w:rsid w:val="00714526"/>
    <w:pPr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character" w:customStyle="1" w:styleId="ad">
    <w:name w:val="Таблицы Знак"/>
    <w:link w:val="ae"/>
    <w:locked/>
    <w:rsid w:val="00925C65"/>
    <w:rPr>
      <w:sz w:val="24"/>
    </w:rPr>
  </w:style>
  <w:style w:type="paragraph" w:customStyle="1" w:styleId="ae">
    <w:name w:val="Таблицы"/>
    <w:basedOn w:val="a"/>
    <w:link w:val="ad"/>
    <w:qFormat/>
    <w:rsid w:val="00925C65"/>
    <w:pPr>
      <w:spacing w:after="0" w:line="240" w:lineRule="auto"/>
      <w:jc w:val="both"/>
    </w:pPr>
    <w:rPr>
      <w:sz w:val="24"/>
    </w:rPr>
  </w:style>
  <w:style w:type="paragraph" w:styleId="af">
    <w:name w:val="footnote text"/>
    <w:basedOn w:val="a"/>
    <w:link w:val="af0"/>
    <w:uiPriority w:val="99"/>
    <w:unhideWhenUsed/>
    <w:rsid w:val="00E55928"/>
    <w:pPr>
      <w:ind w:firstLine="709"/>
      <w:jc w:val="both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af0">
    <w:name w:val="Текст сноски Знак"/>
    <w:basedOn w:val="a0"/>
    <w:link w:val="af"/>
    <w:uiPriority w:val="99"/>
    <w:rsid w:val="00E55928"/>
    <w:rPr>
      <w:rFonts w:ascii="Times New Roman" w:eastAsia="Calibri" w:hAnsi="Times New Roman" w:cs="Times New Roman"/>
      <w:sz w:val="20"/>
      <w:szCs w:val="20"/>
    </w:rPr>
  </w:style>
  <w:style w:type="paragraph" w:styleId="af1">
    <w:name w:val="Body Text"/>
    <w:basedOn w:val="a"/>
    <w:link w:val="af2"/>
    <w:rsid w:val="004664E3"/>
    <w:pPr>
      <w:spacing w:after="0" w:line="240" w:lineRule="auto"/>
      <w:jc w:val="center"/>
    </w:pPr>
    <w:rPr>
      <w:rFonts w:ascii="Times New Roman" w:eastAsia="Times New Roman" w:hAnsi="Times New Roman" w:cs="Times New Roman"/>
      <w:sz w:val="26"/>
      <w:szCs w:val="20"/>
      <w:lang w:eastAsia="ru-RU"/>
    </w:rPr>
  </w:style>
  <w:style w:type="character" w:customStyle="1" w:styleId="af2">
    <w:name w:val="Основной текст Знак"/>
    <w:basedOn w:val="a0"/>
    <w:link w:val="af1"/>
    <w:rsid w:val="004664E3"/>
    <w:rPr>
      <w:rFonts w:ascii="Times New Roman" w:eastAsia="Times New Roman" w:hAnsi="Times New Roman" w:cs="Times New Roman"/>
      <w:sz w:val="26"/>
      <w:szCs w:val="20"/>
      <w:lang w:eastAsia="ru-RU"/>
    </w:rPr>
  </w:style>
  <w:style w:type="paragraph" w:customStyle="1" w:styleId="Default">
    <w:name w:val="Default"/>
    <w:rsid w:val="004664E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11">
    <w:name w:val="Без интервала1"/>
    <w:uiPriority w:val="1"/>
    <w:qFormat/>
    <w:rsid w:val="004664E3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customStyle="1" w:styleId="Style2">
    <w:name w:val="Style2"/>
    <w:basedOn w:val="a"/>
    <w:uiPriority w:val="99"/>
    <w:rsid w:val="007F6057"/>
    <w:pPr>
      <w:widowControl w:val="0"/>
      <w:autoSpaceDE w:val="0"/>
      <w:autoSpaceDN w:val="0"/>
      <w:adjustRightInd w:val="0"/>
      <w:spacing w:after="0" w:line="312" w:lineRule="exact"/>
      <w:jc w:val="center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FontStyle12">
    <w:name w:val="Font Style12"/>
    <w:basedOn w:val="a0"/>
    <w:uiPriority w:val="99"/>
    <w:rsid w:val="007F6057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13">
    <w:name w:val="Font Style13"/>
    <w:basedOn w:val="a0"/>
    <w:uiPriority w:val="99"/>
    <w:rsid w:val="007F6057"/>
    <w:rPr>
      <w:rFonts w:ascii="Times New Roman" w:hAnsi="Times New Roman" w:cs="Times New Roman"/>
      <w:sz w:val="26"/>
      <w:szCs w:val="26"/>
    </w:rPr>
  </w:style>
  <w:style w:type="paragraph" w:styleId="af3">
    <w:name w:val="header"/>
    <w:basedOn w:val="a"/>
    <w:link w:val="af4"/>
    <w:uiPriority w:val="99"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7A37E6"/>
  </w:style>
  <w:style w:type="paragraph" w:styleId="af5">
    <w:name w:val="footer"/>
    <w:basedOn w:val="a"/>
    <w:link w:val="af6"/>
    <w:uiPriority w:val="99"/>
    <w:semiHidden/>
    <w:unhideWhenUsed/>
    <w:rsid w:val="007A37E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semiHidden/>
    <w:rsid w:val="007A37E6"/>
  </w:style>
  <w:style w:type="paragraph" w:styleId="31">
    <w:name w:val="Body Text Indent 3"/>
    <w:basedOn w:val="a"/>
    <w:link w:val="32"/>
    <w:rsid w:val="00887ECA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basedOn w:val="a0"/>
    <w:link w:val="31"/>
    <w:rsid w:val="00887ECA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ConsPlusTitle">
    <w:name w:val="ConsPlusTitle"/>
    <w:rsid w:val="003F7B8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b/>
      <w:bCs/>
      <w:sz w:val="20"/>
      <w:szCs w:val="20"/>
      <w:lang w:eastAsia="ru-RU"/>
    </w:rPr>
  </w:style>
  <w:style w:type="paragraph" w:customStyle="1" w:styleId="ConsPlusNormal">
    <w:name w:val="ConsPlusNormal"/>
    <w:link w:val="ConsPlusNormal0"/>
    <w:rsid w:val="003F7B8B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7">
    <w:name w:val="Title"/>
    <w:basedOn w:val="a"/>
    <w:link w:val="af8"/>
    <w:qFormat/>
    <w:rsid w:val="005A4175"/>
    <w:pPr>
      <w:spacing w:after="0" w:line="240" w:lineRule="auto"/>
      <w:jc w:val="center"/>
    </w:pPr>
    <w:rPr>
      <w:rFonts w:ascii="Times New Roman" w:eastAsia="Times New Roman" w:hAnsi="Times New Roman" w:cs="Times New Roman"/>
      <w:sz w:val="44"/>
      <w:szCs w:val="24"/>
      <w:lang w:eastAsia="ru-RU"/>
    </w:rPr>
  </w:style>
  <w:style w:type="character" w:customStyle="1" w:styleId="af8">
    <w:name w:val="Название Знак"/>
    <w:basedOn w:val="a0"/>
    <w:link w:val="af7"/>
    <w:rsid w:val="005A4175"/>
    <w:rPr>
      <w:rFonts w:ascii="Times New Roman" w:eastAsia="Times New Roman" w:hAnsi="Times New Roman" w:cs="Times New Roman"/>
      <w:sz w:val="44"/>
      <w:szCs w:val="24"/>
      <w:lang w:eastAsia="ru-RU"/>
    </w:rPr>
  </w:style>
  <w:style w:type="paragraph" w:customStyle="1" w:styleId="ConsTitle">
    <w:name w:val="ConsTitle"/>
    <w:rsid w:val="009C31B9"/>
    <w:pPr>
      <w:widowControl w:val="0"/>
      <w:autoSpaceDE w:val="0"/>
      <w:autoSpaceDN w:val="0"/>
      <w:adjustRightInd w:val="0"/>
      <w:spacing w:after="0" w:line="240" w:lineRule="auto"/>
      <w:ind w:right="19772"/>
    </w:pPr>
    <w:rPr>
      <w:rFonts w:ascii="Arial" w:eastAsia="Times New Roman" w:hAnsi="Arial" w:cs="Arial"/>
      <w:b/>
      <w:bCs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rsid w:val="004700EF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f9">
    <w:name w:val="Normal (Web)"/>
    <w:basedOn w:val="a"/>
    <w:uiPriority w:val="99"/>
    <w:rsid w:val="00631AE2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333366"/>
      <w:sz w:val="12"/>
      <w:szCs w:val="12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04712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nsPlusCell">
    <w:name w:val="ConsPlusCell"/>
    <w:rsid w:val="00085DF6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  <w:lang w:eastAsia="ru-RU"/>
    </w:rPr>
  </w:style>
  <w:style w:type="character" w:customStyle="1" w:styleId="ConsPlusNormal0">
    <w:name w:val="ConsPlusNormal Знак"/>
    <w:link w:val="ConsPlusNormal"/>
    <w:rsid w:val="00E80030"/>
    <w:rPr>
      <w:rFonts w:ascii="Arial" w:eastAsia="Times New Roman" w:hAnsi="Arial" w:cs="Arial"/>
      <w:sz w:val="20"/>
      <w:szCs w:val="20"/>
      <w:lang w:eastAsia="ru-RU"/>
    </w:rPr>
  </w:style>
  <w:style w:type="paragraph" w:customStyle="1" w:styleId="210">
    <w:name w:val="Основной текст с отступом 21"/>
    <w:basedOn w:val="a"/>
    <w:rsid w:val="00E8003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fa">
    <w:name w:val="Body Text Indent"/>
    <w:basedOn w:val="a"/>
    <w:link w:val="afb"/>
    <w:uiPriority w:val="99"/>
    <w:unhideWhenUsed/>
    <w:rsid w:val="002A2E6A"/>
    <w:pPr>
      <w:spacing w:after="120"/>
      <w:ind w:left="283"/>
    </w:pPr>
  </w:style>
  <w:style w:type="character" w:customStyle="1" w:styleId="afb">
    <w:name w:val="Основной текст с отступом Знак"/>
    <w:basedOn w:val="a0"/>
    <w:link w:val="afa"/>
    <w:uiPriority w:val="99"/>
    <w:rsid w:val="002A2E6A"/>
  </w:style>
  <w:style w:type="paragraph" w:styleId="12">
    <w:name w:val="index 1"/>
    <w:basedOn w:val="a"/>
    <w:next w:val="a"/>
    <w:autoRedefine/>
    <w:uiPriority w:val="99"/>
    <w:semiHidden/>
    <w:unhideWhenUsed/>
    <w:rsid w:val="002A2E6A"/>
    <w:pPr>
      <w:spacing w:after="0" w:line="240" w:lineRule="auto"/>
      <w:ind w:left="220" w:hanging="220"/>
    </w:pPr>
  </w:style>
  <w:style w:type="paragraph" w:styleId="afc">
    <w:name w:val="index heading"/>
    <w:basedOn w:val="a"/>
    <w:next w:val="12"/>
    <w:rsid w:val="002A2E6A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OTCHET00">
    <w:name w:val="OTCHET_00"/>
    <w:basedOn w:val="a"/>
    <w:rsid w:val="006D12D8"/>
    <w:pPr>
      <w:tabs>
        <w:tab w:val="left" w:pos="709"/>
        <w:tab w:val="left" w:pos="1665"/>
        <w:tab w:val="left" w:pos="3402"/>
      </w:tabs>
      <w:suppressAutoHyphens/>
      <w:spacing w:after="0" w:line="360" w:lineRule="auto"/>
      <w:jc w:val="both"/>
    </w:pPr>
    <w:rPr>
      <w:rFonts w:ascii="NTTimes/Cyrillic" w:eastAsia="Times New Roman" w:hAnsi="NTTimes/Cyrillic" w:cs="NTTimes/Cyrillic"/>
      <w:sz w:val="24"/>
      <w:szCs w:val="20"/>
      <w:lang w:eastAsia="zh-CN"/>
    </w:rPr>
  </w:style>
  <w:style w:type="paragraph" w:customStyle="1" w:styleId="afd">
    <w:name w:val="Содержимое таблицы"/>
    <w:basedOn w:val="a"/>
    <w:rsid w:val="005270A5"/>
    <w:pPr>
      <w:suppressLineNumbers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90">
    <w:name w:val="Заголовок 9 Знак"/>
    <w:basedOn w:val="a0"/>
    <w:link w:val="9"/>
    <w:uiPriority w:val="9"/>
    <w:semiHidden/>
    <w:rsid w:val="005270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report">
    <w:name w:val="report"/>
    <w:basedOn w:val="a"/>
    <w:rsid w:val="00C30960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">
    <w:name w:val="Body text_"/>
    <w:link w:val="Bodytext1"/>
    <w:rsid w:val="00D4573A"/>
    <w:rPr>
      <w:sz w:val="26"/>
      <w:szCs w:val="26"/>
      <w:shd w:val="clear" w:color="auto" w:fill="FFFFFF"/>
    </w:rPr>
  </w:style>
  <w:style w:type="paragraph" w:customStyle="1" w:styleId="Bodytext1">
    <w:name w:val="Body text1"/>
    <w:basedOn w:val="a"/>
    <w:link w:val="Bodytext"/>
    <w:rsid w:val="00D4573A"/>
    <w:pPr>
      <w:shd w:val="clear" w:color="auto" w:fill="FFFFFF"/>
      <w:spacing w:after="0" w:line="322" w:lineRule="exact"/>
      <w:ind w:firstLine="540"/>
      <w:jc w:val="both"/>
    </w:pPr>
    <w:rPr>
      <w:sz w:val="26"/>
      <w:szCs w:val="26"/>
    </w:rPr>
  </w:style>
  <w:style w:type="character" w:customStyle="1" w:styleId="Bodytext0">
    <w:name w:val="Body text"/>
    <w:rsid w:val="00D4573A"/>
    <w:rPr>
      <w:rFonts w:ascii="Times New Roman" w:hAnsi="Times New Roman" w:cs="Times New Roman"/>
      <w:spacing w:val="0"/>
      <w:sz w:val="26"/>
      <w:szCs w:val="26"/>
      <w:lang w:bidi="ar-SA"/>
    </w:rPr>
  </w:style>
  <w:style w:type="paragraph" w:styleId="33">
    <w:name w:val="Body Text 3"/>
    <w:basedOn w:val="a"/>
    <w:link w:val="34"/>
    <w:uiPriority w:val="99"/>
    <w:semiHidden/>
    <w:unhideWhenUsed/>
    <w:rsid w:val="00F86411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0"/>
    <w:link w:val="33"/>
    <w:uiPriority w:val="99"/>
    <w:semiHidden/>
    <w:rsid w:val="00F86411"/>
    <w:rPr>
      <w:sz w:val="16"/>
      <w:szCs w:val="16"/>
    </w:rPr>
  </w:style>
  <w:style w:type="paragraph" w:customStyle="1" w:styleId="ConsPlusNonformat">
    <w:name w:val="ConsPlusNonformat"/>
    <w:rsid w:val="00F86411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e">
    <w:name w:val="footnote reference"/>
    <w:unhideWhenUsed/>
    <w:rsid w:val="00F86411"/>
    <w:rPr>
      <w:rFonts w:cs="Times New Roman"/>
      <w:vertAlign w:val="superscript"/>
    </w:rPr>
  </w:style>
  <w:style w:type="paragraph" w:customStyle="1" w:styleId="unformattexttopleveltext">
    <w:name w:val="unformattext topleveltext"/>
    <w:basedOn w:val="a"/>
    <w:rsid w:val="00F864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Без интервала Знак"/>
    <w:link w:val="a5"/>
    <w:uiPriority w:val="1"/>
    <w:rsid w:val="00330456"/>
  </w:style>
  <w:style w:type="paragraph" w:customStyle="1" w:styleId="Style9">
    <w:name w:val="Style9"/>
    <w:basedOn w:val="a"/>
    <w:uiPriority w:val="99"/>
    <w:rsid w:val="00FD4760"/>
    <w:pPr>
      <w:widowControl w:val="0"/>
      <w:autoSpaceDE w:val="0"/>
      <w:autoSpaceDN w:val="0"/>
      <w:adjustRightInd w:val="0"/>
      <w:spacing w:after="0" w:line="283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2">
    <w:name w:val="Style12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3">
    <w:name w:val="Style13"/>
    <w:basedOn w:val="a"/>
    <w:uiPriority w:val="99"/>
    <w:rsid w:val="00FD4760"/>
    <w:pPr>
      <w:widowControl w:val="0"/>
      <w:autoSpaceDE w:val="0"/>
      <w:autoSpaceDN w:val="0"/>
      <w:adjustRightInd w:val="0"/>
      <w:spacing w:after="0" w:line="274" w:lineRule="exact"/>
      <w:jc w:val="center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Style14">
    <w:name w:val="Style14"/>
    <w:basedOn w:val="a"/>
    <w:uiPriority w:val="99"/>
    <w:rsid w:val="00FD476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ntStyle27">
    <w:name w:val="Font Style27"/>
    <w:basedOn w:val="a0"/>
    <w:uiPriority w:val="99"/>
    <w:rsid w:val="00FD4760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9">
    <w:name w:val="Font Style29"/>
    <w:basedOn w:val="a0"/>
    <w:uiPriority w:val="99"/>
    <w:rsid w:val="00FD4760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31">
    <w:name w:val="Font Style31"/>
    <w:basedOn w:val="a0"/>
    <w:uiPriority w:val="99"/>
    <w:rsid w:val="00FD4760"/>
    <w:rPr>
      <w:rFonts w:ascii="Times New Roman" w:hAnsi="Times New Roman" w:cs="Times New Roman"/>
      <w:sz w:val="22"/>
      <w:szCs w:val="22"/>
    </w:rPr>
  </w:style>
  <w:style w:type="character" w:customStyle="1" w:styleId="FontStyle32">
    <w:name w:val="Font Style32"/>
    <w:basedOn w:val="a0"/>
    <w:uiPriority w:val="99"/>
    <w:rsid w:val="00FD4760"/>
    <w:rPr>
      <w:rFonts w:ascii="Franklin Gothic Medium" w:hAnsi="Franklin Gothic Medium" w:cs="Franklin Gothic Medium"/>
      <w:b/>
      <w:bCs/>
      <w:sz w:val="14"/>
      <w:szCs w:val="14"/>
    </w:rPr>
  </w:style>
  <w:style w:type="character" w:customStyle="1" w:styleId="FontStyle14">
    <w:name w:val="Font Style14"/>
    <w:basedOn w:val="a0"/>
    <w:uiPriority w:val="99"/>
    <w:rsid w:val="00155876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155876"/>
    <w:pPr>
      <w:widowControl w:val="0"/>
      <w:autoSpaceDE w:val="0"/>
      <w:autoSpaceDN w:val="0"/>
      <w:adjustRightInd w:val="0"/>
      <w:spacing w:after="0" w:line="322" w:lineRule="exact"/>
      <w:ind w:firstLine="845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styleId="aff">
    <w:name w:val="Strong"/>
    <w:basedOn w:val="a0"/>
    <w:uiPriority w:val="22"/>
    <w:qFormat/>
    <w:rsid w:val="00155876"/>
    <w:rPr>
      <w:b/>
      <w:bCs/>
    </w:rPr>
  </w:style>
  <w:style w:type="paragraph" w:customStyle="1" w:styleId="xl86">
    <w:name w:val="xl86"/>
    <w:basedOn w:val="a"/>
    <w:rsid w:val="00FC5E9F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right"/>
    </w:pPr>
    <w:rPr>
      <w:rFonts w:ascii="Arial Cyr" w:eastAsia="Times New Roman" w:hAnsi="Arial Cyr" w:cs="Arial Cyr"/>
      <w:sz w:val="24"/>
      <w:szCs w:val="24"/>
      <w:lang w:eastAsia="ru-RU"/>
    </w:rPr>
  </w:style>
  <w:style w:type="paragraph" w:styleId="aff0">
    <w:name w:val="annotation text"/>
    <w:basedOn w:val="a"/>
    <w:link w:val="aff1"/>
    <w:rsid w:val="00C841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ff1">
    <w:name w:val="Текст примечания Знак"/>
    <w:basedOn w:val="a0"/>
    <w:link w:val="aff0"/>
    <w:rsid w:val="00C841BA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962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962E7B"/>
    <w:rPr>
      <w:rFonts w:ascii="Courier New" w:eastAsia="Times New Roman" w:hAnsi="Courier New" w:cs="Courier New"/>
      <w:sz w:val="20"/>
      <w:szCs w:val="20"/>
      <w:lang w:eastAsia="ru-RU"/>
    </w:rPr>
  </w:style>
  <w:style w:type="table" w:customStyle="1" w:styleId="13">
    <w:name w:val="Сетка таблицы1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Сетка таблицы2"/>
    <w:basedOn w:val="a1"/>
    <w:next w:val="a3"/>
    <w:rsid w:val="00AB6D02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Normal">
    <w:name w:val="ConsNormal"/>
    <w:rsid w:val="000A4275"/>
    <w:pPr>
      <w:widowControl w:val="0"/>
      <w:autoSpaceDE w:val="0"/>
      <w:autoSpaceDN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ff2">
    <w:name w:val="Intense Quote"/>
    <w:basedOn w:val="a"/>
    <w:next w:val="a"/>
    <w:link w:val="aff3"/>
    <w:uiPriority w:val="30"/>
    <w:qFormat/>
    <w:rsid w:val="00833D6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hAnsiTheme="majorHAnsi" w:cstheme="majorBidi"/>
      <w:i/>
      <w:iCs/>
      <w:lang w:val="en-US" w:bidi="en-US"/>
    </w:rPr>
  </w:style>
  <w:style w:type="character" w:customStyle="1" w:styleId="aff3">
    <w:name w:val="Выделенная цитата Знак"/>
    <w:basedOn w:val="a0"/>
    <w:link w:val="aff2"/>
    <w:uiPriority w:val="30"/>
    <w:rsid w:val="00833D6A"/>
    <w:rPr>
      <w:rFonts w:asciiTheme="majorHAnsi" w:hAnsiTheme="majorHAnsi" w:cstheme="majorBidi"/>
      <w:i/>
      <w:iCs/>
      <w:lang w:val="en-US" w:bidi="en-US"/>
    </w:rPr>
  </w:style>
  <w:style w:type="paragraph" w:customStyle="1" w:styleId="aff4">
    <w:name w:val="Нормальный (таблица)"/>
    <w:basedOn w:val="a"/>
    <w:next w:val="a"/>
    <w:rsid w:val="00B00AF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ru-RU"/>
    </w:rPr>
  </w:style>
  <w:style w:type="character" w:customStyle="1" w:styleId="aff5">
    <w:name w:val="Цветовое выделение"/>
    <w:rsid w:val="00B00AF6"/>
    <w:rPr>
      <w:b/>
      <w:bCs/>
      <w:color w:val="000080"/>
    </w:rPr>
  </w:style>
  <w:style w:type="paragraph" w:styleId="24">
    <w:name w:val="Body Text Indent 2"/>
    <w:basedOn w:val="a"/>
    <w:link w:val="25"/>
    <w:uiPriority w:val="99"/>
    <w:semiHidden/>
    <w:unhideWhenUsed/>
    <w:rsid w:val="008C3322"/>
    <w:pPr>
      <w:spacing w:after="120" w:line="480" w:lineRule="auto"/>
      <w:ind w:left="283"/>
    </w:pPr>
  </w:style>
  <w:style w:type="character" w:customStyle="1" w:styleId="25">
    <w:name w:val="Основной текст с отступом 2 Знак"/>
    <w:basedOn w:val="a0"/>
    <w:link w:val="24"/>
    <w:uiPriority w:val="99"/>
    <w:semiHidden/>
    <w:rsid w:val="008C3322"/>
  </w:style>
  <w:style w:type="paragraph" w:styleId="26">
    <w:name w:val="Body Text 2"/>
    <w:basedOn w:val="a"/>
    <w:link w:val="27"/>
    <w:uiPriority w:val="99"/>
    <w:semiHidden/>
    <w:unhideWhenUsed/>
    <w:rsid w:val="00DF6B5D"/>
    <w:pPr>
      <w:spacing w:after="120" w:line="480" w:lineRule="auto"/>
    </w:pPr>
  </w:style>
  <w:style w:type="character" w:customStyle="1" w:styleId="27">
    <w:name w:val="Основной текст 2 Знак"/>
    <w:basedOn w:val="a0"/>
    <w:link w:val="26"/>
    <w:uiPriority w:val="99"/>
    <w:semiHidden/>
    <w:rsid w:val="00DF6B5D"/>
  </w:style>
  <w:style w:type="paragraph" w:customStyle="1" w:styleId="FirstParagraph">
    <w:name w:val="First Paragraph"/>
    <w:basedOn w:val="af1"/>
    <w:next w:val="af1"/>
    <w:qFormat/>
    <w:rsid w:val="00975F9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af1"/>
    <w:qFormat/>
    <w:rsid w:val="00975F9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06539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9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21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271">
                  <w:marLeft w:val="670"/>
                  <w:marRight w:val="670"/>
                  <w:marTop w:val="402"/>
                  <w:marBottom w:val="40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965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5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&#1096;&#1091;&#1084;&#1089;&#1082;&#1086;&#1077;.&#1088;&#1092;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3171FE-8E64-49C6-B798-74EFA71B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4</Pages>
  <Words>10446</Words>
  <Characters>59545</Characters>
  <Application>Microsoft Office Word</Application>
  <DocSecurity>0</DocSecurity>
  <Lines>496</Lines>
  <Paragraphs>1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дминистрация</cp:lastModifiedBy>
  <cp:revision>6</cp:revision>
  <cp:lastPrinted>2019-06-20T06:32:00Z</cp:lastPrinted>
  <dcterms:created xsi:type="dcterms:W3CDTF">2019-07-22T05:34:00Z</dcterms:created>
  <dcterms:modified xsi:type="dcterms:W3CDTF">2019-07-22T07:33:00Z</dcterms:modified>
</cp:coreProperties>
</file>